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10A02" w14:textId="4DA86DC7" w:rsidR="002E626A" w:rsidRPr="00874F3F" w:rsidRDefault="00251B1D" w:rsidP="00441EAB">
      <w:pPr>
        <w:pStyle w:val="Heading1"/>
        <w:keepLines/>
        <w:jc w:val="center"/>
        <w:rPr>
          <w:color w:val="064B65"/>
          <w:sz w:val="28"/>
        </w:rPr>
      </w:pPr>
      <w:r w:rsidRPr="00874F3F">
        <w:rPr>
          <w:color w:val="064B65"/>
          <w:sz w:val="28"/>
        </w:rPr>
        <w:t>Dumfries and Galloway</w:t>
      </w:r>
      <w:r w:rsidR="002E626A" w:rsidRPr="00874F3F">
        <w:rPr>
          <w:color w:val="064B65"/>
          <w:sz w:val="28"/>
        </w:rPr>
        <w:t xml:space="preserve"> Advocacy Service</w:t>
      </w:r>
    </w:p>
    <w:p w14:paraId="4429F599" w14:textId="77777777" w:rsidR="002E626A" w:rsidRPr="00874F3F" w:rsidRDefault="002E626A" w:rsidP="00441EAB">
      <w:pPr>
        <w:keepLines/>
        <w:rPr>
          <w:b/>
          <w:bCs/>
        </w:rPr>
      </w:pPr>
    </w:p>
    <w:p w14:paraId="18BFC6A0" w14:textId="77777777" w:rsidR="002E626A" w:rsidRPr="00874F3F" w:rsidRDefault="002E626A" w:rsidP="00441EAB">
      <w:pPr>
        <w:keepLines/>
        <w:rPr>
          <w:b/>
          <w:bCs/>
        </w:rPr>
      </w:pPr>
      <w:r w:rsidRPr="00874F3F">
        <w:rPr>
          <w:b/>
          <w:bCs/>
        </w:rPr>
        <w:t xml:space="preserve">CONFIDENTIAL                                                                                         </w:t>
      </w:r>
    </w:p>
    <w:p w14:paraId="1033AC03" w14:textId="77777777" w:rsidR="002E626A" w:rsidRPr="00874F3F" w:rsidRDefault="002E626A" w:rsidP="00441EAB">
      <w:pPr>
        <w:keepLines/>
      </w:pPr>
      <w:r w:rsidRPr="00874F3F">
        <w:rPr>
          <w:sz w:val="20"/>
        </w:rPr>
        <w:t xml:space="preserve">                                                                                                      </w:t>
      </w:r>
    </w:p>
    <w:p w14:paraId="185D00D9" w14:textId="4F408571" w:rsidR="002E626A" w:rsidRPr="00874F3F" w:rsidRDefault="002E626A" w:rsidP="00441EAB">
      <w:pPr>
        <w:keepLines/>
        <w:rPr>
          <w:bCs/>
        </w:rPr>
      </w:pPr>
      <w:r w:rsidRPr="00874F3F">
        <w:rPr>
          <w:b/>
          <w:bCs/>
        </w:rPr>
        <w:t xml:space="preserve">Application for the Post of </w:t>
      </w:r>
      <w:r w:rsidR="00913D1E" w:rsidRPr="00874F3F">
        <w:rPr>
          <w:b/>
          <w:bCs/>
        </w:rPr>
        <w:t xml:space="preserve">Volunteer Independent </w:t>
      </w:r>
      <w:r w:rsidRPr="00874F3F">
        <w:rPr>
          <w:b/>
          <w:bCs/>
        </w:rPr>
        <w:t>Advocate</w:t>
      </w:r>
      <w:r w:rsidRPr="00874F3F">
        <w:t xml:space="preserve"> </w:t>
      </w:r>
      <w:r w:rsidR="0071483D" w:rsidRPr="00874F3F">
        <w:t xml:space="preserve">- </w:t>
      </w:r>
      <w:r w:rsidR="00913D1E" w:rsidRPr="00874F3F">
        <w:t>D</w:t>
      </w:r>
      <w:r w:rsidRPr="00874F3F">
        <w:t>ate of Issue</w:t>
      </w:r>
      <w:r w:rsidR="00FB2A20" w:rsidRPr="00874F3F">
        <w:t>:</w:t>
      </w:r>
      <w:r w:rsidR="007F072A">
        <w:t xml:space="preserve"> </w:t>
      </w:r>
      <w:sdt>
        <w:sdtPr>
          <w:id w:val="829955860"/>
          <w:placeholder>
            <w:docPart w:val="00406F75C91A42918AA7A662914C861E"/>
          </w:placeholder>
          <w:showingPlcHdr/>
          <w:date>
            <w:dateFormat w:val="dd/MM/yyyy"/>
            <w:lid w:val="en-GB"/>
            <w:storeMappedDataAs w:val="dateTime"/>
            <w:calendar w:val="gregorian"/>
          </w:date>
        </w:sdtPr>
        <w:sdtContent>
          <w:r w:rsidR="007F072A">
            <w:rPr>
              <w:rStyle w:val="PlaceholderText"/>
            </w:rPr>
            <w:t>Date</w:t>
          </w:r>
        </w:sdtContent>
      </w:sdt>
      <w:r w:rsidR="00FB2A20" w:rsidRPr="00874F3F">
        <w:t xml:space="preserve"> </w:t>
      </w:r>
    </w:p>
    <w:p w14:paraId="42F63204" w14:textId="77777777" w:rsidR="002E626A" w:rsidRPr="00874F3F" w:rsidRDefault="002E626A" w:rsidP="00441EAB">
      <w:pPr>
        <w:keepLines/>
      </w:pPr>
    </w:p>
    <w:p w14:paraId="71439D82" w14:textId="77777777" w:rsidR="0071483D" w:rsidRPr="00874F3F" w:rsidRDefault="0071483D" w:rsidP="00441EAB">
      <w:pPr>
        <w:keepLines/>
        <w:jc w:val="both"/>
        <w:rPr>
          <w:rStyle w:val="Hyperlink"/>
          <w:color w:val="auto"/>
          <w:u w:val="none"/>
        </w:rPr>
      </w:pPr>
      <w:r w:rsidRPr="00874F3F">
        <w:t>Please complete this form in black ink and block letters or typescript and return it to the Chief Executive by email</w:t>
      </w:r>
      <w:r w:rsidRPr="00874F3F">
        <w:rPr>
          <w:rStyle w:val="Hyperlink"/>
          <w:color w:val="auto"/>
          <w:u w:val="none"/>
        </w:rPr>
        <w:t xml:space="preserve"> or alternatively by post.   </w:t>
      </w:r>
    </w:p>
    <w:p w14:paraId="18142E08" w14:textId="5C1D75F8" w:rsidR="0071483D" w:rsidRPr="00874F3F" w:rsidRDefault="0071483D" w:rsidP="00441EAB">
      <w:pPr>
        <w:keepLines/>
        <w:jc w:val="both"/>
      </w:pPr>
      <w:r w:rsidRPr="00874F3F">
        <w:t>The Application should be returned within 14 days of the date of issue.</w:t>
      </w:r>
    </w:p>
    <w:p w14:paraId="090CBC30" w14:textId="77777777" w:rsidR="002E626A" w:rsidRPr="00874F3F" w:rsidRDefault="002E626A" w:rsidP="00441EAB">
      <w:pPr>
        <w:keepLines/>
      </w:pPr>
    </w:p>
    <w:p w14:paraId="489C4512" w14:textId="77777777" w:rsidR="002E626A" w:rsidRPr="00874F3F" w:rsidRDefault="002E626A" w:rsidP="00441EAB">
      <w:pPr>
        <w:pStyle w:val="Heading1"/>
        <w:keepLines/>
      </w:pPr>
      <w:r w:rsidRPr="00874F3F">
        <w:t>Personal Details</w:t>
      </w:r>
    </w:p>
    <w:p w14:paraId="2E128FE4" w14:textId="77777777" w:rsidR="002E626A" w:rsidRPr="00874F3F" w:rsidRDefault="002E626A" w:rsidP="00441EAB">
      <w:pPr>
        <w:keepLines/>
        <w:rPr>
          <w:b/>
          <w:bCs/>
        </w:rPr>
      </w:pPr>
    </w:p>
    <w:p w14:paraId="05B2B442" w14:textId="7F9B6A3E" w:rsidR="00493A19" w:rsidRDefault="002E626A" w:rsidP="00441EAB">
      <w:pPr>
        <w:keepLines/>
        <w:rPr>
          <w:sz w:val="28"/>
        </w:rPr>
      </w:pPr>
      <w:r w:rsidRPr="00874F3F">
        <w:t>Title</w:t>
      </w:r>
      <w:r w:rsidR="0071498B">
        <w:t>:</w:t>
      </w:r>
      <w:r w:rsidR="00945386" w:rsidRPr="00945386">
        <w:rPr>
          <w:rFonts w:asciiTheme="majorHAnsi" w:hAnsiTheme="majorHAnsi"/>
          <w:b/>
          <w:sz w:val="20"/>
        </w:rPr>
        <w:t xml:space="preserve"> </w:t>
      </w:r>
      <w:sdt>
        <w:sdtPr>
          <w:rPr>
            <w:b/>
          </w:rPr>
          <w:id w:val="1068147962"/>
          <w:placeholder>
            <w:docPart w:val="2A29FA61BAA544509A351346B56E367A"/>
          </w:placeholder>
          <w:showingPlcHdr/>
        </w:sdtPr>
        <w:sdtContent>
          <w:r w:rsidR="00387141" w:rsidRPr="005B1E89">
            <w:rPr>
              <w:rStyle w:val="PlaceholderText"/>
            </w:rPr>
            <w:t>Click here to enter t</w:t>
          </w:r>
          <w:r w:rsidR="007F072A">
            <w:rPr>
              <w:rStyle w:val="PlaceholderText"/>
            </w:rPr>
            <w:t>itle</w:t>
          </w:r>
          <w:r w:rsidR="00387141" w:rsidRPr="005B1E89">
            <w:rPr>
              <w:rStyle w:val="PlaceholderText"/>
            </w:rPr>
            <w:t>.</w:t>
          </w:r>
        </w:sdtContent>
      </w:sdt>
      <w:r w:rsidR="009E697D" w:rsidRPr="0071498B">
        <w:rPr>
          <w:b/>
          <w:sz w:val="28"/>
        </w:rPr>
        <w:fldChar w:fldCharType="begin"/>
      </w:r>
      <w:r w:rsidR="009E697D" w:rsidRPr="0071498B">
        <w:rPr>
          <w:b/>
          <w:sz w:val="28"/>
        </w:rPr>
        <w:instrText xml:space="preserve"> FILLIN   \* MERGEFORMAT </w:instrText>
      </w:r>
      <w:r w:rsidR="00000000">
        <w:rPr>
          <w:b/>
          <w:sz w:val="28"/>
        </w:rPr>
        <w:fldChar w:fldCharType="separate"/>
      </w:r>
      <w:r w:rsidR="009E697D" w:rsidRPr="0071498B">
        <w:rPr>
          <w:b/>
          <w:sz w:val="28"/>
        </w:rPr>
        <w:fldChar w:fldCharType="end"/>
      </w:r>
      <w:r w:rsidR="00C55EB5">
        <w:rPr>
          <w:sz w:val="28"/>
        </w:rPr>
        <w:t xml:space="preserve"> </w:t>
      </w:r>
      <w:r w:rsidR="005F6E58">
        <w:rPr>
          <w:sz w:val="28"/>
        </w:rPr>
        <w:t xml:space="preserve">    </w:t>
      </w:r>
    </w:p>
    <w:p w14:paraId="234E7DD7" w14:textId="77777777" w:rsidR="005C72DD" w:rsidRDefault="005C72DD" w:rsidP="00441EAB">
      <w:pPr>
        <w:keepLines/>
        <w:rPr>
          <w:sz w:val="28"/>
        </w:rPr>
      </w:pPr>
    </w:p>
    <w:p w14:paraId="1926FB31" w14:textId="24D2495B" w:rsidR="002E626A" w:rsidRPr="00874F3F" w:rsidRDefault="002E626A" w:rsidP="00441EAB">
      <w:pPr>
        <w:keepLines/>
      </w:pPr>
      <w:r w:rsidRPr="00874F3F">
        <w:t>Forename(s)</w:t>
      </w:r>
      <w:r w:rsidR="00F12FA4">
        <w:t>:</w:t>
      </w:r>
      <w:r w:rsidR="00C55EB5" w:rsidRPr="00C55EB5">
        <w:rPr>
          <w:b/>
        </w:rPr>
        <w:t xml:space="preserve"> </w:t>
      </w:r>
      <w:sdt>
        <w:sdtPr>
          <w:rPr>
            <w:b/>
          </w:rPr>
          <w:id w:val="1451812307"/>
          <w:placeholder>
            <w:docPart w:val="0291C4A086CD431BB2D5992B736F677E"/>
          </w:placeholder>
          <w:showingPlcHdr/>
        </w:sdtPr>
        <w:sdtContent>
          <w:r w:rsidR="00E70AE1" w:rsidRPr="005B1E89">
            <w:rPr>
              <w:rStyle w:val="PlaceholderText"/>
            </w:rPr>
            <w:t xml:space="preserve">Click here to enter </w:t>
          </w:r>
          <w:r w:rsidR="007F072A">
            <w:rPr>
              <w:rStyle w:val="PlaceholderText"/>
            </w:rPr>
            <w:t>forename</w:t>
          </w:r>
          <w:r w:rsidR="00E70AE1" w:rsidRPr="005B1E89">
            <w:rPr>
              <w:rStyle w:val="PlaceholderText"/>
            </w:rPr>
            <w:t>.</w:t>
          </w:r>
        </w:sdtContent>
      </w:sdt>
      <w:r w:rsidR="005F6E58">
        <w:t xml:space="preserve">    </w:t>
      </w:r>
      <w:r w:rsidRPr="00874F3F">
        <w:t>Surname</w:t>
      </w:r>
      <w:r w:rsidR="00B15F2B">
        <w:t>:</w:t>
      </w:r>
      <w:r w:rsidR="00C55EB5" w:rsidRPr="00C55EB5">
        <w:rPr>
          <w:b/>
        </w:rPr>
        <w:t xml:space="preserve"> </w:t>
      </w:r>
      <w:sdt>
        <w:sdtPr>
          <w:rPr>
            <w:b/>
          </w:rPr>
          <w:id w:val="1980115079"/>
          <w:placeholder>
            <w:docPart w:val="3EBB807107FC4AAFB72E36CE1F49B372"/>
          </w:placeholder>
          <w:showingPlcHdr/>
        </w:sdtPr>
        <w:sdtContent>
          <w:r w:rsidR="00E70AE1" w:rsidRPr="005B1E89">
            <w:rPr>
              <w:rStyle w:val="PlaceholderText"/>
            </w:rPr>
            <w:t xml:space="preserve">Click here to enter </w:t>
          </w:r>
          <w:r w:rsidR="007F072A">
            <w:rPr>
              <w:rStyle w:val="PlaceholderText"/>
            </w:rPr>
            <w:t>surname</w:t>
          </w:r>
          <w:r w:rsidR="00E70AE1" w:rsidRPr="005B1E89">
            <w:rPr>
              <w:rStyle w:val="PlaceholderText"/>
            </w:rPr>
            <w:t>.</w:t>
          </w:r>
        </w:sdtContent>
      </w:sdt>
    </w:p>
    <w:p w14:paraId="077F46B8" w14:textId="4B17A16B" w:rsidR="002E626A" w:rsidRPr="00874F3F" w:rsidRDefault="002E626A" w:rsidP="00441EAB">
      <w:pPr>
        <w:keepLines/>
      </w:pPr>
    </w:p>
    <w:p w14:paraId="38C8B1FF" w14:textId="1CD51593" w:rsidR="002E626A" w:rsidRPr="00874F3F" w:rsidRDefault="002E626A" w:rsidP="00441EAB">
      <w:pPr>
        <w:keepLines/>
      </w:pPr>
      <w:r w:rsidRPr="00874F3F">
        <w:t>Date of Birth</w:t>
      </w:r>
      <w:r w:rsidR="00B15F2B">
        <w:t>:</w:t>
      </w:r>
      <w:r w:rsidR="005F6E58">
        <w:t xml:space="preserve"> </w:t>
      </w:r>
      <w:sdt>
        <w:sdtPr>
          <w:rPr>
            <w:b/>
          </w:rPr>
          <w:id w:val="-262766873"/>
          <w:placeholder>
            <w:docPart w:val="F501B574CCF0444DBF6B59AA85122128"/>
          </w:placeholder>
          <w:showingPlcHdr/>
        </w:sdtPr>
        <w:sdtContent>
          <w:r w:rsidR="00E70AE1" w:rsidRPr="005B1E89">
            <w:rPr>
              <w:rStyle w:val="PlaceholderText"/>
            </w:rPr>
            <w:t xml:space="preserve">Click here to enter </w:t>
          </w:r>
          <w:r w:rsidR="007F072A">
            <w:rPr>
              <w:rStyle w:val="PlaceholderText"/>
            </w:rPr>
            <w:t>date</w:t>
          </w:r>
          <w:r w:rsidR="00E70AE1" w:rsidRPr="005B1E89">
            <w:rPr>
              <w:rStyle w:val="PlaceholderText"/>
            </w:rPr>
            <w:t>.</w:t>
          </w:r>
        </w:sdtContent>
      </w:sdt>
      <w:r w:rsidRPr="00874F3F">
        <w:t xml:space="preserve"> </w:t>
      </w:r>
      <w:r w:rsidR="00493A19">
        <w:t xml:space="preserve">   </w:t>
      </w:r>
      <w:r w:rsidRPr="00874F3F">
        <w:t>Gender</w:t>
      </w:r>
      <w:r w:rsidR="00B15F2B">
        <w:t>:</w:t>
      </w:r>
      <w:r w:rsidR="005F6E58">
        <w:t xml:space="preserve"> </w:t>
      </w:r>
      <w:sdt>
        <w:sdtPr>
          <w:rPr>
            <w:b/>
          </w:rPr>
          <w:id w:val="-1660140177"/>
          <w:placeholder>
            <w:docPart w:val="0820D48650FE4E45A61E7CFB54AE05AD"/>
          </w:placeholder>
          <w:showingPlcHdr/>
        </w:sdtPr>
        <w:sdtContent>
          <w:r w:rsidR="00E70AE1" w:rsidRPr="005B1E89">
            <w:rPr>
              <w:rStyle w:val="PlaceholderText"/>
            </w:rPr>
            <w:t xml:space="preserve">Click here to enter </w:t>
          </w:r>
          <w:r w:rsidR="007F072A">
            <w:rPr>
              <w:rStyle w:val="PlaceholderText"/>
            </w:rPr>
            <w:t>gender</w:t>
          </w:r>
          <w:r w:rsidR="00E70AE1" w:rsidRPr="005B1E89">
            <w:rPr>
              <w:rStyle w:val="PlaceholderText"/>
            </w:rPr>
            <w:t>.</w:t>
          </w:r>
        </w:sdtContent>
      </w:sdt>
    </w:p>
    <w:p w14:paraId="06616379" w14:textId="77777777" w:rsidR="002E626A" w:rsidRPr="00874F3F" w:rsidRDefault="002E626A" w:rsidP="00441EAB">
      <w:pPr>
        <w:keepLines/>
      </w:pPr>
    </w:p>
    <w:p w14:paraId="6131D8A5" w14:textId="780A6837" w:rsidR="002E626A" w:rsidRDefault="002E626A" w:rsidP="00441EAB">
      <w:pPr>
        <w:keepLines/>
      </w:pPr>
      <w:r w:rsidRPr="00874F3F">
        <w:t>Permanent Address</w:t>
      </w:r>
      <w:r w:rsidR="005F6E58">
        <w:t>:</w:t>
      </w:r>
    </w:p>
    <w:sdt>
      <w:sdtPr>
        <w:rPr>
          <w:b/>
        </w:rPr>
        <w:id w:val="-825665323"/>
        <w:placeholder>
          <w:docPart w:val="ECEC9CFD182943D39400191F71858811"/>
        </w:placeholder>
        <w:showingPlcHdr/>
      </w:sdtPr>
      <w:sdtContent>
        <w:p w14:paraId="52826F34" w14:textId="055711FF" w:rsidR="002E626A" w:rsidRPr="005F6E58" w:rsidRDefault="0081506E" w:rsidP="00441EAB">
          <w:pPr>
            <w:keepLines/>
            <w:rPr>
              <w:b/>
            </w:rPr>
          </w:pPr>
          <w:r w:rsidRPr="005B1E89">
            <w:rPr>
              <w:rStyle w:val="PlaceholderText"/>
            </w:rPr>
            <w:t xml:space="preserve">Click here to enter </w:t>
          </w:r>
          <w:r w:rsidR="007F072A">
            <w:rPr>
              <w:rStyle w:val="PlaceholderText"/>
            </w:rPr>
            <w:t>address</w:t>
          </w:r>
          <w:r w:rsidRPr="005B1E89">
            <w:rPr>
              <w:rStyle w:val="PlaceholderText"/>
            </w:rPr>
            <w:t>.</w:t>
          </w:r>
        </w:p>
      </w:sdtContent>
    </w:sdt>
    <w:p w14:paraId="067185AD" w14:textId="77777777" w:rsidR="0081506E" w:rsidRDefault="0081506E" w:rsidP="00441EAB">
      <w:pPr>
        <w:keepLines/>
      </w:pPr>
    </w:p>
    <w:p w14:paraId="6905FF77" w14:textId="6C6554C2" w:rsidR="002E626A" w:rsidRDefault="005F6E58" w:rsidP="00441EAB">
      <w:pPr>
        <w:keepLines/>
      </w:pPr>
      <w:r>
        <w:t xml:space="preserve">Postcode: </w:t>
      </w:r>
    </w:p>
    <w:p w14:paraId="3FD7552D" w14:textId="59E170EE" w:rsidR="005F6E58" w:rsidRDefault="00000000" w:rsidP="00441EAB">
      <w:pPr>
        <w:keepLines/>
        <w:rPr>
          <w:b/>
        </w:rPr>
      </w:pPr>
      <w:sdt>
        <w:sdtPr>
          <w:rPr>
            <w:b/>
          </w:rPr>
          <w:id w:val="-1105185200"/>
          <w:placeholder>
            <w:docPart w:val="64BF90C54F6544319D790A74EE5B9D21"/>
          </w:placeholder>
          <w:showingPlcHdr/>
        </w:sdtPr>
        <w:sdtContent>
          <w:r w:rsidR="0081506E" w:rsidRPr="005B1E89">
            <w:rPr>
              <w:rStyle w:val="PlaceholderText"/>
            </w:rPr>
            <w:t xml:space="preserve">Click here to enter </w:t>
          </w:r>
          <w:r w:rsidR="007F072A">
            <w:rPr>
              <w:rStyle w:val="PlaceholderText"/>
            </w:rPr>
            <w:t>postcode</w:t>
          </w:r>
          <w:r w:rsidR="0081506E" w:rsidRPr="005B1E89">
            <w:rPr>
              <w:rStyle w:val="PlaceholderText"/>
            </w:rPr>
            <w:t>.</w:t>
          </w:r>
        </w:sdtContent>
      </w:sdt>
    </w:p>
    <w:p w14:paraId="07CA12E8" w14:textId="77777777" w:rsidR="005F6E58" w:rsidRPr="00874F3F" w:rsidRDefault="005F6E58" w:rsidP="00441EAB">
      <w:pPr>
        <w:keepLines/>
      </w:pPr>
    </w:p>
    <w:p w14:paraId="262655AB" w14:textId="301DF957" w:rsidR="00EA0E4B" w:rsidRPr="00874F3F" w:rsidRDefault="002E626A" w:rsidP="00441EAB">
      <w:pPr>
        <w:keepLines/>
      </w:pPr>
      <w:r w:rsidRPr="00874F3F">
        <w:t>Home Tel</w:t>
      </w:r>
      <w:r w:rsidR="00EA0E4B" w:rsidRPr="00874F3F">
        <w:t>ephone</w:t>
      </w:r>
      <w:r w:rsidR="005F6E58">
        <w:t xml:space="preserve">: </w:t>
      </w:r>
      <w:sdt>
        <w:sdtPr>
          <w:rPr>
            <w:b/>
          </w:rPr>
          <w:id w:val="-1291432378"/>
          <w:placeholder>
            <w:docPart w:val="A2C160DC029345768BB2C249CA88EF43"/>
          </w:placeholder>
          <w:showingPlcHdr/>
        </w:sdtPr>
        <w:sdtContent>
          <w:r w:rsidR="005F6E58" w:rsidRPr="005B1E89">
            <w:rPr>
              <w:rStyle w:val="PlaceholderText"/>
            </w:rPr>
            <w:t xml:space="preserve">Click here to enter </w:t>
          </w:r>
          <w:r w:rsidR="007F072A">
            <w:rPr>
              <w:rStyle w:val="PlaceholderText"/>
            </w:rPr>
            <w:t>number</w:t>
          </w:r>
          <w:r w:rsidR="005F6E58" w:rsidRPr="005B1E89">
            <w:rPr>
              <w:rStyle w:val="PlaceholderText"/>
            </w:rPr>
            <w:t>.</w:t>
          </w:r>
        </w:sdtContent>
      </w:sdt>
      <w:r w:rsidR="005F6E58">
        <w:t xml:space="preserve">    </w:t>
      </w:r>
      <w:r w:rsidR="00EA0E4B" w:rsidRPr="00874F3F">
        <w:t>Mobile Telephon</w:t>
      </w:r>
      <w:r w:rsidR="005F6E58">
        <w:t xml:space="preserve">e: </w:t>
      </w:r>
      <w:sdt>
        <w:sdtPr>
          <w:rPr>
            <w:b/>
          </w:rPr>
          <w:id w:val="-1154298664"/>
          <w:placeholder>
            <w:docPart w:val="2E21E49FB00C49C094C2235854B3E2DC"/>
          </w:placeholder>
          <w:showingPlcHdr/>
        </w:sdtPr>
        <w:sdtContent>
          <w:r w:rsidR="005F6E58" w:rsidRPr="005B1E89">
            <w:rPr>
              <w:rStyle w:val="PlaceholderText"/>
            </w:rPr>
            <w:t xml:space="preserve">Click here to enter </w:t>
          </w:r>
          <w:r w:rsidR="007F072A">
            <w:rPr>
              <w:rStyle w:val="PlaceholderText"/>
            </w:rPr>
            <w:t>number</w:t>
          </w:r>
          <w:r w:rsidR="005F6E58" w:rsidRPr="005B1E89">
            <w:rPr>
              <w:rStyle w:val="PlaceholderText"/>
            </w:rPr>
            <w:t>.</w:t>
          </w:r>
        </w:sdtContent>
      </w:sdt>
      <w:r w:rsidRPr="00874F3F">
        <w:t xml:space="preserve">                                         </w:t>
      </w:r>
    </w:p>
    <w:p w14:paraId="27B14801" w14:textId="506CFC4D" w:rsidR="00EA0E4B" w:rsidRPr="00874F3F" w:rsidRDefault="00EA0E4B" w:rsidP="00441EAB">
      <w:pPr>
        <w:keepLines/>
      </w:pPr>
    </w:p>
    <w:p w14:paraId="572421C2" w14:textId="78C37C53" w:rsidR="002E626A" w:rsidRPr="00874F3F" w:rsidRDefault="002E626A" w:rsidP="00441EAB">
      <w:pPr>
        <w:keepLines/>
      </w:pPr>
      <w:r w:rsidRPr="00874F3F">
        <w:t>E-mail</w:t>
      </w:r>
      <w:r w:rsidR="002B19F0">
        <w:t xml:space="preserve">: </w:t>
      </w:r>
      <w:sdt>
        <w:sdtPr>
          <w:rPr>
            <w:b/>
          </w:rPr>
          <w:id w:val="1743052271"/>
          <w:placeholder>
            <w:docPart w:val="B7713B56D4F94CCBA99202CD131801C0"/>
          </w:placeholder>
          <w:showingPlcHdr/>
        </w:sdtPr>
        <w:sdtContent>
          <w:r w:rsidR="002B19F0" w:rsidRPr="005B1E89">
            <w:rPr>
              <w:rStyle w:val="PlaceholderText"/>
            </w:rPr>
            <w:t xml:space="preserve">Click here to enter </w:t>
          </w:r>
          <w:r w:rsidR="007F072A">
            <w:rPr>
              <w:rStyle w:val="PlaceholderText"/>
            </w:rPr>
            <w:t>email</w:t>
          </w:r>
          <w:r w:rsidR="002B19F0" w:rsidRPr="005B1E89">
            <w:rPr>
              <w:rStyle w:val="PlaceholderText"/>
            </w:rPr>
            <w:t>.</w:t>
          </w:r>
        </w:sdtContent>
      </w:sdt>
      <w:r w:rsidRPr="00874F3F">
        <w:t xml:space="preserve">                                                         </w:t>
      </w:r>
    </w:p>
    <w:p w14:paraId="202FEFB0" w14:textId="77777777" w:rsidR="002E626A" w:rsidRPr="00874F3F" w:rsidRDefault="002E626A" w:rsidP="00441EAB">
      <w:pPr>
        <w:keepLines/>
      </w:pPr>
    </w:p>
    <w:p w14:paraId="641AED2B" w14:textId="6C374113" w:rsidR="00CE38E3" w:rsidRPr="00CE38E3" w:rsidRDefault="002E626A" w:rsidP="00441EAB">
      <w:pPr>
        <w:pStyle w:val="Heading1"/>
        <w:keepLines/>
      </w:pPr>
      <w:r w:rsidRPr="00874F3F">
        <w:t xml:space="preserve">Right to Work in the U.K.  </w:t>
      </w:r>
    </w:p>
    <w:p w14:paraId="4083B32E" w14:textId="77777777" w:rsidR="00216059" w:rsidRPr="00874F3F" w:rsidRDefault="00216059" w:rsidP="00441EAB">
      <w:pPr>
        <w:pStyle w:val="BodyText3"/>
        <w:keepLines/>
      </w:pPr>
    </w:p>
    <w:p w14:paraId="177DB36C" w14:textId="77777777" w:rsidR="002E626A" w:rsidRPr="00874F3F" w:rsidRDefault="002E626A" w:rsidP="00441EAB">
      <w:pPr>
        <w:pStyle w:val="BodyText3"/>
        <w:keepLines/>
      </w:pPr>
      <w:r w:rsidRPr="00874F3F">
        <w:t xml:space="preserve">Only individuals who have the right to work in the U.K. are eligible for the post of </w:t>
      </w:r>
      <w:r w:rsidR="00EA0E4B" w:rsidRPr="00874F3F">
        <w:t xml:space="preserve">Volunteer </w:t>
      </w:r>
      <w:r w:rsidR="00913D1E" w:rsidRPr="00874F3F">
        <w:t xml:space="preserve">Independent </w:t>
      </w:r>
      <w:r w:rsidRPr="00874F3F">
        <w:t>Advocate. If there is any doubt regarding your status, we may need to check your details with other agencies.</w:t>
      </w:r>
    </w:p>
    <w:p w14:paraId="4C58E331" w14:textId="3017421D" w:rsidR="002E626A" w:rsidRPr="00874F3F" w:rsidRDefault="002E626A" w:rsidP="00441EAB">
      <w:pPr>
        <w:keepLines/>
      </w:pPr>
    </w:p>
    <w:p w14:paraId="285B69C1" w14:textId="731EF06E" w:rsidR="00CC0A7B" w:rsidRDefault="002E626A" w:rsidP="00441EAB">
      <w:pPr>
        <w:keepLines/>
        <w:tabs>
          <w:tab w:val="left" w:pos="6660"/>
        </w:tabs>
      </w:pPr>
      <w:r w:rsidRPr="00874F3F">
        <w:rPr>
          <w:b/>
          <w:bCs/>
        </w:rPr>
        <w:t>Are you eligible to work in the United Kingdom</w:t>
      </w:r>
      <w:r w:rsidR="00CC0A7B">
        <w:rPr>
          <w:b/>
          <w:bCs/>
        </w:rPr>
        <w:t>:</w:t>
      </w:r>
      <w:r w:rsidRPr="00874F3F">
        <w:t xml:space="preserve">   </w:t>
      </w:r>
      <w:r w:rsidR="001F228F" w:rsidRPr="00874F3F">
        <w:t xml:space="preserve"> Yes </w:t>
      </w:r>
      <w:sdt>
        <w:sdtPr>
          <w:id w:val="1182854696"/>
          <w14:checkbox>
            <w14:checked w14:val="0"/>
            <w14:checkedState w14:val="2612" w14:font="MS Gothic"/>
            <w14:uncheckedState w14:val="2610" w14:font="MS Gothic"/>
          </w14:checkbox>
        </w:sdtPr>
        <w:sdtContent>
          <w:r w:rsidR="002722A1">
            <w:rPr>
              <w:rFonts w:ascii="MS Gothic" w:eastAsia="MS Gothic" w:hAnsi="MS Gothic" w:hint="eastAsia"/>
            </w:rPr>
            <w:t>☐</w:t>
          </w:r>
        </w:sdtContent>
      </w:sdt>
      <w:r w:rsidR="001F228F" w:rsidRPr="00874F3F">
        <w:t xml:space="preserve">   </w:t>
      </w:r>
      <w:r w:rsidR="002722A1">
        <w:t xml:space="preserve"> </w:t>
      </w:r>
      <w:r w:rsidR="001F228F" w:rsidRPr="00874F3F">
        <w:t xml:space="preserve"> No</w:t>
      </w:r>
      <w:r w:rsidRPr="00874F3F">
        <w:t xml:space="preserve">  </w:t>
      </w:r>
      <w:sdt>
        <w:sdtPr>
          <w:id w:val="-1039119935"/>
          <w14:checkbox>
            <w14:checked w14:val="0"/>
            <w14:checkedState w14:val="2612" w14:font="MS Gothic"/>
            <w14:uncheckedState w14:val="2610" w14:font="MS Gothic"/>
          </w14:checkbox>
        </w:sdtPr>
        <w:sdtContent>
          <w:r w:rsidR="002722A1">
            <w:rPr>
              <w:rFonts w:ascii="MS Gothic" w:eastAsia="MS Gothic" w:hAnsi="MS Gothic" w:hint="eastAsia"/>
            </w:rPr>
            <w:t>☐</w:t>
          </w:r>
        </w:sdtContent>
      </w:sdt>
      <w:r w:rsidRPr="00874F3F">
        <w:t xml:space="preserve">                     </w:t>
      </w:r>
    </w:p>
    <w:p w14:paraId="1E1EEADB" w14:textId="77777777" w:rsidR="00CE38E3" w:rsidRPr="00CE38E3" w:rsidRDefault="00CE38E3" w:rsidP="00441EAB">
      <w:pPr>
        <w:keepLines/>
        <w:tabs>
          <w:tab w:val="left" w:pos="6660"/>
        </w:tabs>
        <w:rPr>
          <w:b/>
          <w:bCs/>
        </w:rPr>
      </w:pPr>
    </w:p>
    <w:p w14:paraId="5492BA83" w14:textId="37BB5292" w:rsidR="002E626A" w:rsidRPr="00874F3F" w:rsidRDefault="002E626A" w:rsidP="00441EAB">
      <w:pPr>
        <w:pStyle w:val="Heading1"/>
        <w:keepLines/>
      </w:pPr>
      <w:r w:rsidRPr="00874F3F">
        <w:t>Education, Training and Qualifications</w:t>
      </w:r>
    </w:p>
    <w:p w14:paraId="1C0A252F" w14:textId="1D4DD31B" w:rsidR="002E626A" w:rsidRPr="00874F3F" w:rsidRDefault="002E626A" w:rsidP="00441EAB">
      <w:pPr>
        <w:keepLines/>
      </w:pPr>
      <w:r w:rsidRPr="00874F3F">
        <w:t>Please list any relevant Qualifications achieved a</w:t>
      </w:r>
      <w:r w:rsidR="00EA0E4B" w:rsidRPr="00874F3F">
        <w:t>nd/or training courses attended (please continue on an A4 sheet if required)</w:t>
      </w:r>
    </w:p>
    <w:p w14:paraId="4C413DA3" w14:textId="77777777" w:rsidR="0067753F" w:rsidRPr="00874F3F" w:rsidRDefault="0067753F" w:rsidP="00441EAB">
      <w:pPr>
        <w:keepLines/>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0"/>
        <w:gridCol w:w="5647"/>
        <w:gridCol w:w="3248"/>
      </w:tblGrid>
      <w:tr w:rsidR="002E626A" w:rsidRPr="00874F3F" w14:paraId="69EEE50D" w14:textId="77777777" w:rsidTr="005C72DD">
        <w:tc>
          <w:tcPr>
            <w:tcW w:w="1170" w:type="dxa"/>
          </w:tcPr>
          <w:p w14:paraId="7DE66D94" w14:textId="17408B8A" w:rsidR="002E626A" w:rsidRPr="00874F3F" w:rsidRDefault="002E626A" w:rsidP="00441EAB">
            <w:pPr>
              <w:keepLines/>
              <w:jc w:val="center"/>
              <w:rPr>
                <w:b/>
                <w:bCs/>
              </w:rPr>
            </w:pPr>
            <w:r w:rsidRPr="00874F3F">
              <w:rPr>
                <w:b/>
                <w:bCs/>
              </w:rPr>
              <w:t>Year</w:t>
            </w:r>
            <w:r w:rsidR="00907D13">
              <w:rPr>
                <w:b/>
                <w:bCs/>
              </w:rPr>
              <w:t xml:space="preserve"> Obtained</w:t>
            </w:r>
          </w:p>
        </w:tc>
        <w:tc>
          <w:tcPr>
            <w:tcW w:w="5647" w:type="dxa"/>
          </w:tcPr>
          <w:p w14:paraId="0C06BF07" w14:textId="77777777" w:rsidR="002E626A" w:rsidRPr="00874F3F" w:rsidRDefault="002E626A" w:rsidP="00441EAB">
            <w:pPr>
              <w:keepLines/>
              <w:jc w:val="center"/>
              <w:rPr>
                <w:b/>
                <w:bCs/>
              </w:rPr>
            </w:pPr>
            <w:r w:rsidRPr="00874F3F">
              <w:rPr>
                <w:b/>
                <w:bCs/>
              </w:rPr>
              <w:t>Course Subject/Content</w:t>
            </w:r>
          </w:p>
        </w:tc>
        <w:tc>
          <w:tcPr>
            <w:tcW w:w="3248" w:type="dxa"/>
          </w:tcPr>
          <w:p w14:paraId="79DB378C" w14:textId="77777777" w:rsidR="002E626A" w:rsidRPr="00874F3F" w:rsidRDefault="002E626A" w:rsidP="00441EAB">
            <w:pPr>
              <w:keepLines/>
              <w:jc w:val="center"/>
              <w:rPr>
                <w:b/>
                <w:bCs/>
              </w:rPr>
            </w:pPr>
            <w:r w:rsidRPr="00874F3F">
              <w:rPr>
                <w:b/>
                <w:bCs/>
              </w:rPr>
              <w:t>Qualifications</w:t>
            </w:r>
          </w:p>
        </w:tc>
      </w:tr>
      <w:tr w:rsidR="002E626A" w:rsidRPr="00874F3F" w14:paraId="2ACCA900" w14:textId="77777777" w:rsidTr="005C72DD">
        <w:trPr>
          <w:trHeight w:val="454"/>
        </w:trPr>
        <w:tc>
          <w:tcPr>
            <w:tcW w:w="1170" w:type="dxa"/>
          </w:tcPr>
          <w:p w14:paraId="0CD612D8" w14:textId="77777777" w:rsidR="002E626A" w:rsidRPr="00874F3F" w:rsidRDefault="002E626A" w:rsidP="00441EAB">
            <w:pPr>
              <w:keepLines/>
            </w:pPr>
          </w:p>
        </w:tc>
        <w:tc>
          <w:tcPr>
            <w:tcW w:w="5647" w:type="dxa"/>
          </w:tcPr>
          <w:p w14:paraId="0B9DAA42" w14:textId="77777777" w:rsidR="002E626A" w:rsidRPr="00874F3F" w:rsidRDefault="002E626A" w:rsidP="00441EAB">
            <w:pPr>
              <w:keepLines/>
            </w:pPr>
          </w:p>
        </w:tc>
        <w:tc>
          <w:tcPr>
            <w:tcW w:w="3248" w:type="dxa"/>
          </w:tcPr>
          <w:p w14:paraId="3A996BE3" w14:textId="77777777" w:rsidR="002E626A" w:rsidRPr="00874F3F" w:rsidRDefault="002E626A" w:rsidP="00441EAB">
            <w:pPr>
              <w:keepLines/>
            </w:pPr>
          </w:p>
        </w:tc>
      </w:tr>
      <w:tr w:rsidR="002E626A" w:rsidRPr="00874F3F" w14:paraId="0E214062" w14:textId="77777777" w:rsidTr="005C72DD">
        <w:trPr>
          <w:trHeight w:val="454"/>
        </w:trPr>
        <w:tc>
          <w:tcPr>
            <w:tcW w:w="1170" w:type="dxa"/>
          </w:tcPr>
          <w:p w14:paraId="087C2E0F" w14:textId="77777777" w:rsidR="002E626A" w:rsidRPr="00874F3F" w:rsidRDefault="002E626A" w:rsidP="00441EAB">
            <w:pPr>
              <w:keepLines/>
            </w:pPr>
          </w:p>
        </w:tc>
        <w:tc>
          <w:tcPr>
            <w:tcW w:w="5647" w:type="dxa"/>
          </w:tcPr>
          <w:p w14:paraId="1EFFACC0" w14:textId="77777777" w:rsidR="002E626A" w:rsidRPr="00874F3F" w:rsidRDefault="002E626A" w:rsidP="00441EAB">
            <w:pPr>
              <w:keepLines/>
            </w:pPr>
          </w:p>
        </w:tc>
        <w:tc>
          <w:tcPr>
            <w:tcW w:w="3248" w:type="dxa"/>
          </w:tcPr>
          <w:p w14:paraId="5192F72C" w14:textId="77777777" w:rsidR="002E626A" w:rsidRPr="00874F3F" w:rsidRDefault="002E626A" w:rsidP="00441EAB">
            <w:pPr>
              <w:keepLines/>
            </w:pPr>
          </w:p>
        </w:tc>
      </w:tr>
      <w:tr w:rsidR="002E626A" w:rsidRPr="00874F3F" w14:paraId="104E5F45" w14:textId="77777777" w:rsidTr="005C72DD">
        <w:trPr>
          <w:trHeight w:val="454"/>
        </w:trPr>
        <w:tc>
          <w:tcPr>
            <w:tcW w:w="1170" w:type="dxa"/>
          </w:tcPr>
          <w:p w14:paraId="2CAFAA92" w14:textId="77777777" w:rsidR="002E626A" w:rsidRPr="00874F3F" w:rsidRDefault="002E626A" w:rsidP="00441EAB">
            <w:pPr>
              <w:keepLines/>
            </w:pPr>
          </w:p>
        </w:tc>
        <w:tc>
          <w:tcPr>
            <w:tcW w:w="5647" w:type="dxa"/>
          </w:tcPr>
          <w:p w14:paraId="6A2F7B01" w14:textId="77777777" w:rsidR="002E626A" w:rsidRPr="00874F3F" w:rsidRDefault="002E626A" w:rsidP="00441EAB">
            <w:pPr>
              <w:keepLines/>
            </w:pPr>
          </w:p>
        </w:tc>
        <w:tc>
          <w:tcPr>
            <w:tcW w:w="3248" w:type="dxa"/>
          </w:tcPr>
          <w:p w14:paraId="3A8EB8A5" w14:textId="77777777" w:rsidR="002E626A" w:rsidRPr="00874F3F" w:rsidRDefault="002E626A" w:rsidP="00441EAB">
            <w:pPr>
              <w:keepLines/>
            </w:pPr>
          </w:p>
        </w:tc>
      </w:tr>
      <w:tr w:rsidR="002E626A" w:rsidRPr="00874F3F" w14:paraId="47CB466E" w14:textId="77777777" w:rsidTr="005C72DD">
        <w:trPr>
          <w:trHeight w:val="454"/>
        </w:trPr>
        <w:tc>
          <w:tcPr>
            <w:tcW w:w="1170" w:type="dxa"/>
          </w:tcPr>
          <w:p w14:paraId="29A99EED" w14:textId="77777777" w:rsidR="002E626A" w:rsidRPr="00874F3F" w:rsidRDefault="002E626A" w:rsidP="00441EAB">
            <w:pPr>
              <w:keepLines/>
            </w:pPr>
          </w:p>
        </w:tc>
        <w:tc>
          <w:tcPr>
            <w:tcW w:w="5647" w:type="dxa"/>
          </w:tcPr>
          <w:p w14:paraId="6B42C129" w14:textId="77777777" w:rsidR="002E626A" w:rsidRPr="00874F3F" w:rsidRDefault="002E626A" w:rsidP="00441EAB">
            <w:pPr>
              <w:keepLines/>
            </w:pPr>
          </w:p>
        </w:tc>
        <w:tc>
          <w:tcPr>
            <w:tcW w:w="3248" w:type="dxa"/>
          </w:tcPr>
          <w:p w14:paraId="7AF944A4" w14:textId="77777777" w:rsidR="002E626A" w:rsidRPr="00874F3F" w:rsidRDefault="002E626A" w:rsidP="00441EAB">
            <w:pPr>
              <w:keepLines/>
            </w:pPr>
          </w:p>
        </w:tc>
      </w:tr>
      <w:tr w:rsidR="002E626A" w:rsidRPr="00874F3F" w14:paraId="30288C9E" w14:textId="77777777" w:rsidTr="005C72DD">
        <w:trPr>
          <w:trHeight w:val="454"/>
        </w:trPr>
        <w:tc>
          <w:tcPr>
            <w:tcW w:w="1170" w:type="dxa"/>
          </w:tcPr>
          <w:p w14:paraId="5C59D7BB" w14:textId="77777777" w:rsidR="002E626A" w:rsidRPr="00874F3F" w:rsidRDefault="002E626A" w:rsidP="00441EAB">
            <w:pPr>
              <w:keepLines/>
            </w:pPr>
          </w:p>
        </w:tc>
        <w:tc>
          <w:tcPr>
            <w:tcW w:w="5647" w:type="dxa"/>
          </w:tcPr>
          <w:p w14:paraId="7DB5FEBE" w14:textId="77777777" w:rsidR="002E626A" w:rsidRPr="00874F3F" w:rsidRDefault="002E626A" w:rsidP="00441EAB">
            <w:pPr>
              <w:keepLines/>
            </w:pPr>
          </w:p>
        </w:tc>
        <w:tc>
          <w:tcPr>
            <w:tcW w:w="3248" w:type="dxa"/>
          </w:tcPr>
          <w:p w14:paraId="49FAA8BF" w14:textId="77777777" w:rsidR="002E626A" w:rsidRPr="00874F3F" w:rsidRDefault="002E626A" w:rsidP="00441EAB">
            <w:pPr>
              <w:keepLines/>
            </w:pPr>
          </w:p>
        </w:tc>
      </w:tr>
      <w:tr w:rsidR="002E626A" w:rsidRPr="00874F3F" w14:paraId="61240523" w14:textId="77777777" w:rsidTr="005C72DD">
        <w:trPr>
          <w:trHeight w:val="454"/>
        </w:trPr>
        <w:tc>
          <w:tcPr>
            <w:tcW w:w="1170" w:type="dxa"/>
          </w:tcPr>
          <w:p w14:paraId="1EA74C16" w14:textId="77777777" w:rsidR="002E626A" w:rsidRPr="00874F3F" w:rsidRDefault="002E626A" w:rsidP="00441EAB">
            <w:pPr>
              <w:keepLines/>
            </w:pPr>
          </w:p>
        </w:tc>
        <w:tc>
          <w:tcPr>
            <w:tcW w:w="5647" w:type="dxa"/>
          </w:tcPr>
          <w:p w14:paraId="131EB4CC" w14:textId="77777777" w:rsidR="002E626A" w:rsidRPr="00874F3F" w:rsidRDefault="002E626A" w:rsidP="00441EAB">
            <w:pPr>
              <w:keepLines/>
            </w:pPr>
          </w:p>
        </w:tc>
        <w:tc>
          <w:tcPr>
            <w:tcW w:w="3248" w:type="dxa"/>
          </w:tcPr>
          <w:p w14:paraId="1C0AB08E" w14:textId="77777777" w:rsidR="002E626A" w:rsidRPr="00874F3F" w:rsidRDefault="002E626A" w:rsidP="00441EAB">
            <w:pPr>
              <w:keepLines/>
            </w:pPr>
          </w:p>
        </w:tc>
      </w:tr>
      <w:tr w:rsidR="002E626A" w:rsidRPr="00874F3F" w14:paraId="4EDF6B2C" w14:textId="77777777" w:rsidTr="005C72DD">
        <w:trPr>
          <w:trHeight w:val="454"/>
        </w:trPr>
        <w:tc>
          <w:tcPr>
            <w:tcW w:w="1170" w:type="dxa"/>
          </w:tcPr>
          <w:p w14:paraId="3DE5E97B" w14:textId="77777777" w:rsidR="002E626A" w:rsidRPr="00874F3F" w:rsidRDefault="002E626A" w:rsidP="00441EAB">
            <w:pPr>
              <w:keepLines/>
            </w:pPr>
          </w:p>
        </w:tc>
        <w:tc>
          <w:tcPr>
            <w:tcW w:w="5647" w:type="dxa"/>
          </w:tcPr>
          <w:p w14:paraId="383ADE63" w14:textId="77777777" w:rsidR="002E626A" w:rsidRPr="00874F3F" w:rsidRDefault="002E626A" w:rsidP="00441EAB">
            <w:pPr>
              <w:keepLines/>
            </w:pPr>
          </w:p>
        </w:tc>
        <w:tc>
          <w:tcPr>
            <w:tcW w:w="3248" w:type="dxa"/>
          </w:tcPr>
          <w:p w14:paraId="4572597A" w14:textId="77777777" w:rsidR="002E626A" w:rsidRPr="00874F3F" w:rsidRDefault="002E626A" w:rsidP="00441EAB">
            <w:pPr>
              <w:keepLines/>
            </w:pPr>
          </w:p>
        </w:tc>
      </w:tr>
      <w:tr w:rsidR="00216059" w:rsidRPr="00874F3F" w14:paraId="1AD25B01" w14:textId="77777777" w:rsidTr="005C72DD">
        <w:trPr>
          <w:trHeight w:val="454"/>
        </w:trPr>
        <w:tc>
          <w:tcPr>
            <w:tcW w:w="1170" w:type="dxa"/>
          </w:tcPr>
          <w:p w14:paraId="6C1F4642" w14:textId="77777777" w:rsidR="00216059" w:rsidRPr="00874F3F" w:rsidRDefault="00216059" w:rsidP="00441EAB">
            <w:pPr>
              <w:keepLines/>
            </w:pPr>
          </w:p>
        </w:tc>
        <w:tc>
          <w:tcPr>
            <w:tcW w:w="5647" w:type="dxa"/>
          </w:tcPr>
          <w:p w14:paraId="06D73290" w14:textId="77777777" w:rsidR="00216059" w:rsidRPr="00874F3F" w:rsidRDefault="00216059" w:rsidP="00441EAB">
            <w:pPr>
              <w:keepLines/>
            </w:pPr>
          </w:p>
        </w:tc>
        <w:tc>
          <w:tcPr>
            <w:tcW w:w="3248" w:type="dxa"/>
          </w:tcPr>
          <w:p w14:paraId="08BB7709" w14:textId="77777777" w:rsidR="00216059" w:rsidRPr="00874F3F" w:rsidRDefault="00216059" w:rsidP="00441EAB">
            <w:pPr>
              <w:keepLines/>
            </w:pPr>
          </w:p>
        </w:tc>
      </w:tr>
    </w:tbl>
    <w:p w14:paraId="1033CFCA" w14:textId="497EAAB1" w:rsidR="002E626A" w:rsidRPr="00874F3F" w:rsidRDefault="002E626A" w:rsidP="00441EAB">
      <w:pPr>
        <w:pStyle w:val="Caption"/>
        <w:keepLines/>
      </w:pPr>
      <w:r w:rsidRPr="00874F3F">
        <w:lastRenderedPageBreak/>
        <w:t>Conflicts of Interest</w:t>
      </w:r>
    </w:p>
    <w:p w14:paraId="2EB72198" w14:textId="3006E2E2" w:rsidR="002E626A" w:rsidRPr="00874F3F" w:rsidRDefault="002E626A" w:rsidP="00441EAB">
      <w:pPr>
        <w:pStyle w:val="BodyText3"/>
        <w:keepLines/>
      </w:pPr>
      <w:r w:rsidRPr="00874F3F">
        <w:t>Are you aware of any possible conflict of interest which might arise</w:t>
      </w:r>
      <w:r w:rsidR="0067753F" w:rsidRPr="00874F3F">
        <w:t>, should you be accepted as a v</w:t>
      </w:r>
      <w:r w:rsidR="00EA0E4B" w:rsidRPr="00874F3F">
        <w:t xml:space="preserve">olunteer </w:t>
      </w:r>
      <w:r w:rsidR="00913D1E" w:rsidRPr="00874F3F">
        <w:t xml:space="preserve">Independent </w:t>
      </w:r>
      <w:r w:rsidR="00EA0E4B" w:rsidRPr="00874F3F">
        <w:t>A</w:t>
      </w:r>
      <w:r w:rsidRPr="00874F3F">
        <w:t>dvocate, in any connection with either individuals or organisations.</w:t>
      </w:r>
    </w:p>
    <w:p w14:paraId="42909A50" w14:textId="52F0077D" w:rsidR="002E626A" w:rsidRPr="00874F3F" w:rsidRDefault="002E626A" w:rsidP="00441EAB">
      <w:pPr>
        <w:keepLines/>
        <w:tabs>
          <w:tab w:val="left" w:pos="6660"/>
        </w:tabs>
      </w:pPr>
      <w:r w:rsidRPr="00874F3F">
        <w:t xml:space="preserve">                                                                          </w:t>
      </w:r>
      <w:r w:rsidR="001F228F" w:rsidRPr="00874F3F">
        <w:t xml:space="preserve">           Yes  </w:t>
      </w:r>
      <w:r w:rsidR="00F331DC">
        <w:t xml:space="preserve"> </w:t>
      </w:r>
      <w:sdt>
        <w:sdtPr>
          <w:id w:val="-1951768811"/>
          <w14:checkbox>
            <w14:checked w14:val="0"/>
            <w14:checkedState w14:val="2612" w14:font="MS Gothic"/>
            <w14:uncheckedState w14:val="2610" w14:font="MS Gothic"/>
          </w14:checkbox>
        </w:sdtPr>
        <w:sdtContent>
          <w:r w:rsidR="00E4375B">
            <w:rPr>
              <w:rFonts w:ascii="MS Gothic" w:eastAsia="MS Gothic" w:hAnsi="MS Gothic" w:hint="eastAsia"/>
            </w:rPr>
            <w:t>☐</w:t>
          </w:r>
        </w:sdtContent>
      </w:sdt>
      <w:r w:rsidR="001F228F" w:rsidRPr="00874F3F">
        <w:t xml:space="preserve">               N</w:t>
      </w:r>
      <w:r w:rsidRPr="00874F3F">
        <w:t>o</w:t>
      </w:r>
      <w:r w:rsidR="00F331DC">
        <w:t xml:space="preserve">   </w:t>
      </w:r>
      <w:sdt>
        <w:sdtPr>
          <w:id w:val="-1830351066"/>
          <w14:checkbox>
            <w14:checked w14:val="0"/>
            <w14:checkedState w14:val="2612" w14:font="MS Gothic"/>
            <w14:uncheckedState w14:val="2610" w14:font="MS Gothic"/>
          </w14:checkbox>
        </w:sdtPr>
        <w:sdtContent>
          <w:r w:rsidR="00E4375B">
            <w:rPr>
              <w:rFonts w:ascii="MS Gothic" w:eastAsia="MS Gothic" w:hAnsi="MS Gothic" w:hint="eastAsia"/>
            </w:rPr>
            <w:t>☐</w:t>
          </w:r>
        </w:sdtContent>
      </w:sdt>
    </w:p>
    <w:p w14:paraId="407CBD96" w14:textId="26F6942C" w:rsidR="002E626A" w:rsidRPr="00874F3F" w:rsidRDefault="002E626A" w:rsidP="00441EAB">
      <w:pPr>
        <w:keepLines/>
        <w:tabs>
          <w:tab w:val="left" w:pos="6660"/>
        </w:tabs>
      </w:pPr>
      <w:r w:rsidRPr="00874F3F">
        <w:t>If YES please provide details</w:t>
      </w:r>
      <w:r w:rsidR="00F331DC">
        <w:t>:</w:t>
      </w:r>
    </w:p>
    <w:sdt>
      <w:sdtPr>
        <w:id w:val="-517081080"/>
        <w:placeholder>
          <w:docPart w:val="0C367510F8BF4F0CB4F0DF8C1D38E5C4"/>
        </w:placeholder>
        <w:showingPlcHdr/>
      </w:sdtPr>
      <w:sdtContent>
        <w:p w14:paraId="4C23AA63" w14:textId="7B4D1422" w:rsidR="007A6943" w:rsidRPr="00874F3F" w:rsidRDefault="007A6943" w:rsidP="00441EAB">
          <w:pPr>
            <w:keepLines/>
            <w:tabs>
              <w:tab w:val="left" w:pos="6660"/>
            </w:tabs>
          </w:pPr>
          <w:r w:rsidRPr="005A4A3D">
            <w:rPr>
              <w:rStyle w:val="PlaceholderText"/>
            </w:rPr>
            <w:t>Click or tap here to enter text.</w:t>
          </w:r>
        </w:p>
      </w:sdtContent>
    </w:sdt>
    <w:p w14:paraId="7095564A" w14:textId="77777777" w:rsidR="007A6943" w:rsidRDefault="007A6943" w:rsidP="00441EAB">
      <w:pPr>
        <w:pStyle w:val="Heading1"/>
        <w:keepLines/>
        <w:tabs>
          <w:tab w:val="left" w:pos="6660"/>
        </w:tabs>
      </w:pPr>
    </w:p>
    <w:p w14:paraId="3F2C5199" w14:textId="27974095" w:rsidR="002E626A" w:rsidRPr="00874F3F" w:rsidRDefault="002E626A" w:rsidP="00441EAB">
      <w:pPr>
        <w:pStyle w:val="Heading1"/>
        <w:keepLines/>
        <w:tabs>
          <w:tab w:val="left" w:pos="6660"/>
        </w:tabs>
        <w:rPr>
          <w:b w:val="0"/>
          <w:bCs w:val="0"/>
        </w:rPr>
      </w:pPr>
      <w:r w:rsidRPr="00874F3F">
        <w:t>Background information</w:t>
      </w:r>
      <w:r w:rsidR="00EA0E4B" w:rsidRPr="00874F3F">
        <w:t xml:space="preserve"> – Below please tell us about any previous employment and any voluntary work undertaken which may support your application.</w:t>
      </w:r>
      <w:r w:rsidRPr="00874F3F">
        <w:t xml:space="preserve"> </w:t>
      </w:r>
    </w:p>
    <w:p w14:paraId="13D63E1E" w14:textId="77777777" w:rsidR="00ED0575" w:rsidRDefault="00ED0575" w:rsidP="00441EAB">
      <w:pPr>
        <w:keepLines/>
        <w:tabs>
          <w:tab w:val="left" w:pos="6660"/>
        </w:tabs>
      </w:pPr>
    </w:p>
    <w:p w14:paraId="105888AF" w14:textId="51ADCE75" w:rsidR="00ED0575" w:rsidRPr="00263945" w:rsidRDefault="00ED0575" w:rsidP="00441EAB">
      <w:pPr>
        <w:keepLines/>
        <w:tabs>
          <w:tab w:val="left" w:pos="6660"/>
        </w:tabs>
        <w:rPr>
          <w:bCs/>
          <w:i/>
          <w:iCs/>
        </w:rPr>
      </w:pPr>
      <w:r w:rsidRPr="00263945">
        <w:rPr>
          <w:bCs/>
          <w:i/>
          <w:iCs/>
        </w:rPr>
        <w:t>Previous &amp; current employment paid or unpaid information. (Please use a separate sheet if necessary)</w:t>
      </w:r>
    </w:p>
    <w:p w14:paraId="22433C97" w14:textId="2F804FBB" w:rsidR="002E626A" w:rsidRPr="00874F3F" w:rsidRDefault="002E626A" w:rsidP="00441EAB">
      <w:pPr>
        <w:keepLines/>
      </w:pPr>
    </w:p>
    <w:tbl>
      <w:tblPr>
        <w:tblStyle w:val="TableGrid"/>
        <w:tblW w:w="10065" w:type="dxa"/>
        <w:tblInd w:w="-147" w:type="dxa"/>
        <w:tblLook w:val="04A0" w:firstRow="1" w:lastRow="0" w:firstColumn="1" w:lastColumn="0" w:noHBand="0" w:noVBand="1"/>
      </w:tblPr>
      <w:tblGrid>
        <w:gridCol w:w="1560"/>
        <w:gridCol w:w="2977"/>
        <w:gridCol w:w="5528"/>
      </w:tblGrid>
      <w:tr w:rsidR="001A0C3C" w14:paraId="7D5A4C0D" w14:textId="77777777" w:rsidTr="00DB4734">
        <w:trPr>
          <w:trHeight w:val="340"/>
        </w:trPr>
        <w:tc>
          <w:tcPr>
            <w:tcW w:w="1560" w:type="dxa"/>
          </w:tcPr>
          <w:p w14:paraId="0F99D059" w14:textId="2E0ED35D" w:rsidR="0092126D" w:rsidRDefault="0092126D" w:rsidP="00441EAB">
            <w:pPr>
              <w:pStyle w:val="BodyText3"/>
              <w:keepLines/>
              <w:tabs>
                <w:tab w:val="left" w:pos="6660"/>
              </w:tabs>
            </w:pPr>
            <w:r>
              <w:t xml:space="preserve">Dates </w:t>
            </w:r>
            <w:r w:rsidR="00DB4734">
              <w:t xml:space="preserve">    </w:t>
            </w:r>
            <w:r>
              <w:t>(From – To)</w:t>
            </w:r>
          </w:p>
        </w:tc>
        <w:tc>
          <w:tcPr>
            <w:tcW w:w="2977" w:type="dxa"/>
          </w:tcPr>
          <w:p w14:paraId="1ADAB0AA" w14:textId="75D34460" w:rsidR="0092126D" w:rsidRDefault="0092126D" w:rsidP="00441EAB">
            <w:pPr>
              <w:pStyle w:val="BodyText3"/>
              <w:keepLines/>
              <w:tabs>
                <w:tab w:val="left" w:pos="6660"/>
              </w:tabs>
            </w:pPr>
            <w:r>
              <w:t>Employer Details</w:t>
            </w:r>
          </w:p>
        </w:tc>
        <w:tc>
          <w:tcPr>
            <w:tcW w:w="5528" w:type="dxa"/>
          </w:tcPr>
          <w:p w14:paraId="52B8246D" w14:textId="77777777" w:rsidR="0092126D" w:rsidRDefault="0092126D" w:rsidP="00441EAB">
            <w:pPr>
              <w:pStyle w:val="BodyText3"/>
              <w:keepLines/>
              <w:tabs>
                <w:tab w:val="left" w:pos="6660"/>
              </w:tabs>
            </w:pPr>
            <w:r>
              <w:t xml:space="preserve">Duties / Responsibilities </w:t>
            </w:r>
          </w:p>
        </w:tc>
      </w:tr>
      <w:tr w:rsidR="001A0C3C" w14:paraId="56AE9676" w14:textId="77777777" w:rsidTr="00DB4734">
        <w:trPr>
          <w:trHeight w:val="1247"/>
        </w:trPr>
        <w:tc>
          <w:tcPr>
            <w:tcW w:w="1560" w:type="dxa"/>
          </w:tcPr>
          <w:p w14:paraId="0C24827E" w14:textId="54BAB2A5" w:rsidR="0092126D" w:rsidRDefault="0092126D" w:rsidP="00441EAB">
            <w:pPr>
              <w:pStyle w:val="BodyText3"/>
              <w:keepLines/>
              <w:tabs>
                <w:tab w:val="left" w:pos="6660"/>
              </w:tabs>
            </w:pPr>
          </w:p>
        </w:tc>
        <w:tc>
          <w:tcPr>
            <w:tcW w:w="2977" w:type="dxa"/>
          </w:tcPr>
          <w:p w14:paraId="6FAEC14F" w14:textId="77777777" w:rsidR="0092126D" w:rsidRDefault="0092126D" w:rsidP="00441EAB">
            <w:pPr>
              <w:pStyle w:val="BodyText3"/>
              <w:keepLines/>
              <w:tabs>
                <w:tab w:val="left" w:pos="6660"/>
              </w:tabs>
            </w:pPr>
          </w:p>
        </w:tc>
        <w:tc>
          <w:tcPr>
            <w:tcW w:w="5528" w:type="dxa"/>
          </w:tcPr>
          <w:p w14:paraId="1E3AF3FB" w14:textId="34793370" w:rsidR="0092126D" w:rsidRDefault="0092126D" w:rsidP="00441EAB">
            <w:pPr>
              <w:pStyle w:val="BodyText3"/>
              <w:keepLines/>
              <w:tabs>
                <w:tab w:val="left" w:pos="6660"/>
              </w:tabs>
            </w:pPr>
          </w:p>
        </w:tc>
      </w:tr>
      <w:tr w:rsidR="001A0C3C" w14:paraId="5B75BFC5" w14:textId="77777777" w:rsidTr="00DB4734">
        <w:trPr>
          <w:trHeight w:val="1247"/>
        </w:trPr>
        <w:tc>
          <w:tcPr>
            <w:tcW w:w="1560" w:type="dxa"/>
          </w:tcPr>
          <w:p w14:paraId="02CF0224" w14:textId="77777777" w:rsidR="0092126D" w:rsidRDefault="0092126D" w:rsidP="00441EAB">
            <w:pPr>
              <w:pStyle w:val="BodyText3"/>
              <w:keepLines/>
              <w:tabs>
                <w:tab w:val="left" w:pos="6660"/>
              </w:tabs>
            </w:pPr>
          </w:p>
        </w:tc>
        <w:tc>
          <w:tcPr>
            <w:tcW w:w="2977" w:type="dxa"/>
          </w:tcPr>
          <w:p w14:paraId="5A91C750" w14:textId="77777777" w:rsidR="0092126D" w:rsidRDefault="0092126D" w:rsidP="00441EAB">
            <w:pPr>
              <w:pStyle w:val="BodyText3"/>
              <w:keepLines/>
              <w:tabs>
                <w:tab w:val="left" w:pos="6660"/>
              </w:tabs>
            </w:pPr>
          </w:p>
        </w:tc>
        <w:tc>
          <w:tcPr>
            <w:tcW w:w="5528" w:type="dxa"/>
          </w:tcPr>
          <w:p w14:paraId="259836A9" w14:textId="77777777" w:rsidR="0092126D" w:rsidRDefault="0092126D" w:rsidP="00441EAB">
            <w:pPr>
              <w:pStyle w:val="BodyText3"/>
              <w:keepLines/>
              <w:tabs>
                <w:tab w:val="left" w:pos="6660"/>
              </w:tabs>
            </w:pPr>
          </w:p>
        </w:tc>
      </w:tr>
      <w:tr w:rsidR="001A0C3C" w14:paraId="5FA3A73A" w14:textId="77777777" w:rsidTr="00DB4734">
        <w:trPr>
          <w:trHeight w:val="1247"/>
        </w:trPr>
        <w:tc>
          <w:tcPr>
            <w:tcW w:w="1560" w:type="dxa"/>
          </w:tcPr>
          <w:p w14:paraId="4F4AC241" w14:textId="77777777" w:rsidR="0092126D" w:rsidRDefault="0092126D" w:rsidP="00441EAB">
            <w:pPr>
              <w:pStyle w:val="BodyText3"/>
              <w:keepLines/>
              <w:tabs>
                <w:tab w:val="left" w:pos="6660"/>
              </w:tabs>
            </w:pPr>
          </w:p>
        </w:tc>
        <w:tc>
          <w:tcPr>
            <w:tcW w:w="2977" w:type="dxa"/>
          </w:tcPr>
          <w:p w14:paraId="020B21B7" w14:textId="77777777" w:rsidR="0092126D" w:rsidRDefault="0092126D" w:rsidP="00441EAB">
            <w:pPr>
              <w:pStyle w:val="BodyText3"/>
              <w:keepLines/>
              <w:tabs>
                <w:tab w:val="left" w:pos="6660"/>
              </w:tabs>
            </w:pPr>
          </w:p>
        </w:tc>
        <w:tc>
          <w:tcPr>
            <w:tcW w:w="5528" w:type="dxa"/>
          </w:tcPr>
          <w:p w14:paraId="001924C1" w14:textId="77777777" w:rsidR="0092126D" w:rsidRDefault="0092126D" w:rsidP="00441EAB">
            <w:pPr>
              <w:pStyle w:val="BodyText3"/>
              <w:keepLines/>
              <w:tabs>
                <w:tab w:val="left" w:pos="6660"/>
              </w:tabs>
            </w:pPr>
          </w:p>
        </w:tc>
      </w:tr>
      <w:tr w:rsidR="001A0C3C" w14:paraId="4077C908" w14:textId="77777777" w:rsidTr="00DB4734">
        <w:trPr>
          <w:trHeight w:val="1247"/>
        </w:trPr>
        <w:tc>
          <w:tcPr>
            <w:tcW w:w="1560" w:type="dxa"/>
          </w:tcPr>
          <w:p w14:paraId="245345DE" w14:textId="77777777" w:rsidR="0092126D" w:rsidRDefault="0092126D" w:rsidP="00441EAB">
            <w:pPr>
              <w:pStyle w:val="BodyText3"/>
              <w:keepLines/>
              <w:tabs>
                <w:tab w:val="left" w:pos="6660"/>
              </w:tabs>
            </w:pPr>
          </w:p>
        </w:tc>
        <w:tc>
          <w:tcPr>
            <w:tcW w:w="2977" w:type="dxa"/>
          </w:tcPr>
          <w:p w14:paraId="29AC0A79" w14:textId="77777777" w:rsidR="0092126D" w:rsidRDefault="0092126D" w:rsidP="00441EAB">
            <w:pPr>
              <w:pStyle w:val="BodyText3"/>
              <w:keepLines/>
              <w:tabs>
                <w:tab w:val="left" w:pos="6660"/>
              </w:tabs>
            </w:pPr>
          </w:p>
        </w:tc>
        <w:tc>
          <w:tcPr>
            <w:tcW w:w="5528" w:type="dxa"/>
          </w:tcPr>
          <w:p w14:paraId="481A9FF8" w14:textId="77777777" w:rsidR="0092126D" w:rsidRDefault="0092126D" w:rsidP="00441EAB">
            <w:pPr>
              <w:pStyle w:val="BodyText3"/>
              <w:keepLines/>
              <w:tabs>
                <w:tab w:val="left" w:pos="6660"/>
              </w:tabs>
            </w:pPr>
          </w:p>
        </w:tc>
      </w:tr>
      <w:tr w:rsidR="001A0C3C" w14:paraId="6A1F6F26" w14:textId="77777777" w:rsidTr="00DB4734">
        <w:trPr>
          <w:trHeight w:val="1247"/>
        </w:trPr>
        <w:tc>
          <w:tcPr>
            <w:tcW w:w="1560" w:type="dxa"/>
          </w:tcPr>
          <w:p w14:paraId="4E680CE0" w14:textId="77777777" w:rsidR="0092126D" w:rsidRDefault="0092126D" w:rsidP="00441EAB">
            <w:pPr>
              <w:pStyle w:val="BodyText3"/>
              <w:keepLines/>
              <w:tabs>
                <w:tab w:val="left" w:pos="6660"/>
              </w:tabs>
            </w:pPr>
          </w:p>
        </w:tc>
        <w:tc>
          <w:tcPr>
            <w:tcW w:w="2977" w:type="dxa"/>
          </w:tcPr>
          <w:p w14:paraId="08C2C678" w14:textId="77777777" w:rsidR="0092126D" w:rsidRDefault="0092126D" w:rsidP="00441EAB">
            <w:pPr>
              <w:pStyle w:val="BodyText3"/>
              <w:keepLines/>
              <w:tabs>
                <w:tab w:val="left" w:pos="6660"/>
              </w:tabs>
            </w:pPr>
          </w:p>
        </w:tc>
        <w:tc>
          <w:tcPr>
            <w:tcW w:w="5528" w:type="dxa"/>
          </w:tcPr>
          <w:p w14:paraId="33449BF2" w14:textId="77777777" w:rsidR="0092126D" w:rsidRDefault="0092126D" w:rsidP="00441EAB">
            <w:pPr>
              <w:pStyle w:val="BodyText3"/>
              <w:keepLines/>
              <w:tabs>
                <w:tab w:val="left" w:pos="6660"/>
              </w:tabs>
            </w:pPr>
          </w:p>
        </w:tc>
      </w:tr>
      <w:tr w:rsidR="001A0C3C" w14:paraId="4D78AB12" w14:textId="77777777" w:rsidTr="00DB4734">
        <w:trPr>
          <w:trHeight w:val="1247"/>
        </w:trPr>
        <w:tc>
          <w:tcPr>
            <w:tcW w:w="1560" w:type="dxa"/>
          </w:tcPr>
          <w:p w14:paraId="52F7F5A5" w14:textId="77777777" w:rsidR="0092126D" w:rsidRDefault="0092126D" w:rsidP="00441EAB">
            <w:pPr>
              <w:pStyle w:val="BodyText3"/>
              <w:keepLines/>
              <w:tabs>
                <w:tab w:val="left" w:pos="6660"/>
              </w:tabs>
            </w:pPr>
          </w:p>
        </w:tc>
        <w:tc>
          <w:tcPr>
            <w:tcW w:w="2977" w:type="dxa"/>
          </w:tcPr>
          <w:p w14:paraId="0D97A9EA" w14:textId="77777777" w:rsidR="0092126D" w:rsidRDefault="0092126D" w:rsidP="00441EAB">
            <w:pPr>
              <w:pStyle w:val="BodyText3"/>
              <w:keepLines/>
              <w:tabs>
                <w:tab w:val="left" w:pos="6660"/>
              </w:tabs>
            </w:pPr>
          </w:p>
        </w:tc>
        <w:tc>
          <w:tcPr>
            <w:tcW w:w="5528" w:type="dxa"/>
          </w:tcPr>
          <w:p w14:paraId="0E5E29DD" w14:textId="77777777" w:rsidR="0092126D" w:rsidRDefault="0092126D" w:rsidP="00441EAB">
            <w:pPr>
              <w:pStyle w:val="BodyText3"/>
              <w:keepLines/>
              <w:tabs>
                <w:tab w:val="left" w:pos="6660"/>
              </w:tabs>
            </w:pPr>
          </w:p>
        </w:tc>
      </w:tr>
      <w:tr w:rsidR="001A0C3C" w14:paraId="6946BB55" w14:textId="77777777" w:rsidTr="00DB4734">
        <w:trPr>
          <w:trHeight w:val="1247"/>
        </w:trPr>
        <w:tc>
          <w:tcPr>
            <w:tcW w:w="1560" w:type="dxa"/>
          </w:tcPr>
          <w:p w14:paraId="2947BCB0" w14:textId="77777777" w:rsidR="0092126D" w:rsidRDefault="0092126D" w:rsidP="00441EAB">
            <w:pPr>
              <w:pStyle w:val="BodyText3"/>
              <w:keepLines/>
              <w:tabs>
                <w:tab w:val="left" w:pos="6660"/>
              </w:tabs>
            </w:pPr>
          </w:p>
        </w:tc>
        <w:tc>
          <w:tcPr>
            <w:tcW w:w="2977" w:type="dxa"/>
          </w:tcPr>
          <w:p w14:paraId="401E7C09" w14:textId="77777777" w:rsidR="0092126D" w:rsidRDefault="0092126D" w:rsidP="00441EAB">
            <w:pPr>
              <w:pStyle w:val="BodyText3"/>
              <w:keepLines/>
              <w:tabs>
                <w:tab w:val="left" w:pos="6660"/>
              </w:tabs>
            </w:pPr>
          </w:p>
        </w:tc>
        <w:tc>
          <w:tcPr>
            <w:tcW w:w="5528" w:type="dxa"/>
          </w:tcPr>
          <w:p w14:paraId="6C8945C6" w14:textId="77777777" w:rsidR="0092126D" w:rsidRDefault="0092126D" w:rsidP="00441EAB">
            <w:pPr>
              <w:pStyle w:val="BodyText3"/>
              <w:keepLines/>
              <w:tabs>
                <w:tab w:val="left" w:pos="6660"/>
              </w:tabs>
            </w:pPr>
          </w:p>
        </w:tc>
      </w:tr>
      <w:tr w:rsidR="001A0C3C" w14:paraId="52A584CD" w14:textId="77777777" w:rsidTr="00DB4734">
        <w:trPr>
          <w:trHeight w:val="1247"/>
        </w:trPr>
        <w:tc>
          <w:tcPr>
            <w:tcW w:w="1560" w:type="dxa"/>
          </w:tcPr>
          <w:p w14:paraId="598D9633" w14:textId="77777777" w:rsidR="0092126D" w:rsidRDefault="0092126D" w:rsidP="00441EAB">
            <w:pPr>
              <w:pStyle w:val="BodyText3"/>
              <w:keepLines/>
              <w:tabs>
                <w:tab w:val="left" w:pos="6660"/>
              </w:tabs>
            </w:pPr>
          </w:p>
        </w:tc>
        <w:tc>
          <w:tcPr>
            <w:tcW w:w="2977" w:type="dxa"/>
          </w:tcPr>
          <w:p w14:paraId="27C81911" w14:textId="77777777" w:rsidR="0092126D" w:rsidRDefault="0092126D" w:rsidP="00441EAB">
            <w:pPr>
              <w:pStyle w:val="BodyText3"/>
              <w:keepLines/>
              <w:tabs>
                <w:tab w:val="left" w:pos="6660"/>
              </w:tabs>
            </w:pPr>
          </w:p>
        </w:tc>
        <w:tc>
          <w:tcPr>
            <w:tcW w:w="5528" w:type="dxa"/>
          </w:tcPr>
          <w:p w14:paraId="4276624A" w14:textId="77777777" w:rsidR="0092126D" w:rsidRDefault="0092126D" w:rsidP="00441EAB">
            <w:pPr>
              <w:pStyle w:val="BodyText3"/>
              <w:keepLines/>
              <w:tabs>
                <w:tab w:val="left" w:pos="6660"/>
              </w:tabs>
            </w:pPr>
          </w:p>
        </w:tc>
      </w:tr>
    </w:tbl>
    <w:p w14:paraId="2D3EE6BC" w14:textId="77777777" w:rsidR="007A6943" w:rsidRDefault="007A6943" w:rsidP="00441EAB">
      <w:pPr>
        <w:keepLines/>
        <w:tabs>
          <w:tab w:val="left" w:pos="6660"/>
        </w:tabs>
        <w:rPr>
          <w:b/>
          <w:bCs/>
        </w:rPr>
      </w:pPr>
    </w:p>
    <w:p w14:paraId="50A43271" w14:textId="77777777" w:rsidR="007A6943" w:rsidRDefault="007A6943" w:rsidP="007A6943">
      <w:pPr>
        <w:rPr>
          <w:b/>
          <w:bCs/>
        </w:rPr>
      </w:pPr>
    </w:p>
    <w:p w14:paraId="3B93C353" w14:textId="77777777" w:rsidR="007A6943" w:rsidRDefault="007A6943" w:rsidP="007A6943">
      <w:pPr>
        <w:rPr>
          <w:b/>
          <w:bCs/>
        </w:rPr>
      </w:pPr>
    </w:p>
    <w:p w14:paraId="5E4D6EE2" w14:textId="46300745" w:rsidR="00EE7511" w:rsidRPr="00874F3F" w:rsidRDefault="00EE7511" w:rsidP="007A6943">
      <w:pPr>
        <w:rPr>
          <w:b/>
          <w:bCs/>
        </w:rPr>
      </w:pPr>
      <w:r w:rsidRPr="00874F3F">
        <w:rPr>
          <w:b/>
          <w:bCs/>
        </w:rPr>
        <w:lastRenderedPageBreak/>
        <w:t xml:space="preserve">Why do you wish to become a volunteer </w:t>
      </w:r>
      <w:r w:rsidR="00913D1E" w:rsidRPr="00874F3F">
        <w:rPr>
          <w:b/>
          <w:bCs/>
        </w:rPr>
        <w:t xml:space="preserve">Independent </w:t>
      </w:r>
      <w:r w:rsidRPr="00874F3F">
        <w:rPr>
          <w:b/>
          <w:bCs/>
        </w:rPr>
        <w:t xml:space="preserve">Advocate? </w:t>
      </w:r>
    </w:p>
    <w:p w14:paraId="32491D3B" w14:textId="637FC281" w:rsidR="00EE7511" w:rsidRPr="00263945" w:rsidRDefault="00EE7511" w:rsidP="00441EAB">
      <w:pPr>
        <w:keepLines/>
        <w:tabs>
          <w:tab w:val="left" w:pos="6660"/>
        </w:tabs>
      </w:pPr>
      <w:r w:rsidRPr="00263945">
        <w:t>(Please use a separate sheet if necessary)</w:t>
      </w:r>
    </w:p>
    <w:sdt>
      <w:sdtPr>
        <w:rPr>
          <w:b/>
        </w:rPr>
        <w:id w:val="-789593414"/>
        <w:lock w:val="sdtLocked"/>
        <w:placeholder>
          <w:docPart w:val="85B059E8E9FE45689E4AC087BA893089"/>
        </w:placeholder>
        <w:showingPlcHdr/>
      </w:sdtPr>
      <w:sdtContent>
        <w:p w14:paraId="78DA89F1" w14:textId="6FD8E5F2" w:rsidR="00812343" w:rsidRPr="00076E64" w:rsidRDefault="00DE3883" w:rsidP="00441EAB">
          <w:pPr>
            <w:pStyle w:val="BodyText3"/>
            <w:keepLines/>
            <w:tabs>
              <w:tab w:val="left" w:pos="6660"/>
            </w:tabs>
            <w:rPr>
              <w:b/>
            </w:rPr>
          </w:pPr>
          <w:r w:rsidRPr="005B1E89">
            <w:rPr>
              <w:rStyle w:val="PlaceholderText"/>
            </w:rPr>
            <w:t>Click here to enter tex</w:t>
          </w:r>
          <w:r>
            <w:rPr>
              <w:rStyle w:val="PlaceholderText"/>
            </w:rPr>
            <w:t xml:space="preserve">t. </w:t>
          </w:r>
        </w:p>
      </w:sdtContent>
    </w:sdt>
    <w:p w14:paraId="60E245D3" w14:textId="77777777" w:rsidR="00076E64" w:rsidRDefault="00076E64">
      <w:pPr>
        <w:rPr>
          <w:b/>
          <w:bCs/>
        </w:rPr>
      </w:pPr>
      <w:r>
        <w:rPr>
          <w:b/>
          <w:bCs/>
        </w:rPr>
        <w:br w:type="page"/>
      </w:r>
    </w:p>
    <w:p w14:paraId="1FC32A35" w14:textId="06A41C67" w:rsidR="00A67DE6" w:rsidRPr="00011F10" w:rsidRDefault="00A67DE6" w:rsidP="00441EAB">
      <w:pPr>
        <w:pStyle w:val="BodyText3"/>
        <w:keepLines/>
        <w:tabs>
          <w:tab w:val="left" w:pos="6660"/>
        </w:tabs>
        <w:rPr>
          <w:b/>
        </w:rPr>
      </w:pPr>
      <w:r w:rsidRPr="00A67DE6">
        <w:rPr>
          <w:b/>
          <w:bCs/>
        </w:rPr>
        <w:lastRenderedPageBreak/>
        <w:t>Essential Criteria:</w:t>
      </w:r>
    </w:p>
    <w:p w14:paraId="483C66F3" w14:textId="184FC78D" w:rsidR="00A67DE6" w:rsidRPr="00874F3F" w:rsidRDefault="00A67DE6" w:rsidP="00441EAB">
      <w:pPr>
        <w:pStyle w:val="BodyText3"/>
        <w:keepLines/>
        <w:tabs>
          <w:tab w:val="left" w:pos="6005"/>
        </w:tabs>
      </w:pPr>
      <w:r>
        <w:t xml:space="preserve">Do you have access to a laptop or a computer?   Yes </w:t>
      </w:r>
      <w:sdt>
        <w:sdtPr>
          <w:id w:val="50472004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 </w:t>
      </w:r>
      <w:sdt>
        <w:sdtPr>
          <w:id w:val="824630866"/>
          <w14:checkbox>
            <w14:checked w14:val="0"/>
            <w14:checkedState w14:val="2612" w14:font="MS Gothic"/>
            <w14:uncheckedState w14:val="2610" w14:font="MS Gothic"/>
          </w14:checkbox>
        </w:sdtPr>
        <w:sdtContent>
          <w:r>
            <w:rPr>
              <w:rFonts w:ascii="MS Gothic" w:eastAsia="MS Gothic" w:hAnsi="MS Gothic" w:hint="eastAsia"/>
            </w:rPr>
            <w:t>☐</w:t>
          </w:r>
        </w:sdtContent>
      </w:sdt>
      <w:r>
        <w:tab/>
      </w:r>
    </w:p>
    <w:p w14:paraId="0C04D644" w14:textId="535ECB1A" w:rsidR="00A67DE6" w:rsidRDefault="00A67DE6" w:rsidP="00441EAB">
      <w:pPr>
        <w:pStyle w:val="BodyText3"/>
        <w:keepLines/>
        <w:tabs>
          <w:tab w:val="left" w:pos="6660"/>
        </w:tabs>
      </w:pPr>
      <w:r w:rsidRPr="00874F3F">
        <w:rPr>
          <w:szCs w:val="22"/>
        </w:rPr>
        <w:t>Do you have access to the Internet?</w:t>
      </w:r>
      <w:r>
        <w:rPr>
          <w:szCs w:val="22"/>
        </w:rPr>
        <w:t xml:space="preserve">   </w:t>
      </w:r>
      <w:r>
        <w:t xml:space="preserve">Yes </w:t>
      </w:r>
      <w:sdt>
        <w:sdtPr>
          <w:id w:val="-12246530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 </w:t>
      </w:r>
      <w:sdt>
        <w:sdtPr>
          <w:id w:val="-596403250"/>
          <w14:checkbox>
            <w14:checked w14:val="0"/>
            <w14:checkedState w14:val="2612" w14:font="MS Gothic"/>
            <w14:uncheckedState w14:val="2610" w14:font="MS Gothic"/>
          </w14:checkbox>
        </w:sdtPr>
        <w:sdtContent>
          <w:r>
            <w:rPr>
              <w:rFonts w:ascii="MS Gothic" w:eastAsia="MS Gothic" w:hAnsi="MS Gothic" w:hint="eastAsia"/>
            </w:rPr>
            <w:t>☐</w:t>
          </w:r>
        </w:sdtContent>
      </w:sdt>
      <w:r>
        <w:tab/>
      </w:r>
    </w:p>
    <w:p w14:paraId="48F273C2" w14:textId="0E7EF714" w:rsidR="00A67DE6" w:rsidRDefault="00A67DE6" w:rsidP="00441EAB">
      <w:pPr>
        <w:pStyle w:val="BodyText3"/>
        <w:keepLines/>
        <w:tabs>
          <w:tab w:val="left" w:pos="6660"/>
        </w:tabs>
      </w:pPr>
      <w:r w:rsidRPr="00874F3F">
        <w:t>Do you have a landline or mobile phone?</w:t>
      </w:r>
      <w:r>
        <w:t xml:space="preserve">   Yes </w:t>
      </w:r>
      <w:sdt>
        <w:sdtPr>
          <w:id w:val="-143142416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 </w:t>
      </w:r>
      <w:sdt>
        <w:sdtPr>
          <w:id w:val="1201828719"/>
          <w14:checkbox>
            <w14:checked w14:val="0"/>
            <w14:checkedState w14:val="2612" w14:font="MS Gothic"/>
            <w14:uncheckedState w14:val="2610" w14:font="MS Gothic"/>
          </w14:checkbox>
        </w:sdtPr>
        <w:sdtContent>
          <w:r>
            <w:rPr>
              <w:rFonts w:ascii="MS Gothic" w:eastAsia="MS Gothic" w:hAnsi="MS Gothic" w:hint="eastAsia"/>
            </w:rPr>
            <w:t>☐</w:t>
          </w:r>
        </w:sdtContent>
      </w:sdt>
    </w:p>
    <w:p w14:paraId="1CB5C875" w14:textId="77777777" w:rsidR="00A67DE6" w:rsidRDefault="00A67DE6" w:rsidP="00441EAB">
      <w:pPr>
        <w:pStyle w:val="BodyText3"/>
        <w:keepLines/>
        <w:tabs>
          <w:tab w:val="left" w:pos="6660"/>
        </w:tabs>
      </w:pPr>
    </w:p>
    <w:p w14:paraId="3BD704A6" w14:textId="305114C1" w:rsidR="00A67DE6" w:rsidRDefault="002E626A" w:rsidP="00441EAB">
      <w:pPr>
        <w:pStyle w:val="BodyText3"/>
        <w:keepLines/>
        <w:tabs>
          <w:tab w:val="left" w:pos="6660"/>
        </w:tabs>
      </w:pPr>
      <w:r w:rsidRPr="00874F3F">
        <w:t>If you feel you have a disability, are there any “Interview” arrangements we can make on your behalf? Please provide details below</w:t>
      </w:r>
      <w:r w:rsidR="00A67DE6">
        <w:t>:</w:t>
      </w:r>
    </w:p>
    <w:p w14:paraId="2F365491" w14:textId="77777777" w:rsidR="00B205C3" w:rsidRDefault="00B205C3" w:rsidP="00441EAB">
      <w:pPr>
        <w:pStyle w:val="BodyText3"/>
        <w:keepLines/>
        <w:tabs>
          <w:tab w:val="left" w:pos="6660"/>
        </w:tabs>
      </w:pPr>
    </w:p>
    <w:sdt>
      <w:sdtPr>
        <w:rPr>
          <w:b/>
        </w:rPr>
        <w:id w:val="-422804631"/>
        <w:placeholder>
          <w:docPart w:val="0A06AFB9708F4623B852A625678AABC5"/>
        </w:placeholder>
        <w:showingPlcHdr/>
      </w:sdtPr>
      <w:sdtContent>
        <w:p w14:paraId="64F78281" w14:textId="3405E71E" w:rsidR="00B205C3" w:rsidRDefault="00B205C3" w:rsidP="00441EAB">
          <w:pPr>
            <w:pStyle w:val="BodyText3"/>
            <w:keepLines/>
            <w:tabs>
              <w:tab w:val="left" w:pos="6660"/>
            </w:tabs>
            <w:rPr>
              <w:b/>
            </w:rPr>
          </w:pPr>
          <w:r w:rsidRPr="005A4A3D">
            <w:rPr>
              <w:rStyle w:val="PlaceholderText"/>
            </w:rPr>
            <w:t xml:space="preserve">Click or tap here to enter </w:t>
          </w:r>
          <w:r>
            <w:rPr>
              <w:rStyle w:val="PlaceholderText"/>
            </w:rPr>
            <w:t>details</w:t>
          </w:r>
          <w:r w:rsidRPr="005A4A3D">
            <w:rPr>
              <w:rStyle w:val="PlaceholderText"/>
            </w:rPr>
            <w:t>.</w:t>
          </w:r>
        </w:p>
      </w:sdtContent>
    </w:sdt>
    <w:p w14:paraId="2ACB3602" w14:textId="77777777" w:rsidR="00A67DE6" w:rsidRPr="00874F3F" w:rsidRDefault="00A67DE6" w:rsidP="00441EAB">
      <w:pPr>
        <w:pStyle w:val="BodyText3"/>
        <w:keepLines/>
        <w:tabs>
          <w:tab w:val="left" w:pos="6660"/>
        </w:tabs>
      </w:pPr>
    </w:p>
    <w:p w14:paraId="0ED65851" w14:textId="54DCE2C1" w:rsidR="002E626A" w:rsidRPr="00874F3F" w:rsidRDefault="002E626A" w:rsidP="00441EAB">
      <w:pPr>
        <w:pStyle w:val="Heading1"/>
        <w:keepLines/>
        <w:tabs>
          <w:tab w:val="left" w:pos="6660"/>
        </w:tabs>
      </w:pPr>
      <w:r w:rsidRPr="00874F3F">
        <w:t>Advertising</w:t>
      </w:r>
    </w:p>
    <w:p w14:paraId="7CEF3841" w14:textId="31E26474" w:rsidR="00421FC4" w:rsidRDefault="002E626A" w:rsidP="00441EAB">
      <w:pPr>
        <w:keepLines/>
        <w:tabs>
          <w:tab w:val="left" w:pos="6660"/>
        </w:tabs>
      </w:pPr>
      <w:r w:rsidRPr="00874F3F">
        <w:t>Please indicate below how you heard about this post</w:t>
      </w:r>
      <w:r w:rsidR="0071483D" w:rsidRPr="00874F3F">
        <w:t>:</w:t>
      </w:r>
    </w:p>
    <w:p w14:paraId="725A115D" w14:textId="77777777" w:rsidR="00B205C3" w:rsidRPr="00874F3F" w:rsidRDefault="00B205C3" w:rsidP="00441EAB">
      <w:pPr>
        <w:keepLines/>
        <w:tabs>
          <w:tab w:val="left" w:pos="6660"/>
        </w:tabs>
      </w:pPr>
    </w:p>
    <w:sdt>
      <w:sdtPr>
        <w:rPr>
          <w:b/>
        </w:rPr>
        <w:id w:val="978341954"/>
        <w:placeholder>
          <w:docPart w:val="5DA585D917F54F2583F2444E520F5205"/>
        </w:placeholder>
        <w:showingPlcHdr/>
      </w:sdtPr>
      <w:sdtContent>
        <w:p w14:paraId="4B29CCD1" w14:textId="46E9F856" w:rsidR="00421FC4" w:rsidRPr="009617FF" w:rsidRDefault="00B205C3" w:rsidP="00441EAB">
          <w:pPr>
            <w:pStyle w:val="BodyText3"/>
            <w:keepLines/>
            <w:tabs>
              <w:tab w:val="left" w:pos="6660"/>
            </w:tabs>
            <w:rPr>
              <w:b/>
            </w:rPr>
          </w:pPr>
          <w:r w:rsidRPr="005A4A3D">
            <w:rPr>
              <w:rStyle w:val="PlaceholderText"/>
            </w:rPr>
            <w:t xml:space="preserve">Click or tap here to enter </w:t>
          </w:r>
          <w:r>
            <w:rPr>
              <w:rStyle w:val="PlaceholderText"/>
            </w:rPr>
            <w:t>details</w:t>
          </w:r>
          <w:r w:rsidRPr="005A4A3D">
            <w:rPr>
              <w:rStyle w:val="PlaceholderText"/>
            </w:rPr>
            <w:t>.</w:t>
          </w:r>
        </w:p>
      </w:sdtContent>
    </w:sdt>
    <w:p w14:paraId="1FF574DF" w14:textId="77777777" w:rsidR="009617FF" w:rsidRDefault="009617FF" w:rsidP="00441EAB">
      <w:pPr>
        <w:pStyle w:val="Heading1"/>
        <w:keepLines/>
        <w:tabs>
          <w:tab w:val="left" w:pos="6660"/>
        </w:tabs>
      </w:pPr>
    </w:p>
    <w:p w14:paraId="18124BA7" w14:textId="2DBBFD69" w:rsidR="00216059" w:rsidRPr="00874F3F" w:rsidRDefault="00216059" w:rsidP="00441EAB">
      <w:pPr>
        <w:pStyle w:val="Heading1"/>
        <w:keepLines/>
        <w:tabs>
          <w:tab w:val="left" w:pos="6660"/>
        </w:tabs>
      </w:pPr>
      <w:r w:rsidRPr="00874F3F">
        <w:t>References</w:t>
      </w:r>
    </w:p>
    <w:p w14:paraId="10ED0F8D" w14:textId="77777777" w:rsidR="00216059" w:rsidRPr="00874F3F" w:rsidRDefault="00216059" w:rsidP="00441EAB">
      <w:pPr>
        <w:keepLines/>
        <w:tabs>
          <w:tab w:val="left" w:pos="6660"/>
        </w:tabs>
        <w:rPr>
          <w:b/>
          <w:bCs/>
        </w:rPr>
      </w:pPr>
    </w:p>
    <w:p w14:paraId="6879961E" w14:textId="2308DD8D" w:rsidR="005C025A" w:rsidRPr="00874F3F" w:rsidRDefault="00216059" w:rsidP="00441EAB">
      <w:pPr>
        <w:pStyle w:val="BodyText3"/>
        <w:keepLines/>
        <w:tabs>
          <w:tab w:val="left" w:pos="6660"/>
        </w:tabs>
      </w:pPr>
      <w:r w:rsidRPr="00874F3F">
        <w:t>Please give the names and addresses of two persons to whom you are well known and who will provide a reference as to your suitability for the post of Volunteer Independent Advocate. These persons should not be a partner or related to you. Any reference provided will form part of your application.</w:t>
      </w:r>
    </w:p>
    <w:p w14:paraId="7BAD293B" w14:textId="77777777" w:rsidR="00216059" w:rsidRPr="00874F3F" w:rsidRDefault="00216059" w:rsidP="00441EAB">
      <w:pPr>
        <w:keepLines/>
        <w:tabs>
          <w:tab w:val="left" w:pos="6660"/>
        </w:tabs>
      </w:pPr>
    </w:p>
    <w:p w14:paraId="34483BAD" w14:textId="77777777" w:rsidR="005C025A" w:rsidRDefault="005C025A" w:rsidP="00441EAB">
      <w:pPr>
        <w:keepLines/>
        <w:tabs>
          <w:tab w:val="left" w:pos="6660"/>
        </w:tabs>
        <w:rPr>
          <w:b/>
          <w:bCs/>
        </w:rPr>
        <w:sectPr w:rsidR="005C025A" w:rsidSect="0071483D">
          <w:headerReference w:type="even" r:id="rId8"/>
          <w:headerReference w:type="default" r:id="rId9"/>
          <w:footerReference w:type="even" r:id="rId10"/>
          <w:footerReference w:type="default" r:id="rId11"/>
          <w:headerReference w:type="first" r:id="rId12"/>
          <w:footerReference w:type="first" r:id="rId13"/>
          <w:pgSz w:w="11906" w:h="16838"/>
          <w:pgMar w:top="1134" w:right="1134" w:bottom="851" w:left="1134" w:header="709" w:footer="709" w:gutter="0"/>
          <w:cols w:space="708"/>
          <w:docGrid w:linePitch="360"/>
        </w:sectPr>
      </w:pPr>
    </w:p>
    <w:p w14:paraId="5B4ECD27" w14:textId="4A51A260" w:rsidR="00216059" w:rsidRPr="00E60DE0" w:rsidRDefault="00216059" w:rsidP="00441EAB">
      <w:pPr>
        <w:keepLines/>
        <w:tabs>
          <w:tab w:val="left" w:pos="6660"/>
        </w:tabs>
        <w:rPr>
          <w:b/>
          <w:bCs/>
        </w:rPr>
      </w:pPr>
      <w:r w:rsidRPr="00E60DE0">
        <w:rPr>
          <w:b/>
          <w:bCs/>
        </w:rPr>
        <w:t xml:space="preserve">Reference </w:t>
      </w:r>
      <w:r w:rsidR="00E60DE0" w:rsidRPr="00E60DE0">
        <w:rPr>
          <w:b/>
          <w:bCs/>
        </w:rPr>
        <w:t>1</w:t>
      </w:r>
    </w:p>
    <w:p w14:paraId="7E6A5C56" w14:textId="77777777" w:rsidR="00E60DE0" w:rsidRDefault="00E60DE0" w:rsidP="00441EAB">
      <w:pPr>
        <w:keepLines/>
        <w:tabs>
          <w:tab w:val="left" w:pos="6660"/>
        </w:tabs>
      </w:pPr>
    </w:p>
    <w:p w14:paraId="2D31CAA6" w14:textId="4F8A9665" w:rsidR="00E60DE0" w:rsidRPr="00E60DE0" w:rsidRDefault="00E60DE0" w:rsidP="00441EAB">
      <w:pPr>
        <w:pStyle w:val="BodyText3"/>
        <w:keepLines/>
        <w:tabs>
          <w:tab w:val="left" w:pos="6660"/>
        </w:tabs>
        <w:rPr>
          <w:b/>
        </w:rPr>
      </w:pPr>
      <w:r>
        <w:t xml:space="preserve">Names: </w:t>
      </w:r>
      <w:sdt>
        <w:sdtPr>
          <w:rPr>
            <w:b/>
          </w:rPr>
          <w:id w:val="782772366"/>
          <w:placeholder>
            <w:docPart w:val="FB8EDC4E50DC42ADB30D9D8E72E6BA41"/>
          </w:placeholder>
          <w:showingPlcHdr/>
        </w:sdtPr>
        <w:sdtContent>
          <w:r w:rsidRPr="005B1E89">
            <w:rPr>
              <w:rStyle w:val="PlaceholderText"/>
            </w:rPr>
            <w:t xml:space="preserve">Click here to enter </w:t>
          </w:r>
          <w:r w:rsidR="00AE02EE">
            <w:rPr>
              <w:rStyle w:val="PlaceholderText"/>
            </w:rPr>
            <w:t>name</w:t>
          </w:r>
          <w:r w:rsidRPr="005B1E89">
            <w:rPr>
              <w:rStyle w:val="PlaceholderText"/>
            </w:rPr>
            <w:t>.</w:t>
          </w:r>
        </w:sdtContent>
      </w:sdt>
    </w:p>
    <w:p w14:paraId="252D66A7" w14:textId="77777777" w:rsidR="00E60DE0" w:rsidRDefault="00E60DE0" w:rsidP="00441EAB">
      <w:pPr>
        <w:pStyle w:val="BodyText3"/>
        <w:keepLines/>
        <w:tabs>
          <w:tab w:val="left" w:pos="6660"/>
        </w:tabs>
      </w:pPr>
    </w:p>
    <w:p w14:paraId="044F3388" w14:textId="11A8E71E" w:rsidR="00E60DE0" w:rsidRDefault="00E60DE0" w:rsidP="00441EAB">
      <w:pPr>
        <w:pStyle w:val="BodyText3"/>
        <w:keepLines/>
        <w:tabs>
          <w:tab w:val="left" w:pos="6660"/>
        </w:tabs>
        <w:rPr>
          <w:b/>
        </w:rPr>
      </w:pPr>
      <w:r>
        <w:t xml:space="preserve">Address: </w:t>
      </w:r>
      <w:sdt>
        <w:sdtPr>
          <w:rPr>
            <w:b/>
          </w:rPr>
          <w:id w:val="1418831776"/>
          <w:placeholder>
            <w:docPart w:val="4AA5AB42CF2A496AABDF89153D14D184"/>
          </w:placeholder>
          <w:showingPlcHdr/>
        </w:sdtPr>
        <w:sdtContent>
          <w:r w:rsidRPr="005B1E89">
            <w:rPr>
              <w:rStyle w:val="PlaceholderText"/>
            </w:rPr>
            <w:t xml:space="preserve">Click here to enter </w:t>
          </w:r>
          <w:r w:rsidR="00AE02EE">
            <w:rPr>
              <w:rStyle w:val="PlaceholderText"/>
            </w:rPr>
            <w:t>address</w:t>
          </w:r>
          <w:r w:rsidRPr="005B1E89">
            <w:rPr>
              <w:rStyle w:val="PlaceholderText"/>
            </w:rPr>
            <w:t>.</w:t>
          </w:r>
        </w:sdtContent>
      </w:sdt>
    </w:p>
    <w:p w14:paraId="01A5E528" w14:textId="6D789B94" w:rsidR="00E60DE0" w:rsidRDefault="00E60DE0" w:rsidP="00441EAB">
      <w:pPr>
        <w:keepLines/>
        <w:tabs>
          <w:tab w:val="left" w:pos="6660"/>
        </w:tabs>
      </w:pPr>
    </w:p>
    <w:p w14:paraId="4C818E3C" w14:textId="77777777" w:rsidR="00AD384F" w:rsidRPr="00874F3F" w:rsidRDefault="00AD384F" w:rsidP="00441EAB">
      <w:pPr>
        <w:keepLines/>
        <w:tabs>
          <w:tab w:val="left" w:pos="6660"/>
        </w:tabs>
      </w:pPr>
    </w:p>
    <w:p w14:paraId="2EB37DAE" w14:textId="7C80EE14" w:rsidR="00E60DE0" w:rsidRDefault="00E60DE0" w:rsidP="00441EAB">
      <w:pPr>
        <w:pStyle w:val="BodyText3"/>
        <w:keepLines/>
        <w:tabs>
          <w:tab w:val="left" w:pos="6660"/>
        </w:tabs>
        <w:rPr>
          <w:b/>
        </w:rPr>
      </w:pPr>
      <w:r>
        <w:t>Postcode:</w:t>
      </w:r>
      <w:r w:rsidRPr="00E60DE0">
        <w:rPr>
          <w:b/>
        </w:rPr>
        <w:t xml:space="preserve"> </w:t>
      </w:r>
      <w:sdt>
        <w:sdtPr>
          <w:rPr>
            <w:b/>
          </w:rPr>
          <w:id w:val="557066490"/>
          <w:placeholder>
            <w:docPart w:val="28B6BB775B854CED9B6285F6C1C19352"/>
          </w:placeholder>
          <w:showingPlcHdr/>
        </w:sdtPr>
        <w:sdtContent>
          <w:r w:rsidRPr="005B1E89">
            <w:rPr>
              <w:rStyle w:val="PlaceholderText"/>
            </w:rPr>
            <w:t xml:space="preserve">Click here to enter </w:t>
          </w:r>
          <w:r w:rsidR="00AE02EE">
            <w:rPr>
              <w:rStyle w:val="PlaceholderText"/>
            </w:rPr>
            <w:t>postcode</w:t>
          </w:r>
          <w:r w:rsidRPr="005B1E89">
            <w:rPr>
              <w:rStyle w:val="PlaceholderText"/>
            </w:rPr>
            <w:t>.</w:t>
          </w:r>
        </w:sdtContent>
      </w:sdt>
    </w:p>
    <w:p w14:paraId="2F959962" w14:textId="36E94245" w:rsidR="00E60DE0" w:rsidRDefault="00E60DE0" w:rsidP="00441EAB">
      <w:pPr>
        <w:keepLines/>
        <w:tabs>
          <w:tab w:val="left" w:pos="6660"/>
        </w:tabs>
      </w:pPr>
    </w:p>
    <w:p w14:paraId="4F0041CC" w14:textId="345DA0AF" w:rsidR="00E60DE0" w:rsidRDefault="00E60DE0" w:rsidP="00441EAB">
      <w:pPr>
        <w:pStyle w:val="BodyText3"/>
        <w:keepLines/>
        <w:tabs>
          <w:tab w:val="left" w:pos="6660"/>
        </w:tabs>
        <w:rPr>
          <w:b/>
        </w:rPr>
      </w:pPr>
      <w:r>
        <w:t>Contact Number:</w:t>
      </w:r>
      <w:r w:rsidRPr="00E60DE0">
        <w:rPr>
          <w:b/>
        </w:rPr>
        <w:t xml:space="preserve"> </w:t>
      </w:r>
      <w:sdt>
        <w:sdtPr>
          <w:rPr>
            <w:b/>
          </w:rPr>
          <w:id w:val="535784875"/>
          <w:placeholder>
            <w:docPart w:val="E6EBAA5C2C084E808AB624843AFDC219"/>
          </w:placeholder>
          <w:showingPlcHdr/>
        </w:sdtPr>
        <w:sdtContent>
          <w:r w:rsidRPr="005B1E89">
            <w:rPr>
              <w:rStyle w:val="PlaceholderText"/>
            </w:rPr>
            <w:t xml:space="preserve">Click here to enter </w:t>
          </w:r>
          <w:r w:rsidR="00AE02EE">
            <w:rPr>
              <w:rStyle w:val="PlaceholderText"/>
            </w:rPr>
            <w:t>number</w:t>
          </w:r>
          <w:r w:rsidRPr="005B1E89">
            <w:rPr>
              <w:rStyle w:val="PlaceholderText"/>
            </w:rPr>
            <w:t>.</w:t>
          </w:r>
        </w:sdtContent>
      </w:sdt>
    </w:p>
    <w:p w14:paraId="36AD75DD" w14:textId="57E905BA" w:rsidR="00E60DE0" w:rsidRDefault="00E60DE0" w:rsidP="00441EAB">
      <w:pPr>
        <w:keepLines/>
        <w:tabs>
          <w:tab w:val="left" w:pos="6660"/>
        </w:tabs>
      </w:pPr>
    </w:p>
    <w:p w14:paraId="2B01BF4E" w14:textId="5FC17C41" w:rsidR="00E60DE0" w:rsidRDefault="00E60DE0" w:rsidP="00441EAB">
      <w:pPr>
        <w:pStyle w:val="BodyText3"/>
        <w:keepLines/>
        <w:tabs>
          <w:tab w:val="left" w:pos="6660"/>
        </w:tabs>
        <w:rPr>
          <w:b/>
        </w:rPr>
      </w:pPr>
      <w:r>
        <w:t>Email Address:</w:t>
      </w:r>
      <w:r w:rsidRPr="00E60DE0">
        <w:rPr>
          <w:b/>
        </w:rPr>
        <w:t xml:space="preserve"> </w:t>
      </w:r>
      <w:sdt>
        <w:sdtPr>
          <w:rPr>
            <w:b/>
          </w:rPr>
          <w:id w:val="-2057146726"/>
          <w:placeholder>
            <w:docPart w:val="370D00867F3C4690AA4486C964E14CC9"/>
          </w:placeholder>
          <w:showingPlcHdr/>
        </w:sdtPr>
        <w:sdtContent>
          <w:r w:rsidRPr="005B1E89">
            <w:rPr>
              <w:rStyle w:val="PlaceholderText"/>
            </w:rPr>
            <w:t xml:space="preserve">Click here to enter </w:t>
          </w:r>
          <w:r w:rsidR="00AE02EE">
            <w:rPr>
              <w:rStyle w:val="PlaceholderText"/>
            </w:rPr>
            <w:t>email</w:t>
          </w:r>
          <w:r w:rsidRPr="005B1E89">
            <w:rPr>
              <w:rStyle w:val="PlaceholderText"/>
            </w:rPr>
            <w:t>.</w:t>
          </w:r>
        </w:sdtContent>
      </w:sdt>
    </w:p>
    <w:p w14:paraId="45D13710" w14:textId="7D14CCE1" w:rsidR="00E60DE0" w:rsidRDefault="00E60DE0" w:rsidP="00441EAB">
      <w:pPr>
        <w:keepLines/>
        <w:tabs>
          <w:tab w:val="left" w:pos="6660"/>
        </w:tabs>
      </w:pPr>
    </w:p>
    <w:p w14:paraId="31DA47AC" w14:textId="1B88C37B" w:rsidR="00E60DE0" w:rsidRDefault="00E60DE0" w:rsidP="00441EAB">
      <w:pPr>
        <w:pStyle w:val="BodyText3"/>
        <w:keepLines/>
        <w:tabs>
          <w:tab w:val="left" w:pos="6660"/>
        </w:tabs>
        <w:rPr>
          <w:b/>
        </w:rPr>
      </w:pPr>
      <w:r>
        <w:t>Occupation:</w:t>
      </w:r>
      <w:r w:rsidRPr="00E60DE0">
        <w:rPr>
          <w:b/>
        </w:rPr>
        <w:t xml:space="preserve"> </w:t>
      </w:r>
      <w:sdt>
        <w:sdtPr>
          <w:rPr>
            <w:b/>
          </w:rPr>
          <w:id w:val="-1934344887"/>
          <w:placeholder>
            <w:docPart w:val="1F60E85D5FDE4A58B8BFF4803B77C1B9"/>
          </w:placeholder>
          <w:showingPlcHdr/>
        </w:sdtPr>
        <w:sdtContent>
          <w:r w:rsidRPr="005B1E89">
            <w:rPr>
              <w:rStyle w:val="PlaceholderText"/>
            </w:rPr>
            <w:t xml:space="preserve">Click here to enter </w:t>
          </w:r>
          <w:r w:rsidR="00AE02EE">
            <w:rPr>
              <w:rStyle w:val="PlaceholderText"/>
            </w:rPr>
            <w:t>occupation</w:t>
          </w:r>
          <w:r w:rsidRPr="005B1E89">
            <w:rPr>
              <w:rStyle w:val="PlaceholderText"/>
            </w:rPr>
            <w:t>.</w:t>
          </w:r>
        </w:sdtContent>
      </w:sdt>
    </w:p>
    <w:p w14:paraId="3023BBC5" w14:textId="1DFC5572" w:rsidR="00E60DE0" w:rsidRDefault="00E60DE0" w:rsidP="00441EAB">
      <w:pPr>
        <w:keepLines/>
        <w:tabs>
          <w:tab w:val="left" w:pos="6660"/>
        </w:tabs>
      </w:pPr>
    </w:p>
    <w:p w14:paraId="5F94D9BD" w14:textId="76D59DD8" w:rsidR="00E60DE0" w:rsidRDefault="00E60DE0" w:rsidP="00441EAB">
      <w:pPr>
        <w:pStyle w:val="BodyText3"/>
        <w:keepLines/>
        <w:tabs>
          <w:tab w:val="left" w:pos="6660"/>
        </w:tabs>
        <w:rPr>
          <w:b/>
        </w:rPr>
      </w:pPr>
      <w:r>
        <w:t>Relationship:</w:t>
      </w:r>
      <w:r w:rsidRPr="00E60DE0">
        <w:rPr>
          <w:b/>
        </w:rPr>
        <w:t xml:space="preserve"> </w:t>
      </w:r>
      <w:sdt>
        <w:sdtPr>
          <w:rPr>
            <w:b/>
          </w:rPr>
          <w:id w:val="604707795"/>
          <w:placeholder>
            <w:docPart w:val="BFCCD19DC2914C96A39469D3F9D2F5A2"/>
          </w:placeholder>
          <w:showingPlcHdr/>
        </w:sdtPr>
        <w:sdtContent>
          <w:r w:rsidRPr="005B1E89">
            <w:rPr>
              <w:rStyle w:val="PlaceholderText"/>
            </w:rPr>
            <w:t xml:space="preserve">Click here to enter </w:t>
          </w:r>
          <w:r w:rsidR="00AE02EE">
            <w:rPr>
              <w:rStyle w:val="PlaceholderText"/>
            </w:rPr>
            <w:t>details</w:t>
          </w:r>
          <w:r w:rsidRPr="005B1E89">
            <w:rPr>
              <w:rStyle w:val="PlaceholderText"/>
            </w:rPr>
            <w:t>.</w:t>
          </w:r>
        </w:sdtContent>
      </w:sdt>
    </w:p>
    <w:p w14:paraId="5775FA0F" w14:textId="6C721760" w:rsidR="00E60DE0" w:rsidRDefault="00E60DE0" w:rsidP="00441EAB">
      <w:pPr>
        <w:keepLines/>
        <w:tabs>
          <w:tab w:val="left" w:pos="6660"/>
        </w:tabs>
      </w:pPr>
    </w:p>
    <w:p w14:paraId="48FFFCAC" w14:textId="2E3C7F30" w:rsidR="00E60DE0" w:rsidRPr="00E60DE0" w:rsidRDefault="00E60DE0" w:rsidP="00441EAB">
      <w:pPr>
        <w:keepLines/>
        <w:tabs>
          <w:tab w:val="left" w:pos="6660"/>
        </w:tabs>
        <w:rPr>
          <w:b/>
          <w:bCs/>
        </w:rPr>
      </w:pPr>
      <w:r w:rsidRPr="00E60DE0">
        <w:rPr>
          <w:b/>
          <w:bCs/>
        </w:rPr>
        <w:t>Reference 2</w:t>
      </w:r>
    </w:p>
    <w:p w14:paraId="23DF647C" w14:textId="77777777" w:rsidR="00E60DE0" w:rsidRDefault="00E60DE0" w:rsidP="00441EAB">
      <w:pPr>
        <w:keepLines/>
        <w:tabs>
          <w:tab w:val="left" w:pos="6660"/>
        </w:tabs>
      </w:pPr>
    </w:p>
    <w:p w14:paraId="1F8D2728" w14:textId="42C2A61D" w:rsidR="00E60DE0" w:rsidRPr="00E60DE0" w:rsidRDefault="00E60DE0" w:rsidP="00441EAB">
      <w:pPr>
        <w:pStyle w:val="BodyText3"/>
        <w:keepLines/>
        <w:tabs>
          <w:tab w:val="left" w:pos="6660"/>
        </w:tabs>
        <w:rPr>
          <w:b/>
        </w:rPr>
      </w:pPr>
      <w:r>
        <w:t xml:space="preserve">Names: </w:t>
      </w:r>
      <w:sdt>
        <w:sdtPr>
          <w:rPr>
            <w:b/>
          </w:rPr>
          <w:id w:val="-1272773896"/>
          <w:placeholder>
            <w:docPart w:val="58835A25E62140A0B3C5865F7FBC552B"/>
          </w:placeholder>
          <w:showingPlcHdr/>
        </w:sdtPr>
        <w:sdtContent>
          <w:r w:rsidRPr="005B1E89">
            <w:rPr>
              <w:rStyle w:val="PlaceholderText"/>
            </w:rPr>
            <w:t xml:space="preserve">Click here to enter </w:t>
          </w:r>
          <w:r w:rsidR="00AE02EE">
            <w:rPr>
              <w:rStyle w:val="PlaceholderText"/>
            </w:rPr>
            <w:t>name</w:t>
          </w:r>
          <w:r w:rsidRPr="005B1E89">
            <w:rPr>
              <w:rStyle w:val="PlaceholderText"/>
            </w:rPr>
            <w:t>.</w:t>
          </w:r>
        </w:sdtContent>
      </w:sdt>
    </w:p>
    <w:p w14:paraId="0523E6C0" w14:textId="77777777" w:rsidR="00E60DE0" w:rsidRDefault="00E60DE0" w:rsidP="00441EAB">
      <w:pPr>
        <w:pStyle w:val="BodyText3"/>
        <w:keepLines/>
        <w:tabs>
          <w:tab w:val="left" w:pos="6660"/>
        </w:tabs>
      </w:pPr>
    </w:p>
    <w:p w14:paraId="4D581696" w14:textId="48FC5CEE" w:rsidR="00E60DE0" w:rsidRDefault="00E60DE0" w:rsidP="00441EAB">
      <w:pPr>
        <w:pStyle w:val="BodyText3"/>
        <w:keepLines/>
        <w:tabs>
          <w:tab w:val="left" w:pos="6660"/>
        </w:tabs>
        <w:rPr>
          <w:b/>
        </w:rPr>
      </w:pPr>
      <w:r>
        <w:t xml:space="preserve">Address: </w:t>
      </w:r>
      <w:sdt>
        <w:sdtPr>
          <w:rPr>
            <w:b/>
          </w:rPr>
          <w:id w:val="689488092"/>
          <w:placeholder>
            <w:docPart w:val="F40CC81C71A7492E97D508D0DBBA74CE"/>
          </w:placeholder>
          <w:showingPlcHdr/>
        </w:sdtPr>
        <w:sdtContent>
          <w:r w:rsidRPr="005B1E89">
            <w:rPr>
              <w:rStyle w:val="PlaceholderText"/>
            </w:rPr>
            <w:t xml:space="preserve">Click here to enter </w:t>
          </w:r>
          <w:r w:rsidR="00AE02EE">
            <w:rPr>
              <w:rStyle w:val="PlaceholderText"/>
            </w:rPr>
            <w:t>address</w:t>
          </w:r>
          <w:r w:rsidRPr="005B1E89">
            <w:rPr>
              <w:rStyle w:val="PlaceholderText"/>
            </w:rPr>
            <w:t>.</w:t>
          </w:r>
        </w:sdtContent>
      </w:sdt>
    </w:p>
    <w:p w14:paraId="4767533B" w14:textId="77777777" w:rsidR="00E60DE0" w:rsidRDefault="00E60DE0" w:rsidP="00441EAB">
      <w:pPr>
        <w:keepLines/>
        <w:tabs>
          <w:tab w:val="left" w:pos="6660"/>
        </w:tabs>
      </w:pPr>
    </w:p>
    <w:p w14:paraId="5AB20AB2" w14:textId="77777777" w:rsidR="00AD384F" w:rsidRPr="00874F3F" w:rsidRDefault="00AD384F" w:rsidP="00441EAB">
      <w:pPr>
        <w:keepLines/>
        <w:tabs>
          <w:tab w:val="left" w:pos="6660"/>
        </w:tabs>
      </w:pPr>
    </w:p>
    <w:p w14:paraId="61F0D6FF" w14:textId="5CDCFE1B" w:rsidR="00E60DE0" w:rsidRDefault="00E60DE0" w:rsidP="00441EAB">
      <w:pPr>
        <w:pStyle w:val="BodyText3"/>
        <w:keepLines/>
        <w:tabs>
          <w:tab w:val="left" w:pos="6660"/>
        </w:tabs>
        <w:rPr>
          <w:b/>
        </w:rPr>
      </w:pPr>
      <w:r>
        <w:t>Postcode:</w:t>
      </w:r>
      <w:r w:rsidRPr="00E60DE0">
        <w:rPr>
          <w:b/>
        </w:rPr>
        <w:t xml:space="preserve"> </w:t>
      </w:r>
      <w:sdt>
        <w:sdtPr>
          <w:rPr>
            <w:b/>
          </w:rPr>
          <w:id w:val="305215283"/>
          <w:placeholder>
            <w:docPart w:val="0E7EA7420AC2418685398E6437A956B4"/>
          </w:placeholder>
          <w:showingPlcHdr/>
        </w:sdtPr>
        <w:sdtContent>
          <w:r w:rsidRPr="005B1E89">
            <w:rPr>
              <w:rStyle w:val="PlaceholderText"/>
            </w:rPr>
            <w:t xml:space="preserve">Click here to enter </w:t>
          </w:r>
          <w:r w:rsidR="00AE02EE">
            <w:rPr>
              <w:rStyle w:val="PlaceholderText"/>
            </w:rPr>
            <w:t>postcode</w:t>
          </w:r>
          <w:r w:rsidRPr="005B1E89">
            <w:rPr>
              <w:rStyle w:val="PlaceholderText"/>
            </w:rPr>
            <w:t>.</w:t>
          </w:r>
        </w:sdtContent>
      </w:sdt>
    </w:p>
    <w:p w14:paraId="6F74E94C" w14:textId="77777777" w:rsidR="00E60DE0" w:rsidRDefault="00E60DE0" w:rsidP="00441EAB">
      <w:pPr>
        <w:keepLines/>
        <w:tabs>
          <w:tab w:val="left" w:pos="6660"/>
        </w:tabs>
      </w:pPr>
    </w:p>
    <w:p w14:paraId="732701B1" w14:textId="5223B82C" w:rsidR="00E60DE0" w:rsidRDefault="00E60DE0" w:rsidP="00441EAB">
      <w:pPr>
        <w:pStyle w:val="BodyText3"/>
        <w:keepLines/>
        <w:tabs>
          <w:tab w:val="left" w:pos="6660"/>
        </w:tabs>
        <w:rPr>
          <w:b/>
        </w:rPr>
      </w:pPr>
      <w:r>
        <w:t>Contact Number:</w:t>
      </w:r>
      <w:r w:rsidRPr="00E60DE0">
        <w:rPr>
          <w:b/>
        </w:rPr>
        <w:t xml:space="preserve"> </w:t>
      </w:r>
      <w:sdt>
        <w:sdtPr>
          <w:rPr>
            <w:b/>
          </w:rPr>
          <w:id w:val="62464566"/>
          <w:placeholder>
            <w:docPart w:val="2553048B499C41C1BF97565AF742C9D9"/>
          </w:placeholder>
          <w:showingPlcHdr/>
        </w:sdtPr>
        <w:sdtContent>
          <w:r w:rsidRPr="005B1E89">
            <w:rPr>
              <w:rStyle w:val="PlaceholderText"/>
            </w:rPr>
            <w:t xml:space="preserve">Click here to enter </w:t>
          </w:r>
          <w:r w:rsidR="00AE02EE">
            <w:rPr>
              <w:rStyle w:val="PlaceholderText"/>
            </w:rPr>
            <w:t>number</w:t>
          </w:r>
          <w:r w:rsidRPr="005B1E89">
            <w:rPr>
              <w:rStyle w:val="PlaceholderText"/>
            </w:rPr>
            <w:t>.</w:t>
          </w:r>
        </w:sdtContent>
      </w:sdt>
    </w:p>
    <w:p w14:paraId="3A78D185" w14:textId="77777777" w:rsidR="00E60DE0" w:rsidRDefault="00E60DE0" w:rsidP="00441EAB">
      <w:pPr>
        <w:keepLines/>
        <w:tabs>
          <w:tab w:val="left" w:pos="6660"/>
        </w:tabs>
      </w:pPr>
    </w:p>
    <w:p w14:paraId="480ABCA6" w14:textId="5D840D12" w:rsidR="00E60DE0" w:rsidRDefault="00E60DE0" w:rsidP="00441EAB">
      <w:pPr>
        <w:pStyle w:val="BodyText3"/>
        <w:keepLines/>
        <w:tabs>
          <w:tab w:val="left" w:pos="6660"/>
        </w:tabs>
        <w:rPr>
          <w:b/>
        </w:rPr>
      </w:pPr>
      <w:r>
        <w:t>Email Address:</w:t>
      </w:r>
      <w:r w:rsidRPr="00E60DE0">
        <w:rPr>
          <w:b/>
        </w:rPr>
        <w:t xml:space="preserve"> </w:t>
      </w:r>
      <w:sdt>
        <w:sdtPr>
          <w:rPr>
            <w:b/>
          </w:rPr>
          <w:id w:val="-1014148521"/>
          <w:placeholder>
            <w:docPart w:val="AFC1A19DD90B41C4BCF660AB6728F10C"/>
          </w:placeholder>
          <w:showingPlcHdr/>
        </w:sdtPr>
        <w:sdtContent>
          <w:r w:rsidRPr="005B1E89">
            <w:rPr>
              <w:rStyle w:val="PlaceholderText"/>
            </w:rPr>
            <w:t xml:space="preserve">Click here to enter </w:t>
          </w:r>
          <w:r w:rsidR="00AE02EE">
            <w:rPr>
              <w:rStyle w:val="PlaceholderText"/>
            </w:rPr>
            <w:t>email</w:t>
          </w:r>
          <w:r w:rsidRPr="005B1E89">
            <w:rPr>
              <w:rStyle w:val="PlaceholderText"/>
            </w:rPr>
            <w:t>.</w:t>
          </w:r>
        </w:sdtContent>
      </w:sdt>
    </w:p>
    <w:p w14:paraId="5EF40445" w14:textId="77777777" w:rsidR="00E60DE0" w:rsidRDefault="00E60DE0" w:rsidP="00441EAB">
      <w:pPr>
        <w:keepLines/>
        <w:tabs>
          <w:tab w:val="left" w:pos="6660"/>
        </w:tabs>
      </w:pPr>
    </w:p>
    <w:p w14:paraId="5254AE58" w14:textId="3A21089E" w:rsidR="00E60DE0" w:rsidRDefault="00E60DE0" w:rsidP="00441EAB">
      <w:pPr>
        <w:pStyle w:val="BodyText3"/>
        <w:keepLines/>
        <w:tabs>
          <w:tab w:val="left" w:pos="6660"/>
        </w:tabs>
        <w:rPr>
          <w:b/>
        </w:rPr>
      </w:pPr>
      <w:r>
        <w:t>Occupation:</w:t>
      </w:r>
      <w:r w:rsidRPr="00E60DE0">
        <w:rPr>
          <w:b/>
        </w:rPr>
        <w:t xml:space="preserve"> </w:t>
      </w:r>
      <w:sdt>
        <w:sdtPr>
          <w:rPr>
            <w:b/>
          </w:rPr>
          <w:id w:val="850521667"/>
          <w:placeholder>
            <w:docPart w:val="F236EC8C7BCB4ED3A1A9CA6A6C5E144F"/>
          </w:placeholder>
          <w:showingPlcHdr/>
        </w:sdtPr>
        <w:sdtContent>
          <w:r w:rsidRPr="005B1E89">
            <w:rPr>
              <w:rStyle w:val="PlaceholderText"/>
            </w:rPr>
            <w:t xml:space="preserve">Click here to enter </w:t>
          </w:r>
          <w:r w:rsidR="00AE02EE">
            <w:rPr>
              <w:rStyle w:val="PlaceholderText"/>
            </w:rPr>
            <w:t>occupation</w:t>
          </w:r>
          <w:r w:rsidRPr="005B1E89">
            <w:rPr>
              <w:rStyle w:val="PlaceholderText"/>
            </w:rPr>
            <w:t>.</w:t>
          </w:r>
        </w:sdtContent>
      </w:sdt>
    </w:p>
    <w:p w14:paraId="15B159A9" w14:textId="77777777" w:rsidR="00E60DE0" w:rsidRDefault="00E60DE0" w:rsidP="00441EAB">
      <w:pPr>
        <w:keepLines/>
        <w:tabs>
          <w:tab w:val="left" w:pos="6660"/>
        </w:tabs>
      </w:pPr>
    </w:p>
    <w:p w14:paraId="125786EB" w14:textId="6C2B72D6" w:rsidR="00216059" w:rsidRPr="00E60DE0" w:rsidRDefault="00E60DE0" w:rsidP="00441EAB">
      <w:pPr>
        <w:pStyle w:val="BodyText3"/>
        <w:keepLines/>
        <w:tabs>
          <w:tab w:val="left" w:pos="6660"/>
        </w:tabs>
        <w:rPr>
          <w:b/>
        </w:rPr>
      </w:pPr>
      <w:r>
        <w:t>Relationship:</w:t>
      </w:r>
      <w:r w:rsidRPr="00E60DE0">
        <w:rPr>
          <w:b/>
        </w:rPr>
        <w:t xml:space="preserve"> </w:t>
      </w:r>
      <w:sdt>
        <w:sdtPr>
          <w:rPr>
            <w:b/>
          </w:rPr>
          <w:id w:val="-282193143"/>
          <w:placeholder>
            <w:docPart w:val="7887243E2B1C427F933FD68B02954CF2"/>
          </w:placeholder>
          <w:showingPlcHdr/>
        </w:sdtPr>
        <w:sdtContent>
          <w:r w:rsidRPr="005B1E89">
            <w:rPr>
              <w:rStyle w:val="PlaceholderText"/>
            </w:rPr>
            <w:t xml:space="preserve">Click here to enter </w:t>
          </w:r>
          <w:r w:rsidR="00AE02EE">
            <w:rPr>
              <w:rStyle w:val="PlaceholderText"/>
            </w:rPr>
            <w:t>details</w:t>
          </w:r>
          <w:r w:rsidRPr="005B1E89">
            <w:rPr>
              <w:rStyle w:val="PlaceholderText"/>
            </w:rPr>
            <w:t>.</w:t>
          </w:r>
        </w:sdtContent>
      </w:sdt>
    </w:p>
    <w:p w14:paraId="52262ECB" w14:textId="77777777" w:rsidR="005C025A" w:rsidRDefault="005C025A" w:rsidP="00441EAB">
      <w:pPr>
        <w:pStyle w:val="Heading1"/>
        <w:keepLines/>
        <w:tabs>
          <w:tab w:val="left" w:pos="6660"/>
        </w:tabs>
        <w:sectPr w:rsidR="005C025A" w:rsidSect="005C025A">
          <w:type w:val="continuous"/>
          <w:pgSz w:w="11906" w:h="16838"/>
          <w:pgMar w:top="1134" w:right="1134" w:bottom="851" w:left="1134" w:header="709" w:footer="709" w:gutter="0"/>
          <w:cols w:num="2" w:space="708"/>
          <w:docGrid w:linePitch="360"/>
        </w:sectPr>
      </w:pPr>
    </w:p>
    <w:p w14:paraId="053B803B" w14:textId="77777777" w:rsidR="00D269CD" w:rsidRDefault="00D269CD" w:rsidP="00441EAB">
      <w:pPr>
        <w:pStyle w:val="Heading1"/>
        <w:keepLines/>
        <w:tabs>
          <w:tab w:val="left" w:pos="6660"/>
        </w:tabs>
      </w:pPr>
    </w:p>
    <w:p w14:paraId="4BD2CD50" w14:textId="56B2FC4C" w:rsidR="00E54AF1" w:rsidRPr="00874F3F" w:rsidRDefault="00E54AF1" w:rsidP="00441EAB">
      <w:pPr>
        <w:pStyle w:val="Heading1"/>
        <w:keepLines/>
        <w:tabs>
          <w:tab w:val="left" w:pos="6660"/>
        </w:tabs>
      </w:pPr>
      <w:r w:rsidRPr="00874F3F">
        <w:t>Criminal Convictions</w:t>
      </w:r>
    </w:p>
    <w:p w14:paraId="711B5F56" w14:textId="77777777" w:rsidR="00E54AF1" w:rsidRPr="00874F3F" w:rsidRDefault="00E54AF1" w:rsidP="00441EAB">
      <w:pPr>
        <w:keepLines/>
        <w:tabs>
          <w:tab w:val="left" w:pos="6660"/>
        </w:tabs>
      </w:pPr>
    </w:p>
    <w:p w14:paraId="57528FE7" w14:textId="773178DD" w:rsidR="0048700A" w:rsidRPr="00874F3F" w:rsidRDefault="00E54AF1" w:rsidP="00441EAB">
      <w:pPr>
        <w:keepLines/>
        <w:tabs>
          <w:tab w:val="left" w:pos="6660"/>
        </w:tabs>
        <w:jc w:val="both"/>
      </w:pPr>
      <w:r w:rsidRPr="00874F3F">
        <w:t>All applicants for the post of Volunteer Independent Advocate will be registered with the Protection of Vulnerable Groups Scheme. The PVG will detail all previous convictions (and cautions) held on central records, both spent and unspent. It may also contain non-conviction information that a senior official deems relevant to record.</w:t>
      </w:r>
    </w:p>
    <w:p w14:paraId="2B4609B9" w14:textId="77777777" w:rsidR="00E54AF1" w:rsidRPr="00874F3F" w:rsidRDefault="00E54AF1" w:rsidP="00441EAB">
      <w:pPr>
        <w:keepLines/>
        <w:tabs>
          <w:tab w:val="left" w:pos="6660"/>
        </w:tabs>
        <w:jc w:val="both"/>
      </w:pPr>
    </w:p>
    <w:p w14:paraId="38EFCCE2" w14:textId="77777777" w:rsidR="00E54AF1" w:rsidRPr="00874F3F" w:rsidRDefault="00E54AF1" w:rsidP="00441EAB">
      <w:pPr>
        <w:keepLines/>
        <w:tabs>
          <w:tab w:val="left" w:pos="6660"/>
        </w:tabs>
        <w:jc w:val="both"/>
      </w:pPr>
      <w:r w:rsidRPr="00874F3F">
        <w:t>Please provide all information on criminal convictions regardless of where or when the offence was committed. This covers the following:</w:t>
      </w:r>
    </w:p>
    <w:p w14:paraId="6293C94D" w14:textId="77777777" w:rsidR="00E54AF1" w:rsidRPr="00874F3F" w:rsidRDefault="00E54AF1" w:rsidP="00441EAB">
      <w:pPr>
        <w:keepLines/>
        <w:tabs>
          <w:tab w:val="left" w:pos="6660"/>
        </w:tabs>
      </w:pPr>
    </w:p>
    <w:p w14:paraId="5A9E6896" w14:textId="77777777" w:rsidR="00E54AF1" w:rsidRPr="00874F3F" w:rsidRDefault="00E54AF1" w:rsidP="00441EAB">
      <w:pPr>
        <w:keepLines/>
        <w:numPr>
          <w:ilvl w:val="0"/>
          <w:numId w:val="2"/>
        </w:numPr>
        <w:tabs>
          <w:tab w:val="left" w:pos="6660"/>
        </w:tabs>
      </w:pPr>
      <w:r w:rsidRPr="00874F3F">
        <w:t>Offences committed outside Scotland or while in the armed forces.</w:t>
      </w:r>
    </w:p>
    <w:p w14:paraId="0A1F25A0" w14:textId="77777777" w:rsidR="00E54AF1" w:rsidRPr="00874F3F" w:rsidRDefault="00E54AF1" w:rsidP="00441EAB">
      <w:pPr>
        <w:keepLines/>
        <w:numPr>
          <w:ilvl w:val="0"/>
          <w:numId w:val="2"/>
        </w:numPr>
        <w:tabs>
          <w:tab w:val="left" w:pos="6660"/>
        </w:tabs>
      </w:pPr>
      <w:r w:rsidRPr="00874F3F">
        <w:t>Motoring offences (excluding parking offences).</w:t>
      </w:r>
    </w:p>
    <w:p w14:paraId="67F32A83" w14:textId="77777777" w:rsidR="00E54AF1" w:rsidRPr="00874F3F" w:rsidRDefault="00E54AF1" w:rsidP="00441EAB">
      <w:pPr>
        <w:keepLines/>
        <w:numPr>
          <w:ilvl w:val="0"/>
          <w:numId w:val="2"/>
        </w:numPr>
        <w:tabs>
          <w:tab w:val="left" w:pos="6660"/>
        </w:tabs>
      </w:pPr>
      <w:r w:rsidRPr="00874F3F">
        <w:t>Cautions.</w:t>
      </w:r>
    </w:p>
    <w:p w14:paraId="0B68E7A0" w14:textId="77777777" w:rsidR="0053392E" w:rsidRDefault="0053392E" w:rsidP="0053392E">
      <w:pPr>
        <w:rPr>
          <w:b/>
          <w:bCs/>
        </w:rPr>
      </w:pPr>
    </w:p>
    <w:p w14:paraId="29E7BF4D" w14:textId="77777777" w:rsidR="0053392E" w:rsidRDefault="0053392E" w:rsidP="0053392E">
      <w:pPr>
        <w:rPr>
          <w:b/>
          <w:bCs/>
        </w:rPr>
      </w:pPr>
    </w:p>
    <w:p w14:paraId="0882429F" w14:textId="77777777" w:rsidR="0053392E" w:rsidRDefault="0053392E">
      <w:pPr>
        <w:rPr>
          <w:b/>
          <w:bCs/>
        </w:rPr>
      </w:pPr>
      <w:r>
        <w:rPr>
          <w:b/>
          <w:bCs/>
        </w:rPr>
        <w:br w:type="page"/>
      </w:r>
    </w:p>
    <w:p w14:paraId="76B2D70D" w14:textId="221E8934" w:rsidR="00E54AF1" w:rsidRPr="0053392E" w:rsidRDefault="00E54AF1" w:rsidP="0053392E">
      <w:pPr>
        <w:rPr>
          <w:b/>
          <w:bCs/>
        </w:rPr>
      </w:pPr>
      <w:r w:rsidRPr="00874F3F">
        <w:rPr>
          <w:b/>
          <w:bCs/>
        </w:rPr>
        <w:lastRenderedPageBreak/>
        <w:t xml:space="preserve">Have you ever been convicted of an offence? </w:t>
      </w:r>
      <w:r w:rsidRPr="00874F3F">
        <w:t>(Tick one box)     Yes</w:t>
      </w:r>
      <w:r w:rsidR="0095689B">
        <w:t xml:space="preserve"> </w:t>
      </w:r>
      <w:sdt>
        <w:sdtPr>
          <w:id w:val="1240518036"/>
          <w14:checkbox>
            <w14:checked w14:val="0"/>
            <w14:checkedState w14:val="2612" w14:font="MS Gothic"/>
            <w14:uncheckedState w14:val="2610" w14:font="MS Gothic"/>
          </w14:checkbox>
        </w:sdtPr>
        <w:sdtContent>
          <w:r w:rsidR="0095689B">
            <w:rPr>
              <w:rFonts w:ascii="MS Gothic" w:eastAsia="MS Gothic" w:hAnsi="MS Gothic" w:hint="eastAsia"/>
            </w:rPr>
            <w:t>☐</w:t>
          </w:r>
        </w:sdtContent>
      </w:sdt>
      <w:r w:rsidRPr="00874F3F">
        <w:t xml:space="preserve">            No</w:t>
      </w:r>
      <w:r w:rsidR="0095689B">
        <w:t xml:space="preserve"> </w:t>
      </w:r>
      <w:sdt>
        <w:sdtPr>
          <w:id w:val="1519126017"/>
          <w14:checkbox>
            <w14:checked w14:val="0"/>
            <w14:checkedState w14:val="2612" w14:font="MS Gothic"/>
            <w14:uncheckedState w14:val="2610" w14:font="MS Gothic"/>
          </w14:checkbox>
        </w:sdtPr>
        <w:sdtContent>
          <w:r w:rsidR="0095689B">
            <w:rPr>
              <w:rFonts w:ascii="MS Gothic" w:eastAsia="MS Gothic" w:hAnsi="MS Gothic" w:hint="eastAsia"/>
            </w:rPr>
            <w:t>☐</w:t>
          </w:r>
        </w:sdtContent>
      </w:sdt>
    </w:p>
    <w:p w14:paraId="45F10A67" w14:textId="2194EDEA" w:rsidR="00E54AF1" w:rsidRPr="00874F3F" w:rsidRDefault="00E54AF1" w:rsidP="00441EAB">
      <w:pPr>
        <w:keepLines/>
        <w:tabs>
          <w:tab w:val="left" w:pos="6660"/>
        </w:tabs>
      </w:pPr>
    </w:p>
    <w:p w14:paraId="4B28F4D9" w14:textId="012F572F" w:rsidR="00E54AF1" w:rsidRPr="00874F3F" w:rsidRDefault="00E54AF1" w:rsidP="00441EAB">
      <w:pPr>
        <w:keepLines/>
        <w:tabs>
          <w:tab w:val="left" w:pos="6660"/>
        </w:tabs>
      </w:pPr>
      <w:r w:rsidRPr="00874F3F">
        <w:rPr>
          <w:b/>
          <w:bCs/>
        </w:rPr>
        <w:t xml:space="preserve">Do you have a court case pending? </w:t>
      </w:r>
      <w:r w:rsidRPr="00874F3F">
        <w:t>(Tick one box)                    Yes</w:t>
      </w:r>
      <w:r w:rsidR="0095689B">
        <w:t xml:space="preserve"> </w:t>
      </w:r>
      <w:sdt>
        <w:sdtPr>
          <w:id w:val="-1694140693"/>
          <w14:checkbox>
            <w14:checked w14:val="0"/>
            <w14:checkedState w14:val="2612" w14:font="MS Gothic"/>
            <w14:uncheckedState w14:val="2610" w14:font="MS Gothic"/>
          </w14:checkbox>
        </w:sdtPr>
        <w:sdtContent>
          <w:r w:rsidR="0095689B">
            <w:rPr>
              <w:rFonts w:ascii="MS Gothic" w:eastAsia="MS Gothic" w:hAnsi="MS Gothic" w:hint="eastAsia"/>
            </w:rPr>
            <w:t>☐</w:t>
          </w:r>
        </w:sdtContent>
      </w:sdt>
      <w:r w:rsidRPr="00874F3F">
        <w:t xml:space="preserve">            No</w:t>
      </w:r>
      <w:r w:rsidR="0095689B">
        <w:t xml:space="preserve"> </w:t>
      </w:r>
      <w:sdt>
        <w:sdtPr>
          <w:id w:val="551737338"/>
          <w14:checkbox>
            <w14:checked w14:val="0"/>
            <w14:checkedState w14:val="2612" w14:font="MS Gothic"/>
            <w14:uncheckedState w14:val="2610" w14:font="MS Gothic"/>
          </w14:checkbox>
        </w:sdtPr>
        <w:sdtContent>
          <w:r w:rsidR="0095689B">
            <w:rPr>
              <w:rFonts w:ascii="MS Gothic" w:eastAsia="MS Gothic" w:hAnsi="MS Gothic" w:hint="eastAsia"/>
            </w:rPr>
            <w:t>☐</w:t>
          </w:r>
        </w:sdtContent>
      </w:sdt>
    </w:p>
    <w:p w14:paraId="7D460417" w14:textId="77777777" w:rsidR="00E54AF1" w:rsidRPr="00874F3F" w:rsidRDefault="00E54AF1" w:rsidP="00441EAB">
      <w:pPr>
        <w:keepLines/>
        <w:tabs>
          <w:tab w:val="left" w:pos="6660"/>
        </w:tabs>
      </w:pPr>
    </w:p>
    <w:p w14:paraId="0217EFB4" w14:textId="77777777" w:rsidR="00E54AF1" w:rsidRPr="00874F3F" w:rsidRDefault="00E54AF1" w:rsidP="00441EAB">
      <w:pPr>
        <w:keepLines/>
        <w:tabs>
          <w:tab w:val="left" w:pos="6660"/>
        </w:tabs>
      </w:pPr>
      <w:r w:rsidRPr="00874F3F">
        <w:t>If you have answered yes to either of the above, please provide details below:</w:t>
      </w:r>
    </w:p>
    <w:p w14:paraId="6B537DEA" w14:textId="77777777" w:rsidR="00E54AF1" w:rsidRPr="00874F3F" w:rsidRDefault="00E54AF1" w:rsidP="00441EAB">
      <w:pPr>
        <w:keepLines/>
        <w:tabs>
          <w:tab w:val="left" w:pos="6660"/>
        </w:tabs>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
        <w:gridCol w:w="2360"/>
        <w:gridCol w:w="3043"/>
        <w:gridCol w:w="3527"/>
      </w:tblGrid>
      <w:tr w:rsidR="00E54AF1" w:rsidRPr="00874F3F" w14:paraId="5E287A4D" w14:textId="77777777" w:rsidTr="00662628">
        <w:trPr>
          <w:trHeight w:val="340"/>
        </w:trPr>
        <w:tc>
          <w:tcPr>
            <w:tcW w:w="988" w:type="dxa"/>
          </w:tcPr>
          <w:p w14:paraId="7D127CAF" w14:textId="77777777" w:rsidR="00E54AF1" w:rsidRPr="00874F3F" w:rsidRDefault="00E54AF1" w:rsidP="00441EAB">
            <w:pPr>
              <w:keepLines/>
              <w:tabs>
                <w:tab w:val="left" w:pos="6660"/>
              </w:tabs>
              <w:jc w:val="center"/>
              <w:rPr>
                <w:b/>
                <w:bCs/>
              </w:rPr>
            </w:pPr>
            <w:r w:rsidRPr="00874F3F">
              <w:rPr>
                <w:b/>
                <w:bCs/>
              </w:rPr>
              <w:t>Date</w:t>
            </w:r>
          </w:p>
        </w:tc>
        <w:tc>
          <w:tcPr>
            <w:tcW w:w="2360" w:type="dxa"/>
          </w:tcPr>
          <w:p w14:paraId="49462E19" w14:textId="77777777" w:rsidR="00E54AF1" w:rsidRPr="00874F3F" w:rsidRDefault="00E54AF1" w:rsidP="00441EAB">
            <w:pPr>
              <w:keepLines/>
              <w:tabs>
                <w:tab w:val="left" w:pos="6660"/>
              </w:tabs>
              <w:jc w:val="center"/>
              <w:rPr>
                <w:b/>
                <w:bCs/>
              </w:rPr>
            </w:pPr>
            <w:r w:rsidRPr="00874F3F">
              <w:rPr>
                <w:b/>
                <w:bCs/>
              </w:rPr>
              <w:t>Court</w:t>
            </w:r>
          </w:p>
        </w:tc>
        <w:tc>
          <w:tcPr>
            <w:tcW w:w="3043" w:type="dxa"/>
          </w:tcPr>
          <w:p w14:paraId="24635DE9" w14:textId="77777777" w:rsidR="00E54AF1" w:rsidRPr="00874F3F" w:rsidRDefault="00E54AF1" w:rsidP="00441EAB">
            <w:pPr>
              <w:keepLines/>
              <w:tabs>
                <w:tab w:val="left" w:pos="6660"/>
              </w:tabs>
              <w:jc w:val="center"/>
              <w:rPr>
                <w:b/>
                <w:bCs/>
              </w:rPr>
            </w:pPr>
            <w:r w:rsidRPr="00874F3F">
              <w:rPr>
                <w:b/>
                <w:bCs/>
              </w:rPr>
              <w:t>Offence</w:t>
            </w:r>
          </w:p>
        </w:tc>
        <w:tc>
          <w:tcPr>
            <w:tcW w:w="3527" w:type="dxa"/>
          </w:tcPr>
          <w:p w14:paraId="13166B8B" w14:textId="77777777" w:rsidR="00E54AF1" w:rsidRPr="00874F3F" w:rsidRDefault="00E54AF1" w:rsidP="00441EAB">
            <w:pPr>
              <w:keepLines/>
              <w:tabs>
                <w:tab w:val="left" w:pos="6660"/>
              </w:tabs>
              <w:jc w:val="center"/>
              <w:rPr>
                <w:b/>
                <w:bCs/>
              </w:rPr>
            </w:pPr>
            <w:r w:rsidRPr="00874F3F">
              <w:rPr>
                <w:b/>
                <w:bCs/>
              </w:rPr>
              <w:t>Sentence/disposal</w:t>
            </w:r>
          </w:p>
        </w:tc>
      </w:tr>
      <w:tr w:rsidR="00E54AF1" w:rsidRPr="00874F3F" w14:paraId="61B55320" w14:textId="77777777" w:rsidTr="00662628">
        <w:trPr>
          <w:trHeight w:val="567"/>
        </w:trPr>
        <w:tc>
          <w:tcPr>
            <w:tcW w:w="988" w:type="dxa"/>
          </w:tcPr>
          <w:p w14:paraId="51E8CEC3" w14:textId="77777777" w:rsidR="00E54AF1" w:rsidRPr="00874F3F" w:rsidRDefault="00E54AF1" w:rsidP="00441EAB">
            <w:pPr>
              <w:keepLines/>
              <w:tabs>
                <w:tab w:val="left" w:pos="6660"/>
              </w:tabs>
            </w:pPr>
          </w:p>
        </w:tc>
        <w:tc>
          <w:tcPr>
            <w:tcW w:w="2360" w:type="dxa"/>
          </w:tcPr>
          <w:p w14:paraId="6B50F32B" w14:textId="6D0FEC05" w:rsidR="00662628" w:rsidRPr="00874F3F" w:rsidRDefault="00662628" w:rsidP="00441EAB">
            <w:pPr>
              <w:keepLines/>
              <w:tabs>
                <w:tab w:val="left" w:pos="6660"/>
              </w:tabs>
            </w:pPr>
          </w:p>
        </w:tc>
        <w:tc>
          <w:tcPr>
            <w:tcW w:w="3043" w:type="dxa"/>
          </w:tcPr>
          <w:p w14:paraId="1B8D9AC8" w14:textId="77777777" w:rsidR="00E54AF1" w:rsidRPr="00874F3F" w:rsidRDefault="00E54AF1" w:rsidP="00441EAB">
            <w:pPr>
              <w:keepLines/>
              <w:tabs>
                <w:tab w:val="left" w:pos="6660"/>
              </w:tabs>
            </w:pPr>
          </w:p>
        </w:tc>
        <w:tc>
          <w:tcPr>
            <w:tcW w:w="3527" w:type="dxa"/>
          </w:tcPr>
          <w:p w14:paraId="22779C56" w14:textId="153BF132" w:rsidR="00E54AF1" w:rsidRPr="00874F3F" w:rsidRDefault="00E54AF1" w:rsidP="00441EAB">
            <w:pPr>
              <w:keepLines/>
              <w:tabs>
                <w:tab w:val="left" w:pos="6660"/>
              </w:tabs>
            </w:pPr>
          </w:p>
        </w:tc>
      </w:tr>
      <w:tr w:rsidR="00E54AF1" w:rsidRPr="00874F3F" w14:paraId="6FB515DB" w14:textId="77777777" w:rsidTr="00662628">
        <w:trPr>
          <w:trHeight w:val="567"/>
        </w:trPr>
        <w:tc>
          <w:tcPr>
            <w:tcW w:w="988" w:type="dxa"/>
          </w:tcPr>
          <w:p w14:paraId="0442E232" w14:textId="77777777" w:rsidR="00E54AF1" w:rsidRPr="00874F3F" w:rsidRDefault="00E54AF1" w:rsidP="00441EAB">
            <w:pPr>
              <w:keepLines/>
              <w:tabs>
                <w:tab w:val="left" w:pos="6660"/>
              </w:tabs>
            </w:pPr>
          </w:p>
        </w:tc>
        <w:tc>
          <w:tcPr>
            <w:tcW w:w="2360" w:type="dxa"/>
          </w:tcPr>
          <w:p w14:paraId="14EC5D67" w14:textId="77777777" w:rsidR="00E54AF1" w:rsidRPr="00874F3F" w:rsidRDefault="00E54AF1" w:rsidP="00441EAB">
            <w:pPr>
              <w:keepLines/>
              <w:tabs>
                <w:tab w:val="left" w:pos="6660"/>
              </w:tabs>
            </w:pPr>
          </w:p>
        </w:tc>
        <w:tc>
          <w:tcPr>
            <w:tcW w:w="3043" w:type="dxa"/>
          </w:tcPr>
          <w:p w14:paraId="4AC7E599" w14:textId="6D8713F7" w:rsidR="00E54AF1" w:rsidRPr="00874F3F" w:rsidRDefault="00E54AF1" w:rsidP="00441EAB">
            <w:pPr>
              <w:keepLines/>
              <w:tabs>
                <w:tab w:val="left" w:pos="6660"/>
              </w:tabs>
            </w:pPr>
          </w:p>
        </w:tc>
        <w:tc>
          <w:tcPr>
            <w:tcW w:w="3527" w:type="dxa"/>
          </w:tcPr>
          <w:p w14:paraId="71C00CB9" w14:textId="77777777" w:rsidR="00E54AF1" w:rsidRPr="00874F3F" w:rsidRDefault="00E54AF1" w:rsidP="00441EAB">
            <w:pPr>
              <w:keepLines/>
              <w:tabs>
                <w:tab w:val="left" w:pos="6660"/>
              </w:tabs>
            </w:pPr>
          </w:p>
        </w:tc>
      </w:tr>
      <w:tr w:rsidR="00E54AF1" w:rsidRPr="00874F3F" w14:paraId="366A9C39" w14:textId="77777777" w:rsidTr="00662628">
        <w:trPr>
          <w:trHeight w:val="567"/>
        </w:trPr>
        <w:tc>
          <w:tcPr>
            <w:tcW w:w="988" w:type="dxa"/>
          </w:tcPr>
          <w:p w14:paraId="11146E1E" w14:textId="77777777" w:rsidR="00E54AF1" w:rsidRPr="00874F3F" w:rsidRDefault="00E54AF1" w:rsidP="00441EAB">
            <w:pPr>
              <w:keepLines/>
              <w:tabs>
                <w:tab w:val="left" w:pos="6660"/>
              </w:tabs>
            </w:pPr>
          </w:p>
        </w:tc>
        <w:tc>
          <w:tcPr>
            <w:tcW w:w="2360" w:type="dxa"/>
          </w:tcPr>
          <w:p w14:paraId="57D13C9B" w14:textId="77777777" w:rsidR="00E54AF1" w:rsidRPr="00874F3F" w:rsidRDefault="00E54AF1" w:rsidP="00441EAB">
            <w:pPr>
              <w:keepLines/>
              <w:tabs>
                <w:tab w:val="left" w:pos="6660"/>
              </w:tabs>
            </w:pPr>
          </w:p>
        </w:tc>
        <w:tc>
          <w:tcPr>
            <w:tcW w:w="3043" w:type="dxa"/>
          </w:tcPr>
          <w:p w14:paraId="110ED9A2" w14:textId="77777777" w:rsidR="00E54AF1" w:rsidRPr="00874F3F" w:rsidRDefault="00E54AF1" w:rsidP="00441EAB">
            <w:pPr>
              <w:keepLines/>
              <w:tabs>
                <w:tab w:val="left" w:pos="6660"/>
              </w:tabs>
            </w:pPr>
          </w:p>
        </w:tc>
        <w:tc>
          <w:tcPr>
            <w:tcW w:w="3527" w:type="dxa"/>
          </w:tcPr>
          <w:p w14:paraId="01BFCEBB" w14:textId="77777777" w:rsidR="00E54AF1" w:rsidRPr="00874F3F" w:rsidRDefault="00E54AF1" w:rsidP="00441EAB">
            <w:pPr>
              <w:keepLines/>
              <w:tabs>
                <w:tab w:val="left" w:pos="6660"/>
              </w:tabs>
            </w:pPr>
          </w:p>
        </w:tc>
      </w:tr>
      <w:tr w:rsidR="00E54AF1" w:rsidRPr="00874F3F" w14:paraId="728A7447" w14:textId="77777777" w:rsidTr="00662628">
        <w:trPr>
          <w:trHeight w:val="567"/>
        </w:trPr>
        <w:tc>
          <w:tcPr>
            <w:tcW w:w="988" w:type="dxa"/>
          </w:tcPr>
          <w:p w14:paraId="32F80AB5" w14:textId="77777777" w:rsidR="00E54AF1" w:rsidRPr="00874F3F" w:rsidRDefault="00E54AF1" w:rsidP="00441EAB">
            <w:pPr>
              <w:keepLines/>
              <w:tabs>
                <w:tab w:val="left" w:pos="6660"/>
              </w:tabs>
            </w:pPr>
          </w:p>
        </w:tc>
        <w:tc>
          <w:tcPr>
            <w:tcW w:w="2360" w:type="dxa"/>
          </w:tcPr>
          <w:p w14:paraId="70BF7D9E" w14:textId="77777777" w:rsidR="00E54AF1" w:rsidRPr="00874F3F" w:rsidRDefault="00E54AF1" w:rsidP="00441EAB">
            <w:pPr>
              <w:keepLines/>
              <w:tabs>
                <w:tab w:val="left" w:pos="6660"/>
              </w:tabs>
            </w:pPr>
          </w:p>
        </w:tc>
        <w:tc>
          <w:tcPr>
            <w:tcW w:w="3043" w:type="dxa"/>
          </w:tcPr>
          <w:p w14:paraId="7D431B9E" w14:textId="77777777" w:rsidR="00E54AF1" w:rsidRPr="00874F3F" w:rsidRDefault="00E54AF1" w:rsidP="00441EAB">
            <w:pPr>
              <w:keepLines/>
              <w:tabs>
                <w:tab w:val="left" w:pos="6660"/>
              </w:tabs>
            </w:pPr>
          </w:p>
        </w:tc>
        <w:tc>
          <w:tcPr>
            <w:tcW w:w="3527" w:type="dxa"/>
          </w:tcPr>
          <w:p w14:paraId="12877B1B" w14:textId="77777777" w:rsidR="00E54AF1" w:rsidRPr="00874F3F" w:rsidRDefault="00E54AF1" w:rsidP="00441EAB">
            <w:pPr>
              <w:keepLines/>
              <w:tabs>
                <w:tab w:val="left" w:pos="6660"/>
              </w:tabs>
            </w:pPr>
          </w:p>
        </w:tc>
      </w:tr>
    </w:tbl>
    <w:p w14:paraId="449BADD8" w14:textId="2D316614" w:rsidR="00E54AF1" w:rsidRPr="00874F3F" w:rsidRDefault="00E54AF1" w:rsidP="00441EAB">
      <w:pPr>
        <w:keepLines/>
        <w:tabs>
          <w:tab w:val="left" w:pos="6660"/>
        </w:tabs>
      </w:pPr>
    </w:p>
    <w:p w14:paraId="23692098" w14:textId="35D89267" w:rsidR="00E54AF1" w:rsidRPr="00874F3F" w:rsidRDefault="00E54AF1" w:rsidP="00441EAB">
      <w:pPr>
        <w:keepLines/>
        <w:tabs>
          <w:tab w:val="left" w:pos="6660"/>
        </w:tabs>
      </w:pPr>
      <w:r w:rsidRPr="00874F3F">
        <w:rPr>
          <w:b/>
          <w:bCs/>
        </w:rPr>
        <w:t xml:space="preserve">Are you currently registered with PVG? </w:t>
      </w:r>
      <w:r w:rsidRPr="00874F3F">
        <w:t>(Tick one box)             Yes</w:t>
      </w:r>
      <w:r w:rsidR="00C43A5E">
        <w:t xml:space="preserve">   </w:t>
      </w:r>
      <w:sdt>
        <w:sdtPr>
          <w:id w:val="-1429276402"/>
          <w14:checkbox>
            <w14:checked w14:val="0"/>
            <w14:checkedState w14:val="2612" w14:font="MS Gothic"/>
            <w14:uncheckedState w14:val="2610" w14:font="MS Gothic"/>
          </w14:checkbox>
        </w:sdtPr>
        <w:sdtContent>
          <w:r w:rsidR="00C43A5E">
            <w:rPr>
              <w:rFonts w:ascii="MS Gothic" w:eastAsia="MS Gothic" w:hAnsi="MS Gothic" w:hint="eastAsia"/>
            </w:rPr>
            <w:t>☐</w:t>
          </w:r>
        </w:sdtContent>
      </w:sdt>
      <w:r w:rsidRPr="00874F3F">
        <w:t xml:space="preserve">            No</w:t>
      </w:r>
      <w:r w:rsidR="00C43A5E">
        <w:t xml:space="preserve">   </w:t>
      </w:r>
      <w:sdt>
        <w:sdtPr>
          <w:id w:val="-1061178117"/>
          <w14:checkbox>
            <w14:checked w14:val="0"/>
            <w14:checkedState w14:val="2612" w14:font="MS Gothic"/>
            <w14:uncheckedState w14:val="2610" w14:font="MS Gothic"/>
          </w14:checkbox>
        </w:sdtPr>
        <w:sdtContent>
          <w:r w:rsidR="00C43A5E">
            <w:rPr>
              <w:rFonts w:ascii="MS Gothic" w:eastAsia="MS Gothic" w:hAnsi="MS Gothic" w:hint="eastAsia"/>
            </w:rPr>
            <w:t>☐</w:t>
          </w:r>
        </w:sdtContent>
      </w:sdt>
    </w:p>
    <w:p w14:paraId="13143AFE" w14:textId="6B85B733" w:rsidR="00E54AF1" w:rsidRPr="00874F3F" w:rsidRDefault="00E54AF1" w:rsidP="00441EAB">
      <w:pPr>
        <w:keepLines/>
        <w:tabs>
          <w:tab w:val="left" w:pos="6660"/>
        </w:tabs>
      </w:pPr>
    </w:p>
    <w:p w14:paraId="0A27D89A" w14:textId="02131975" w:rsidR="00E54AF1" w:rsidRPr="00874F3F" w:rsidRDefault="00E54AF1" w:rsidP="00441EAB">
      <w:pPr>
        <w:keepLines/>
        <w:tabs>
          <w:tab w:val="left" w:pos="6660"/>
        </w:tabs>
        <w:rPr>
          <w:b/>
        </w:rPr>
      </w:pPr>
      <w:r w:rsidRPr="00874F3F">
        <w:rPr>
          <w:b/>
        </w:rPr>
        <w:t xml:space="preserve">If yes, what is your registration number? </w:t>
      </w:r>
      <w:sdt>
        <w:sdtPr>
          <w:rPr>
            <w:b/>
          </w:rPr>
          <w:id w:val="99995101"/>
          <w:placeholder>
            <w:docPart w:val="A5E265E09C934E5598C19652313BFAE8"/>
          </w:placeholder>
          <w:showingPlcHdr/>
        </w:sdtPr>
        <w:sdtContent>
          <w:r w:rsidR="00C43A5E" w:rsidRPr="005B1E89">
            <w:rPr>
              <w:rStyle w:val="PlaceholderText"/>
            </w:rPr>
            <w:t xml:space="preserve">Click here to enter </w:t>
          </w:r>
          <w:r w:rsidR="000F08AE">
            <w:rPr>
              <w:rStyle w:val="PlaceholderText"/>
            </w:rPr>
            <w:t>registration number</w:t>
          </w:r>
          <w:r w:rsidR="00C43A5E" w:rsidRPr="005B1E89">
            <w:rPr>
              <w:rStyle w:val="PlaceholderText"/>
            </w:rPr>
            <w:t>.</w:t>
          </w:r>
        </w:sdtContent>
      </w:sdt>
    </w:p>
    <w:p w14:paraId="464A2141" w14:textId="77777777" w:rsidR="00D269CD" w:rsidRDefault="00D269CD" w:rsidP="00441EAB">
      <w:pPr>
        <w:pStyle w:val="Heading1"/>
        <w:keepLines/>
        <w:tabs>
          <w:tab w:val="left" w:pos="6660"/>
        </w:tabs>
      </w:pPr>
    </w:p>
    <w:p w14:paraId="15458209" w14:textId="5C5BBC0D" w:rsidR="002E626A" w:rsidRPr="00874F3F" w:rsidRDefault="002E626A" w:rsidP="00441EAB">
      <w:pPr>
        <w:pStyle w:val="Heading1"/>
        <w:keepLines/>
        <w:tabs>
          <w:tab w:val="left" w:pos="6660"/>
        </w:tabs>
      </w:pPr>
      <w:r w:rsidRPr="00874F3F">
        <w:t>Declaration</w:t>
      </w:r>
    </w:p>
    <w:p w14:paraId="269A4EC4" w14:textId="77777777" w:rsidR="002E626A" w:rsidRPr="00874F3F" w:rsidRDefault="002E626A" w:rsidP="00441EAB">
      <w:pPr>
        <w:keepLines/>
        <w:tabs>
          <w:tab w:val="left" w:pos="6660"/>
        </w:tabs>
      </w:pPr>
    </w:p>
    <w:p w14:paraId="08CC7139" w14:textId="4809B04E" w:rsidR="002E626A" w:rsidRPr="00874F3F" w:rsidRDefault="002E626A" w:rsidP="00441EAB">
      <w:pPr>
        <w:keepLines/>
        <w:tabs>
          <w:tab w:val="left" w:pos="6660"/>
        </w:tabs>
        <w:jc w:val="both"/>
      </w:pPr>
      <w:r w:rsidRPr="00874F3F">
        <w:t xml:space="preserve">The </w:t>
      </w:r>
      <w:r w:rsidR="00144FA3" w:rsidRPr="00874F3F">
        <w:t xml:space="preserve">General </w:t>
      </w:r>
      <w:r w:rsidRPr="00874F3F">
        <w:t>Data Protect</w:t>
      </w:r>
      <w:r w:rsidR="00251B1D" w:rsidRPr="00874F3F">
        <w:t>ion Act</w:t>
      </w:r>
      <w:r w:rsidR="00144FA3" w:rsidRPr="00874F3F">
        <w:t xml:space="preserve"> (GDPR)</w:t>
      </w:r>
      <w:r w:rsidR="00251B1D" w:rsidRPr="00874F3F">
        <w:t xml:space="preserve"> requires the Dumfries and Galloway Advocacy Service</w:t>
      </w:r>
      <w:r w:rsidRPr="00874F3F">
        <w:t xml:space="preserve"> to inform you that this form, when completed, will include information about you which can be designated “personal</w:t>
      </w:r>
      <w:r w:rsidR="00251B1D" w:rsidRPr="00874F3F">
        <w:t xml:space="preserve"> data” under the Act. We</w:t>
      </w:r>
      <w:r w:rsidRPr="00874F3F">
        <w:t xml:space="preserve"> will process and may share the data for recruitment purposes only. As a “data subject” under the Act, you have a right to ask for a copy of any personal data held regarding you and to ask for any inaccuracies to be corrected.</w:t>
      </w:r>
    </w:p>
    <w:p w14:paraId="26205E24" w14:textId="77777777" w:rsidR="002E626A" w:rsidRPr="00874F3F" w:rsidRDefault="002E626A" w:rsidP="00441EAB">
      <w:pPr>
        <w:keepLines/>
        <w:tabs>
          <w:tab w:val="left" w:pos="6660"/>
        </w:tabs>
        <w:jc w:val="both"/>
      </w:pPr>
    </w:p>
    <w:p w14:paraId="42C85B07" w14:textId="77777777" w:rsidR="002E626A" w:rsidRPr="00874F3F" w:rsidRDefault="002E626A" w:rsidP="00441EAB">
      <w:pPr>
        <w:keepLines/>
        <w:tabs>
          <w:tab w:val="left" w:pos="6660"/>
        </w:tabs>
        <w:jc w:val="both"/>
      </w:pPr>
      <w:r w:rsidRPr="00874F3F">
        <w:t>To ensure that your application is processed, please sign and date the following statement.</w:t>
      </w:r>
    </w:p>
    <w:p w14:paraId="1B58EE1E" w14:textId="77777777" w:rsidR="002E626A" w:rsidRPr="00874F3F" w:rsidRDefault="002E626A" w:rsidP="00441EAB">
      <w:pPr>
        <w:keepLines/>
        <w:tabs>
          <w:tab w:val="left" w:pos="6660"/>
        </w:tabs>
        <w:jc w:val="both"/>
      </w:pPr>
    </w:p>
    <w:p w14:paraId="3DB3AED2" w14:textId="77777777" w:rsidR="002E626A" w:rsidRPr="00874F3F" w:rsidRDefault="002E626A" w:rsidP="00441EAB">
      <w:pPr>
        <w:keepLines/>
        <w:tabs>
          <w:tab w:val="left" w:pos="6660"/>
        </w:tabs>
        <w:jc w:val="both"/>
      </w:pPr>
      <w:r w:rsidRPr="00874F3F">
        <w:t xml:space="preserve">I declare that the information provided is, to the best of my knowledge correct and comprehensive. I consent to it being used and verified for the purposes set out above. I understand that the provision of false or inaccurate information or withholding relevant information may result in my application being disqualified. I also consent to any subsequent information provided by </w:t>
      </w:r>
      <w:r w:rsidR="00913D1E" w:rsidRPr="00874F3F">
        <w:t>PVG</w:t>
      </w:r>
      <w:r w:rsidRPr="00874F3F">
        <w:t xml:space="preserve"> being used by the </w:t>
      </w:r>
      <w:r w:rsidR="00251B1D" w:rsidRPr="00874F3F">
        <w:t>Dumfries and Galloway Advocacy Service</w:t>
      </w:r>
      <w:r w:rsidRPr="00874F3F">
        <w:t xml:space="preserve"> for the purpose for which it is collected.</w:t>
      </w:r>
    </w:p>
    <w:p w14:paraId="3146716D" w14:textId="77777777" w:rsidR="002E626A" w:rsidRPr="00874F3F" w:rsidRDefault="002E626A" w:rsidP="00441EAB">
      <w:pPr>
        <w:keepLines/>
        <w:tabs>
          <w:tab w:val="left" w:pos="6660"/>
        </w:tabs>
      </w:pPr>
    </w:p>
    <w:p w14:paraId="767A32D8" w14:textId="62D6D831" w:rsidR="002E626A" w:rsidRPr="00874F3F" w:rsidRDefault="002E626A" w:rsidP="00441EAB">
      <w:pPr>
        <w:keepLines/>
        <w:tabs>
          <w:tab w:val="left" w:pos="6660"/>
        </w:tabs>
      </w:pPr>
      <w:r w:rsidRPr="00874F3F">
        <w:t>Name (print)</w:t>
      </w:r>
      <w:r w:rsidR="00C43A5E">
        <w:t>:</w:t>
      </w:r>
      <w:r w:rsidRPr="00874F3F">
        <w:t xml:space="preserve"> </w:t>
      </w:r>
      <w:sdt>
        <w:sdtPr>
          <w:rPr>
            <w:b/>
          </w:rPr>
          <w:id w:val="1403718862"/>
          <w:placeholder>
            <w:docPart w:val="99B741C568EB4ECDA28E4AB28AC4050C"/>
          </w:placeholder>
          <w:showingPlcHdr/>
        </w:sdtPr>
        <w:sdtContent>
          <w:r w:rsidR="00C43A5E" w:rsidRPr="005B1E89">
            <w:rPr>
              <w:rStyle w:val="PlaceholderText"/>
            </w:rPr>
            <w:t xml:space="preserve">Click here to enter </w:t>
          </w:r>
          <w:r w:rsidR="000F08AE">
            <w:rPr>
              <w:rStyle w:val="PlaceholderText"/>
            </w:rPr>
            <w:t>name</w:t>
          </w:r>
          <w:r w:rsidR="00C43A5E" w:rsidRPr="005B1E89">
            <w:rPr>
              <w:rStyle w:val="PlaceholderText"/>
            </w:rPr>
            <w:t>.</w:t>
          </w:r>
        </w:sdtContent>
      </w:sdt>
    </w:p>
    <w:p w14:paraId="48FD76EA" w14:textId="77777777" w:rsidR="002E626A" w:rsidRPr="00874F3F" w:rsidRDefault="002E626A" w:rsidP="00441EAB">
      <w:pPr>
        <w:keepLines/>
        <w:tabs>
          <w:tab w:val="left" w:pos="6660"/>
        </w:tabs>
      </w:pPr>
    </w:p>
    <w:p w14:paraId="3EC7BEF5" w14:textId="7A9541BC" w:rsidR="002E626A" w:rsidRPr="00874F3F" w:rsidRDefault="00C43A5E" w:rsidP="00441EAB">
      <w:pPr>
        <w:keepLines/>
        <w:tabs>
          <w:tab w:val="left" w:pos="6660"/>
        </w:tabs>
      </w:pPr>
      <w:r>
        <w:t>S</w:t>
      </w:r>
      <w:r w:rsidR="002E626A" w:rsidRPr="00874F3F">
        <w:t>ignature</w:t>
      </w:r>
      <w:r>
        <w:t xml:space="preserve">: </w:t>
      </w:r>
      <w:sdt>
        <w:sdtPr>
          <w:rPr>
            <w:b/>
          </w:rPr>
          <w:id w:val="-673267566"/>
          <w:placeholder>
            <w:docPart w:val="FF11198AB8EA46B9A1718D1C02F9A394"/>
          </w:placeholder>
          <w:showingPlcHdr/>
        </w:sdtPr>
        <w:sdtContent>
          <w:r w:rsidRPr="005B1E89">
            <w:rPr>
              <w:rStyle w:val="PlaceholderText"/>
            </w:rPr>
            <w:t xml:space="preserve">Click here to enter </w:t>
          </w:r>
          <w:r w:rsidR="000F08AE">
            <w:rPr>
              <w:rStyle w:val="PlaceholderText"/>
            </w:rPr>
            <w:t>signature</w:t>
          </w:r>
          <w:r w:rsidRPr="005B1E89">
            <w:rPr>
              <w:rStyle w:val="PlaceholderText"/>
            </w:rPr>
            <w:t>.</w:t>
          </w:r>
        </w:sdtContent>
      </w:sdt>
      <w:r w:rsidR="002E626A" w:rsidRPr="00874F3F">
        <w:t xml:space="preserve">                                     </w:t>
      </w:r>
      <w:r w:rsidR="004F1F06" w:rsidRPr="00874F3F">
        <w:t>D</w:t>
      </w:r>
      <w:r w:rsidR="002E626A" w:rsidRPr="00874F3F">
        <w:t>ate</w:t>
      </w:r>
      <w:r>
        <w:t xml:space="preserve">: </w:t>
      </w:r>
      <w:sdt>
        <w:sdtPr>
          <w:rPr>
            <w:b/>
          </w:rPr>
          <w:id w:val="-1445230193"/>
          <w:placeholder>
            <w:docPart w:val="216CD5F07D7D49698452C4AEAB17E4D8"/>
          </w:placeholder>
        </w:sdtPr>
        <w:sdtContent>
          <w:sdt>
            <w:sdtPr>
              <w:rPr>
                <w:b/>
              </w:rPr>
              <w:id w:val="-1235236339"/>
              <w:placeholder>
                <w:docPart w:val="D93CAB4E47914F889844D110108223FF"/>
              </w:placeholder>
              <w:showingPlcHdr/>
              <w:date>
                <w:dateFormat w:val="dd/MM/yyyy"/>
                <w:lid w:val="en-GB"/>
                <w:storeMappedDataAs w:val="dateTime"/>
                <w:calendar w:val="gregorian"/>
              </w:date>
            </w:sdtPr>
            <w:sdtContent>
              <w:r w:rsidR="00773BD7" w:rsidRPr="005A4A3D">
                <w:rPr>
                  <w:rStyle w:val="PlaceholderText"/>
                </w:rPr>
                <w:t>Click or tap to enter a date.</w:t>
              </w:r>
            </w:sdtContent>
          </w:sdt>
        </w:sdtContent>
      </w:sdt>
    </w:p>
    <w:p w14:paraId="287F5513" w14:textId="77777777" w:rsidR="002E626A" w:rsidRPr="00874F3F" w:rsidRDefault="002E626A" w:rsidP="00441EAB">
      <w:pPr>
        <w:keepLines/>
        <w:tabs>
          <w:tab w:val="left" w:pos="6660"/>
        </w:tabs>
      </w:pPr>
    </w:p>
    <w:p w14:paraId="02DCE9AD" w14:textId="64B3BF56" w:rsidR="0071483D" w:rsidRPr="00874F3F" w:rsidRDefault="0071483D" w:rsidP="00441EAB">
      <w:pPr>
        <w:keepLines/>
        <w:tabs>
          <w:tab w:val="left" w:pos="6660"/>
        </w:tabs>
        <w:jc w:val="both"/>
      </w:pPr>
      <w:r w:rsidRPr="00874F3F">
        <w:t xml:space="preserve">Please check that you have completed all sections of this form and return it to: </w:t>
      </w:r>
      <w:hyperlink r:id="rId14" w:history="1">
        <w:r w:rsidRPr="00874F3F">
          <w:rPr>
            <w:rStyle w:val="Hyperlink"/>
          </w:rPr>
          <w:t>pamela.deans@dgadvocacy.co.uk</w:t>
        </w:r>
      </w:hyperlink>
      <w:r w:rsidRPr="00874F3F">
        <w:rPr>
          <w:rStyle w:val="Hyperlink"/>
          <w:color w:val="auto"/>
          <w:u w:val="none"/>
        </w:rPr>
        <w:t xml:space="preserve"> or alternatively by post to: Pamela Deans, Chief Executive, Dumfries and Galloway Advocacy Service, </w:t>
      </w:r>
      <w:r w:rsidR="00C2299D" w:rsidRPr="00874F3F">
        <w:rPr>
          <w:rStyle w:val="Hyperlink"/>
          <w:color w:val="auto"/>
          <w:u w:val="none"/>
        </w:rPr>
        <w:t xml:space="preserve">Hestan House, Crichton Business Park, Bankend Road, Dumfries, DG1 4TA. </w:t>
      </w:r>
    </w:p>
    <w:p w14:paraId="197EBC9F" w14:textId="77777777" w:rsidR="00E54AF1" w:rsidRPr="00874F3F" w:rsidRDefault="00E54AF1" w:rsidP="00441EAB">
      <w:pPr>
        <w:keepLines/>
        <w:tabs>
          <w:tab w:val="left" w:pos="6660"/>
        </w:tabs>
        <w:jc w:val="both"/>
      </w:pPr>
    </w:p>
    <w:p w14:paraId="5F56F57C" w14:textId="536D0C53" w:rsidR="0071483D" w:rsidRPr="00874F3F" w:rsidRDefault="0071483D" w:rsidP="00441EAB">
      <w:pPr>
        <w:keepLines/>
        <w:tabs>
          <w:tab w:val="left" w:pos="6660"/>
        </w:tabs>
        <w:jc w:val="both"/>
      </w:pPr>
      <w:r w:rsidRPr="00874F3F">
        <w:t xml:space="preserve">If you have any queries concerning completion of this application form please contact Pamela Deans on 01387 247237.  </w:t>
      </w:r>
    </w:p>
    <w:p w14:paraId="33C664B7" w14:textId="0233BE59" w:rsidR="00E54AF1" w:rsidRPr="00874F3F" w:rsidRDefault="00E54AF1" w:rsidP="00441EAB">
      <w:pPr>
        <w:keepLines/>
        <w:tabs>
          <w:tab w:val="left" w:pos="6660"/>
        </w:tabs>
        <w:jc w:val="both"/>
      </w:pPr>
    </w:p>
    <w:p w14:paraId="161A0240" w14:textId="7ED50147" w:rsidR="00C2299D" w:rsidRPr="00874F3F" w:rsidRDefault="00C2299D" w:rsidP="00441EAB">
      <w:pPr>
        <w:keepLines/>
        <w:tabs>
          <w:tab w:val="left" w:pos="6660"/>
        </w:tabs>
        <w:jc w:val="both"/>
      </w:pPr>
    </w:p>
    <w:p w14:paraId="6E8FE10C" w14:textId="1331421A" w:rsidR="002E626A" w:rsidRPr="00874F3F" w:rsidRDefault="008E7819" w:rsidP="00441EAB">
      <w:pPr>
        <w:keepLines/>
        <w:tabs>
          <w:tab w:val="left" w:pos="6660"/>
        </w:tabs>
        <w:jc w:val="both"/>
      </w:pPr>
      <w:r>
        <w:rPr>
          <w:noProof/>
        </w:rPr>
        <w:drawing>
          <wp:inline distT="0" distB="0" distL="0" distR="0" wp14:anchorId="2B88F69F" wp14:editId="7100B272">
            <wp:extent cx="6153150" cy="1028700"/>
            <wp:effectExtent l="0" t="0" r="0" b="0"/>
            <wp:docPr id="1237036980"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036980" name="Picture 1" descr="A close-up of a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53150" cy="1028700"/>
                    </a:xfrm>
                    <a:prstGeom prst="rect">
                      <a:avLst/>
                    </a:prstGeom>
                    <a:noFill/>
                    <a:ln>
                      <a:noFill/>
                    </a:ln>
                  </pic:spPr>
                </pic:pic>
              </a:graphicData>
            </a:graphic>
          </wp:inline>
        </w:drawing>
      </w:r>
    </w:p>
    <w:sectPr w:rsidR="002E626A" w:rsidRPr="00874F3F" w:rsidSect="005C025A">
      <w:type w:val="continuous"/>
      <w:pgSz w:w="11906" w:h="16838"/>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8C3F6" w14:textId="77777777" w:rsidR="004669F0" w:rsidRDefault="004669F0" w:rsidP="00172BAC">
      <w:r>
        <w:separator/>
      </w:r>
    </w:p>
  </w:endnote>
  <w:endnote w:type="continuationSeparator" w:id="0">
    <w:p w14:paraId="6A530714" w14:textId="77777777" w:rsidR="004669F0" w:rsidRDefault="004669F0" w:rsidP="00172BAC">
      <w:r>
        <w:continuationSeparator/>
      </w:r>
    </w:p>
  </w:endnote>
  <w:endnote w:type="continuationNotice" w:id="1">
    <w:p w14:paraId="4B55A69E" w14:textId="77777777" w:rsidR="004669F0" w:rsidRDefault="004669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Castellar">
    <w:panose1 w:val="020A0402060406010301"/>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5D045" w14:textId="77777777" w:rsidR="00172BAC" w:rsidRDefault="00172B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AAF28" w14:textId="77777777" w:rsidR="00172BAC" w:rsidRDefault="00172B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653B8" w14:textId="77777777" w:rsidR="00172BAC" w:rsidRDefault="00172B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53CED" w14:textId="77777777" w:rsidR="004669F0" w:rsidRDefault="004669F0" w:rsidP="00172BAC">
      <w:r>
        <w:separator/>
      </w:r>
    </w:p>
  </w:footnote>
  <w:footnote w:type="continuationSeparator" w:id="0">
    <w:p w14:paraId="5BCDAF15" w14:textId="77777777" w:rsidR="004669F0" w:rsidRDefault="004669F0" w:rsidP="00172BAC">
      <w:r>
        <w:continuationSeparator/>
      </w:r>
    </w:p>
  </w:footnote>
  <w:footnote w:type="continuationNotice" w:id="1">
    <w:p w14:paraId="4F4339B9" w14:textId="77777777" w:rsidR="004669F0" w:rsidRDefault="004669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4A35B" w14:textId="77777777" w:rsidR="00172BAC" w:rsidRDefault="00172B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C63E3" w14:textId="77777777" w:rsidR="00172BAC" w:rsidRDefault="00172B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B3CF7" w14:textId="77777777" w:rsidR="00172BAC" w:rsidRDefault="00172B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D29CD"/>
    <w:multiLevelType w:val="hybridMultilevel"/>
    <w:tmpl w:val="65A4B4B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FD342A9"/>
    <w:multiLevelType w:val="hybridMultilevel"/>
    <w:tmpl w:val="65A4B4B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77842959">
    <w:abstractNumId w:val="1"/>
  </w:num>
  <w:num w:numId="2" w16cid:durableId="227576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tDA0MjYxsDAwMLJQ0lEKTi0uzszPAykwqQUAMXbUuSwAAAA="/>
  </w:docVars>
  <w:rsids>
    <w:rsidRoot w:val="0021692D"/>
    <w:rsid w:val="00011F10"/>
    <w:rsid w:val="0001706F"/>
    <w:rsid w:val="00017B2F"/>
    <w:rsid w:val="00036E28"/>
    <w:rsid w:val="00076E64"/>
    <w:rsid w:val="0009554C"/>
    <w:rsid w:val="000D7BF1"/>
    <w:rsid w:val="000E1677"/>
    <w:rsid w:val="000F08AE"/>
    <w:rsid w:val="000F1039"/>
    <w:rsid w:val="00144FA3"/>
    <w:rsid w:val="001474EA"/>
    <w:rsid w:val="00171691"/>
    <w:rsid w:val="00172BAC"/>
    <w:rsid w:val="00173FA4"/>
    <w:rsid w:val="00175BE4"/>
    <w:rsid w:val="001A0C3C"/>
    <w:rsid w:val="001E1FED"/>
    <w:rsid w:val="001F228F"/>
    <w:rsid w:val="00216059"/>
    <w:rsid w:val="0021692D"/>
    <w:rsid w:val="00222695"/>
    <w:rsid w:val="00251B1D"/>
    <w:rsid w:val="00263945"/>
    <w:rsid w:val="002722A1"/>
    <w:rsid w:val="00292701"/>
    <w:rsid w:val="00293067"/>
    <w:rsid w:val="002A0EB9"/>
    <w:rsid w:val="002B19F0"/>
    <w:rsid w:val="002E626A"/>
    <w:rsid w:val="002F5852"/>
    <w:rsid w:val="003243C1"/>
    <w:rsid w:val="0033690E"/>
    <w:rsid w:val="00340FB9"/>
    <w:rsid w:val="00344022"/>
    <w:rsid w:val="00361076"/>
    <w:rsid w:val="0036464F"/>
    <w:rsid w:val="00371DFC"/>
    <w:rsid w:val="00386BAE"/>
    <w:rsid w:val="00387141"/>
    <w:rsid w:val="00405777"/>
    <w:rsid w:val="00407BF1"/>
    <w:rsid w:val="00416301"/>
    <w:rsid w:val="00421FC4"/>
    <w:rsid w:val="004238C5"/>
    <w:rsid w:val="004274F1"/>
    <w:rsid w:val="00441EAB"/>
    <w:rsid w:val="00441FCC"/>
    <w:rsid w:val="00443AA0"/>
    <w:rsid w:val="00465673"/>
    <w:rsid w:val="004669F0"/>
    <w:rsid w:val="0048700A"/>
    <w:rsid w:val="00493A19"/>
    <w:rsid w:val="0049522F"/>
    <w:rsid w:val="004C2DFD"/>
    <w:rsid w:val="004D76BD"/>
    <w:rsid w:val="004F1F06"/>
    <w:rsid w:val="00507EA1"/>
    <w:rsid w:val="00510794"/>
    <w:rsid w:val="0053392E"/>
    <w:rsid w:val="00551517"/>
    <w:rsid w:val="0055725D"/>
    <w:rsid w:val="0058610E"/>
    <w:rsid w:val="005A5325"/>
    <w:rsid w:val="005C025A"/>
    <w:rsid w:val="005C72DD"/>
    <w:rsid w:val="005E2B9F"/>
    <w:rsid w:val="005F64C6"/>
    <w:rsid w:val="005F6E58"/>
    <w:rsid w:val="00641AC2"/>
    <w:rsid w:val="00651E55"/>
    <w:rsid w:val="00662628"/>
    <w:rsid w:val="0067753F"/>
    <w:rsid w:val="00682771"/>
    <w:rsid w:val="00691F75"/>
    <w:rsid w:val="006A1FD8"/>
    <w:rsid w:val="006D190F"/>
    <w:rsid w:val="006D744B"/>
    <w:rsid w:val="006E0641"/>
    <w:rsid w:val="0071483D"/>
    <w:rsid w:val="0071498B"/>
    <w:rsid w:val="00725FDE"/>
    <w:rsid w:val="00726EDE"/>
    <w:rsid w:val="00773BD7"/>
    <w:rsid w:val="00790DD3"/>
    <w:rsid w:val="007A6943"/>
    <w:rsid w:val="007C07E6"/>
    <w:rsid w:val="007C4A6F"/>
    <w:rsid w:val="007D0911"/>
    <w:rsid w:val="007D2CCF"/>
    <w:rsid w:val="007F072A"/>
    <w:rsid w:val="007F3BDD"/>
    <w:rsid w:val="00812343"/>
    <w:rsid w:val="0081506E"/>
    <w:rsid w:val="00820613"/>
    <w:rsid w:val="00826826"/>
    <w:rsid w:val="008379E2"/>
    <w:rsid w:val="0085311F"/>
    <w:rsid w:val="00863844"/>
    <w:rsid w:val="00874F3F"/>
    <w:rsid w:val="008A7099"/>
    <w:rsid w:val="008E7819"/>
    <w:rsid w:val="00907D13"/>
    <w:rsid w:val="00913D1E"/>
    <w:rsid w:val="0092126D"/>
    <w:rsid w:val="00945386"/>
    <w:rsid w:val="009543D1"/>
    <w:rsid w:val="0095689B"/>
    <w:rsid w:val="009617FF"/>
    <w:rsid w:val="00961A4B"/>
    <w:rsid w:val="00965C2F"/>
    <w:rsid w:val="0097109B"/>
    <w:rsid w:val="009A359D"/>
    <w:rsid w:val="009B4D07"/>
    <w:rsid w:val="009C1084"/>
    <w:rsid w:val="009E697D"/>
    <w:rsid w:val="00A51426"/>
    <w:rsid w:val="00A67DE6"/>
    <w:rsid w:val="00A75F71"/>
    <w:rsid w:val="00AD384F"/>
    <w:rsid w:val="00AE02EE"/>
    <w:rsid w:val="00AE3415"/>
    <w:rsid w:val="00B00E65"/>
    <w:rsid w:val="00B06692"/>
    <w:rsid w:val="00B15F2B"/>
    <w:rsid w:val="00B205C3"/>
    <w:rsid w:val="00B27FC3"/>
    <w:rsid w:val="00B45187"/>
    <w:rsid w:val="00B86B5B"/>
    <w:rsid w:val="00B943FC"/>
    <w:rsid w:val="00BA1E2E"/>
    <w:rsid w:val="00BA37B8"/>
    <w:rsid w:val="00BC0597"/>
    <w:rsid w:val="00C018C0"/>
    <w:rsid w:val="00C175F8"/>
    <w:rsid w:val="00C2299D"/>
    <w:rsid w:val="00C31AC6"/>
    <w:rsid w:val="00C326FF"/>
    <w:rsid w:val="00C37EBD"/>
    <w:rsid w:val="00C43A5E"/>
    <w:rsid w:val="00C55EB5"/>
    <w:rsid w:val="00C9611F"/>
    <w:rsid w:val="00CA3C55"/>
    <w:rsid w:val="00CA7B2E"/>
    <w:rsid w:val="00CB46FC"/>
    <w:rsid w:val="00CB5C88"/>
    <w:rsid w:val="00CC0A7B"/>
    <w:rsid w:val="00CC46A9"/>
    <w:rsid w:val="00CE38E3"/>
    <w:rsid w:val="00CE7111"/>
    <w:rsid w:val="00CF3212"/>
    <w:rsid w:val="00D269CD"/>
    <w:rsid w:val="00D33C6F"/>
    <w:rsid w:val="00D72D2C"/>
    <w:rsid w:val="00DA66A6"/>
    <w:rsid w:val="00DB0833"/>
    <w:rsid w:val="00DB4734"/>
    <w:rsid w:val="00DB4CA6"/>
    <w:rsid w:val="00DE3883"/>
    <w:rsid w:val="00E054DB"/>
    <w:rsid w:val="00E16997"/>
    <w:rsid w:val="00E229D4"/>
    <w:rsid w:val="00E4375B"/>
    <w:rsid w:val="00E54AF1"/>
    <w:rsid w:val="00E55B1D"/>
    <w:rsid w:val="00E60DE0"/>
    <w:rsid w:val="00E70AE1"/>
    <w:rsid w:val="00EA0E4B"/>
    <w:rsid w:val="00EA7832"/>
    <w:rsid w:val="00EB451E"/>
    <w:rsid w:val="00ED0575"/>
    <w:rsid w:val="00EE7511"/>
    <w:rsid w:val="00F074BA"/>
    <w:rsid w:val="00F12FA4"/>
    <w:rsid w:val="00F331DC"/>
    <w:rsid w:val="00F42D9C"/>
    <w:rsid w:val="00F5369B"/>
    <w:rsid w:val="00F67E39"/>
    <w:rsid w:val="00F71BAD"/>
    <w:rsid w:val="00F97DC9"/>
    <w:rsid w:val="00FA7B67"/>
    <w:rsid w:val="00FB2A20"/>
    <w:rsid w:val="00FD17C9"/>
    <w:rsid w:val="00FE30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630E32"/>
  <w15:docId w15:val="{F707692A-28B8-4082-B3FE-8DF645AC3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2"/>
        <w:szCs w:val="28"/>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4AF1"/>
  </w:style>
  <w:style w:type="paragraph" w:styleId="Heading1">
    <w:name w:val="heading 1"/>
    <w:basedOn w:val="Normal"/>
    <w:next w:val="Normal"/>
    <w:link w:val="Heading1Char"/>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16"/>
    </w:rPr>
  </w:style>
  <w:style w:type="paragraph" w:styleId="BodyText2">
    <w:name w:val="Body Text 2"/>
    <w:basedOn w:val="Normal"/>
    <w:rPr>
      <w:sz w:val="14"/>
    </w:rPr>
  </w:style>
  <w:style w:type="paragraph" w:styleId="Caption">
    <w:name w:val="caption"/>
    <w:basedOn w:val="Normal"/>
    <w:next w:val="Normal"/>
    <w:qFormat/>
    <w:rPr>
      <w:b/>
      <w:bCs/>
    </w:rPr>
  </w:style>
  <w:style w:type="paragraph" w:styleId="BodyText3">
    <w:name w:val="Body Text 3"/>
    <w:basedOn w:val="Normal"/>
    <w:pPr>
      <w:jc w:val="both"/>
    </w:pPr>
  </w:style>
  <w:style w:type="paragraph" w:styleId="BalloonText">
    <w:name w:val="Balloon Text"/>
    <w:basedOn w:val="Normal"/>
    <w:link w:val="BalloonTextChar"/>
    <w:rsid w:val="00510794"/>
    <w:rPr>
      <w:rFonts w:ascii="Tahoma" w:hAnsi="Tahoma" w:cs="Tahoma"/>
      <w:sz w:val="16"/>
      <w:szCs w:val="16"/>
    </w:rPr>
  </w:style>
  <w:style w:type="character" w:customStyle="1" w:styleId="BalloonTextChar">
    <w:name w:val="Balloon Text Char"/>
    <w:link w:val="BalloonText"/>
    <w:rsid w:val="00510794"/>
    <w:rPr>
      <w:rFonts w:ascii="Tahoma" w:hAnsi="Tahoma" w:cs="Tahoma"/>
      <w:sz w:val="16"/>
      <w:szCs w:val="16"/>
      <w:lang w:eastAsia="en-US"/>
    </w:rPr>
  </w:style>
  <w:style w:type="paragraph" w:styleId="Header">
    <w:name w:val="header"/>
    <w:basedOn w:val="Normal"/>
    <w:link w:val="HeaderChar"/>
    <w:rsid w:val="00172BAC"/>
    <w:pPr>
      <w:tabs>
        <w:tab w:val="center" w:pos="4513"/>
        <w:tab w:val="right" w:pos="9026"/>
      </w:tabs>
    </w:pPr>
  </w:style>
  <w:style w:type="character" w:customStyle="1" w:styleId="HeaderChar">
    <w:name w:val="Header Char"/>
    <w:link w:val="Header"/>
    <w:rsid w:val="00172BAC"/>
    <w:rPr>
      <w:rFonts w:ascii="Maiandra GD" w:hAnsi="Maiandra GD"/>
      <w:sz w:val="24"/>
      <w:szCs w:val="24"/>
      <w:lang w:eastAsia="en-US"/>
    </w:rPr>
  </w:style>
  <w:style w:type="paragraph" w:styleId="Footer">
    <w:name w:val="footer"/>
    <w:basedOn w:val="Normal"/>
    <w:link w:val="FooterChar"/>
    <w:rsid w:val="00172BAC"/>
    <w:pPr>
      <w:tabs>
        <w:tab w:val="center" w:pos="4513"/>
        <w:tab w:val="right" w:pos="9026"/>
      </w:tabs>
    </w:pPr>
  </w:style>
  <w:style w:type="character" w:customStyle="1" w:styleId="FooterChar">
    <w:name w:val="Footer Char"/>
    <w:link w:val="Footer"/>
    <w:rsid w:val="00172BAC"/>
    <w:rPr>
      <w:rFonts w:ascii="Maiandra GD" w:hAnsi="Maiandra GD"/>
      <w:sz w:val="24"/>
      <w:szCs w:val="24"/>
      <w:lang w:eastAsia="en-US"/>
    </w:rPr>
  </w:style>
  <w:style w:type="paragraph" w:styleId="Title">
    <w:name w:val="Title"/>
    <w:basedOn w:val="Normal"/>
    <w:link w:val="TitleChar"/>
    <w:qFormat/>
    <w:rsid w:val="00CE7111"/>
    <w:pPr>
      <w:jc w:val="center"/>
    </w:pPr>
    <w:rPr>
      <w:rFonts w:ascii="Castellar" w:hAnsi="Castellar"/>
      <w:color w:val="008000"/>
      <w:sz w:val="32"/>
    </w:rPr>
  </w:style>
  <w:style w:type="character" w:customStyle="1" w:styleId="TitleChar">
    <w:name w:val="Title Char"/>
    <w:basedOn w:val="DefaultParagraphFont"/>
    <w:link w:val="Title"/>
    <w:rsid w:val="00CE7111"/>
    <w:rPr>
      <w:rFonts w:ascii="Castellar" w:hAnsi="Castellar"/>
      <w:color w:val="008000"/>
      <w:sz w:val="32"/>
      <w:szCs w:val="24"/>
      <w:lang w:eastAsia="en-US"/>
    </w:rPr>
  </w:style>
  <w:style w:type="character" w:styleId="Hyperlink">
    <w:name w:val="Hyperlink"/>
    <w:basedOn w:val="DefaultParagraphFont"/>
    <w:semiHidden/>
    <w:unhideWhenUsed/>
    <w:rsid w:val="0071483D"/>
    <w:rPr>
      <w:color w:val="0000FF" w:themeColor="hyperlink"/>
      <w:u w:val="single"/>
    </w:rPr>
  </w:style>
  <w:style w:type="table" w:styleId="TableGrid">
    <w:name w:val="Table Grid"/>
    <w:basedOn w:val="TableNormal"/>
    <w:rsid w:val="00E54A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54AF1"/>
    <w:rPr>
      <w:rFonts w:ascii="Maiandra GD" w:hAnsi="Maiandra GD"/>
      <w:b/>
      <w:bCs/>
      <w:sz w:val="24"/>
      <w:szCs w:val="24"/>
      <w:lang w:eastAsia="en-US"/>
    </w:rPr>
  </w:style>
  <w:style w:type="character" w:styleId="PlaceholderText">
    <w:name w:val="Placeholder Text"/>
    <w:basedOn w:val="DefaultParagraphFont"/>
    <w:uiPriority w:val="99"/>
    <w:semiHidden/>
    <w:rsid w:val="009453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016009">
      <w:bodyDiv w:val="1"/>
      <w:marLeft w:val="0"/>
      <w:marRight w:val="0"/>
      <w:marTop w:val="0"/>
      <w:marBottom w:val="0"/>
      <w:divBdr>
        <w:top w:val="none" w:sz="0" w:space="0" w:color="auto"/>
        <w:left w:val="none" w:sz="0" w:space="0" w:color="auto"/>
        <w:bottom w:val="none" w:sz="0" w:space="0" w:color="auto"/>
        <w:right w:val="none" w:sz="0" w:space="0" w:color="auto"/>
      </w:divBdr>
    </w:div>
    <w:div w:id="562912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pamela.deans@dgadvocacy.co.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A29FA61BAA544509A351346B56E367A"/>
        <w:category>
          <w:name w:val="General"/>
          <w:gallery w:val="placeholder"/>
        </w:category>
        <w:types>
          <w:type w:val="bbPlcHdr"/>
        </w:types>
        <w:behaviors>
          <w:behavior w:val="content"/>
        </w:behaviors>
        <w:guid w:val="{BBA15AC4-1B81-4E2A-A523-6601AB7F11BF}"/>
      </w:docPartPr>
      <w:docPartBody>
        <w:p w:rsidR="0059446D" w:rsidRDefault="00CB3420" w:rsidP="00CB3420">
          <w:pPr>
            <w:pStyle w:val="2A29FA61BAA544509A351346B56E367A15"/>
          </w:pPr>
          <w:r w:rsidRPr="005B1E89">
            <w:rPr>
              <w:rStyle w:val="PlaceholderText"/>
            </w:rPr>
            <w:t>Click here to enter t</w:t>
          </w:r>
          <w:r>
            <w:rPr>
              <w:rStyle w:val="PlaceholderText"/>
            </w:rPr>
            <w:t>itle</w:t>
          </w:r>
          <w:r w:rsidRPr="005B1E89">
            <w:rPr>
              <w:rStyle w:val="PlaceholderText"/>
            </w:rPr>
            <w:t>.</w:t>
          </w:r>
        </w:p>
      </w:docPartBody>
    </w:docPart>
    <w:docPart>
      <w:docPartPr>
        <w:name w:val="0291C4A086CD431BB2D5992B736F677E"/>
        <w:category>
          <w:name w:val="General"/>
          <w:gallery w:val="placeholder"/>
        </w:category>
        <w:types>
          <w:type w:val="bbPlcHdr"/>
        </w:types>
        <w:behaviors>
          <w:behavior w:val="content"/>
        </w:behaviors>
        <w:guid w:val="{7D3EF2B5-1E86-4078-A8EF-463FAA544AE3}"/>
      </w:docPartPr>
      <w:docPartBody>
        <w:p w:rsidR="0059446D" w:rsidRDefault="00CB3420" w:rsidP="00CB3420">
          <w:pPr>
            <w:pStyle w:val="0291C4A086CD431BB2D5992B736F677E15"/>
          </w:pPr>
          <w:r w:rsidRPr="005B1E89">
            <w:rPr>
              <w:rStyle w:val="PlaceholderText"/>
            </w:rPr>
            <w:t xml:space="preserve">Click here to enter </w:t>
          </w:r>
          <w:r>
            <w:rPr>
              <w:rStyle w:val="PlaceholderText"/>
            </w:rPr>
            <w:t>forename</w:t>
          </w:r>
          <w:r w:rsidRPr="005B1E89">
            <w:rPr>
              <w:rStyle w:val="PlaceholderText"/>
            </w:rPr>
            <w:t>.</w:t>
          </w:r>
        </w:p>
      </w:docPartBody>
    </w:docPart>
    <w:docPart>
      <w:docPartPr>
        <w:name w:val="3EBB807107FC4AAFB72E36CE1F49B372"/>
        <w:category>
          <w:name w:val="General"/>
          <w:gallery w:val="placeholder"/>
        </w:category>
        <w:types>
          <w:type w:val="bbPlcHdr"/>
        </w:types>
        <w:behaviors>
          <w:behavior w:val="content"/>
        </w:behaviors>
        <w:guid w:val="{A3AA48A4-7AAE-452B-8DF2-673F54AF21B9}"/>
      </w:docPartPr>
      <w:docPartBody>
        <w:p w:rsidR="0059446D" w:rsidRDefault="00CB3420" w:rsidP="00CB3420">
          <w:pPr>
            <w:pStyle w:val="3EBB807107FC4AAFB72E36CE1F49B37215"/>
          </w:pPr>
          <w:r w:rsidRPr="005B1E89">
            <w:rPr>
              <w:rStyle w:val="PlaceholderText"/>
            </w:rPr>
            <w:t xml:space="preserve">Click here to enter </w:t>
          </w:r>
          <w:r>
            <w:rPr>
              <w:rStyle w:val="PlaceholderText"/>
            </w:rPr>
            <w:t>surname</w:t>
          </w:r>
          <w:r w:rsidRPr="005B1E89">
            <w:rPr>
              <w:rStyle w:val="PlaceholderText"/>
            </w:rPr>
            <w:t>.</w:t>
          </w:r>
        </w:p>
      </w:docPartBody>
    </w:docPart>
    <w:docPart>
      <w:docPartPr>
        <w:name w:val="F501B574CCF0444DBF6B59AA85122128"/>
        <w:category>
          <w:name w:val="General"/>
          <w:gallery w:val="placeholder"/>
        </w:category>
        <w:types>
          <w:type w:val="bbPlcHdr"/>
        </w:types>
        <w:behaviors>
          <w:behavior w:val="content"/>
        </w:behaviors>
        <w:guid w:val="{B63B0009-9FB4-40BF-A452-C31252F7AE53}"/>
      </w:docPartPr>
      <w:docPartBody>
        <w:p w:rsidR="0059446D" w:rsidRDefault="00CB3420" w:rsidP="00CB3420">
          <w:pPr>
            <w:pStyle w:val="F501B574CCF0444DBF6B59AA8512212815"/>
          </w:pPr>
          <w:r w:rsidRPr="005B1E89">
            <w:rPr>
              <w:rStyle w:val="PlaceholderText"/>
            </w:rPr>
            <w:t xml:space="preserve">Click here to enter </w:t>
          </w:r>
          <w:r>
            <w:rPr>
              <w:rStyle w:val="PlaceholderText"/>
            </w:rPr>
            <w:t>date</w:t>
          </w:r>
          <w:r w:rsidRPr="005B1E89">
            <w:rPr>
              <w:rStyle w:val="PlaceholderText"/>
            </w:rPr>
            <w:t>.</w:t>
          </w:r>
        </w:p>
      </w:docPartBody>
    </w:docPart>
    <w:docPart>
      <w:docPartPr>
        <w:name w:val="0820D48650FE4E45A61E7CFB54AE05AD"/>
        <w:category>
          <w:name w:val="General"/>
          <w:gallery w:val="placeholder"/>
        </w:category>
        <w:types>
          <w:type w:val="bbPlcHdr"/>
        </w:types>
        <w:behaviors>
          <w:behavior w:val="content"/>
        </w:behaviors>
        <w:guid w:val="{A1898A9A-3C57-49DB-8394-8249F3C4AD31}"/>
      </w:docPartPr>
      <w:docPartBody>
        <w:p w:rsidR="0059446D" w:rsidRDefault="00CB3420" w:rsidP="00CB3420">
          <w:pPr>
            <w:pStyle w:val="0820D48650FE4E45A61E7CFB54AE05AD15"/>
          </w:pPr>
          <w:r w:rsidRPr="005B1E89">
            <w:rPr>
              <w:rStyle w:val="PlaceholderText"/>
            </w:rPr>
            <w:t xml:space="preserve">Click here to enter </w:t>
          </w:r>
          <w:r>
            <w:rPr>
              <w:rStyle w:val="PlaceholderText"/>
            </w:rPr>
            <w:t>gender</w:t>
          </w:r>
          <w:r w:rsidRPr="005B1E89">
            <w:rPr>
              <w:rStyle w:val="PlaceholderText"/>
            </w:rPr>
            <w:t>.</w:t>
          </w:r>
        </w:p>
      </w:docPartBody>
    </w:docPart>
    <w:docPart>
      <w:docPartPr>
        <w:name w:val="ECEC9CFD182943D39400191F71858811"/>
        <w:category>
          <w:name w:val="General"/>
          <w:gallery w:val="placeholder"/>
        </w:category>
        <w:types>
          <w:type w:val="bbPlcHdr"/>
        </w:types>
        <w:behaviors>
          <w:behavior w:val="content"/>
        </w:behaviors>
        <w:guid w:val="{9F41E541-11C2-4995-8655-43D8CCC86490}"/>
      </w:docPartPr>
      <w:docPartBody>
        <w:p w:rsidR="0059446D" w:rsidRDefault="00CB3420" w:rsidP="00CB3420">
          <w:pPr>
            <w:pStyle w:val="ECEC9CFD182943D39400191F7185881115"/>
          </w:pPr>
          <w:r w:rsidRPr="005B1E89">
            <w:rPr>
              <w:rStyle w:val="PlaceholderText"/>
            </w:rPr>
            <w:t xml:space="preserve">Click here to enter </w:t>
          </w:r>
          <w:r>
            <w:rPr>
              <w:rStyle w:val="PlaceholderText"/>
            </w:rPr>
            <w:t>address</w:t>
          </w:r>
          <w:r w:rsidRPr="005B1E89">
            <w:rPr>
              <w:rStyle w:val="PlaceholderText"/>
            </w:rPr>
            <w:t>.</w:t>
          </w:r>
        </w:p>
      </w:docPartBody>
    </w:docPart>
    <w:docPart>
      <w:docPartPr>
        <w:name w:val="A2C160DC029345768BB2C249CA88EF43"/>
        <w:category>
          <w:name w:val="General"/>
          <w:gallery w:val="placeholder"/>
        </w:category>
        <w:types>
          <w:type w:val="bbPlcHdr"/>
        </w:types>
        <w:behaviors>
          <w:behavior w:val="content"/>
        </w:behaviors>
        <w:guid w:val="{B9385BC8-7D99-4B86-A891-609EE8CA9D51}"/>
      </w:docPartPr>
      <w:docPartBody>
        <w:p w:rsidR="0059446D" w:rsidRDefault="00CB3420" w:rsidP="00CB3420">
          <w:pPr>
            <w:pStyle w:val="A2C160DC029345768BB2C249CA88EF4315"/>
          </w:pPr>
          <w:r w:rsidRPr="005B1E89">
            <w:rPr>
              <w:rStyle w:val="PlaceholderText"/>
            </w:rPr>
            <w:t xml:space="preserve">Click here to enter </w:t>
          </w:r>
          <w:r>
            <w:rPr>
              <w:rStyle w:val="PlaceholderText"/>
            </w:rPr>
            <w:t>number</w:t>
          </w:r>
          <w:r w:rsidRPr="005B1E89">
            <w:rPr>
              <w:rStyle w:val="PlaceholderText"/>
            </w:rPr>
            <w:t>.</w:t>
          </w:r>
        </w:p>
      </w:docPartBody>
    </w:docPart>
    <w:docPart>
      <w:docPartPr>
        <w:name w:val="2E21E49FB00C49C094C2235854B3E2DC"/>
        <w:category>
          <w:name w:val="General"/>
          <w:gallery w:val="placeholder"/>
        </w:category>
        <w:types>
          <w:type w:val="bbPlcHdr"/>
        </w:types>
        <w:behaviors>
          <w:behavior w:val="content"/>
        </w:behaviors>
        <w:guid w:val="{CE07590B-B22D-4A76-9D81-ABF318A49716}"/>
      </w:docPartPr>
      <w:docPartBody>
        <w:p w:rsidR="0059446D" w:rsidRDefault="00CB3420" w:rsidP="00CB3420">
          <w:pPr>
            <w:pStyle w:val="2E21E49FB00C49C094C2235854B3E2DC15"/>
          </w:pPr>
          <w:r w:rsidRPr="005B1E89">
            <w:rPr>
              <w:rStyle w:val="PlaceholderText"/>
            </w:rPr>
            <w:t xml:space="preserve">Click here to enter </w:t>
          </w:r>
          <w:r>
            <w:rPr>
              <w:rStyle w:val="PlaceholderText"/>
            </w:rPr>
            <w:t>number</w:t>
          </w:r>
          <w:r w:rsidRPr="005B1E89">
            <w:rPr>
              <w:rStyle w:val="PlaceholderText"/>
            </w:rPr>
            <w:t>.</w:t>
          </w:r>
        </w:p>
      </w:docPartBody>
    </w:docPart>
    <w:docPart>
      <w:docPartPr>
        <w:name w:val="64BF90C54F6544319D790A74EE5B9D21"/>
        <w:category>
          <w:name w:val="General"/>
          <w:gallery w:val="placeholder"/>
        </w:category>
        <w:types>
          <w:type w:val="bbPlcHdr"/>
        </w:types>
        <w:behaviors>
          <w:behavior w:val="content"/>
        </w:behaviors>
        <w:guid w:val="{2AEDFD7B-6310-4507-9B5D-718E2089BA8A}"/>
      </w:docPartPr>
      <w:docPartBody>
        <w:p w:rsidR="0059446D" w:rsidRDefault="00CB3420" w:rsidP="00CB3420">
          <w:pPr>
            <w:pStyle w:val="64BF90C54F6544319D790A74EE5B9D2115"/>
          </w:pPr>
          <w:r w:rsidRPr="005B1E89">
            <w:rPr>
              <w:rStyle w:val="PlaceholderText"/>
            </w:rPr>
            <w:t xml:space="preserve">Click here to enter </w:t>
          </w:r>
          <w:r>
            <w:rPr>
              <w:rStyle w:val="PlaceholderText"/>
            </w:rPr>
            <w:t>postcode</w:t>
          </w:r>
          <w:r w:rsidRPr="005B1E89">
            <w:rPr>
              <w:rStyle w:val="PlaceholderText"/>
            </w:rPr>
            <w:t>.</w:t>
          </w:r>
        </w:p>
      </w:docPartBody>
    </w:docPart>
    <w:docPart>
      <w:docPartPr>
        <w:name w:val="B7713B56D4F94CCBA99202CD131801C0"/>
        <w:category>
          <w:name w:val="General"/>
          <w:gallery w:val="placeholder"/>
        </w:category>
        <w:types>
          <w:type w:val="bbPlcHdr"/>
        </w:types>
        <w:behaviors>
          <w:behavior w:val="content"/>
        </w:behaviors>
        <w:guid w:val="{ACD7C3E0-5636-4204-844E-7C3D0A06CD80}"/>
      </w:docPartPr>
      <w:docPartBody>
        <w:p w:rsidR="0059446D" w:rsidRDefault="00CB3420" w:rsidP="00CB3420">
          <w:pPr>
            <w:pStyle w:val="B7713B56D4F94CCBA99202CD131801C015"/>
          </w:pPr>
          <w:r w:rsidRPr="005B1E89">
            <w:rPr>
              <w:rStyle w:val="PlaceholderText"/>
            </w:rPr>
            <w:t xml:space="preserve">Click here to enter </w:t>
          </w:r>
          <w:r>
            <w:rPr>
              <w:rStyle w:val="PlaceholderText"/>
            </w:rPr>
            <w:t>email</w:t>
          </w:r>
          <w:r w:rsidRPr="005B1E89">
            <w:rPr>
              <w:rStyle w:val="PlaceholderText"/>
            </w:rPr>
            <w:t>.</w:t>
          </w:r>
        </w:p>
      </w:docPartBody>
    </w:docPart>
    <w:docPart>
      <w:docPartPr>
        <w:name w:val="85B059E8E9FE45689E4AC087BA893089"/>
        <w:category>
          <w:name w:val="General"/>
          <w:gallery w:val="placeholder"/>
        </w:category>
        <w:types>
          <w:type w:val="bbPlcHdr"/>
        </w:types>
        <w:behaviors>
          <w:behavior w:val="content"/>
        </w:behaviors>
        <w:guid w:val="{1D1C6213-487A-4B6D-9011-B5AF58621758}"/>
      </w:docPartPr>
      <w:docPartBody>
        <w:p w:rsidR="0059446D" w:rsidRDefault="00CB3420" w:rsidP="00CB3420">
          <w:pPr>
            <w:pStyle w:val="85B059E8E9FE45689E4AC087BA89308911"/>
          </w:pPr>
          <w:r w:rsidRPr="005B1E89">
            <w:rPr>
              <w:rStyle w:val="PlaceholderText"/>
            </w:rPr>
            <w:t>Click here to enter tex</w:t>
          </w:r>
          <w:r>
            <w:rPr>
              <w:rStyle w:val="PlaceholderText"/>
            </w:rPr>
            <w:t xml:space="preserve">t. </w:t>
          </w:r>
        </w:p>
      </w:docPartBody>
    </w:docPart>
    <w:docPart>
      <w:docPartPr>
        <w:name w:val="FB8EDC4E50DC42ADB30D9D8E72E6BA41"/>
        <w:category>
          <w:name w:val="General"/>
          <w:gallery w:val="placeholder"/>
        </w:category>
        <w:types>
          <w:type w:val="bbPlcHdr"/>
        </w:types>
        <w:behaviors>
          <w:behavior w:val="content"/>
        </w:behaviors>
        <w:guid w:val="{9B078370-FBB1-4A05-B589-C3A9C813EDFA}"/>
      </w:docPartPr>
      <w:docPartBody>
        <w:p w:rsidR="0059446D" w:rsidRDefault="00CB3420" w:rsidP="00CB3420">
          <w:pPr>
            <w:pStyle w:val="FB8EDC4E50DC42ADB30D9D8E72E6BA4115"/>
          </w:pPr>
          <w:r w:rsidRPr="005B1E89">
            <w:rPr>
              <w:rStyle w:val="PlaceholderText"/>
            </w:rPr>
            <w:t xml:space="preserve">Click here to enter </w:t>
          </w:r>
          <w:r>
            <w:rPr>
              <w:rStyle w:val="PlaceholderText"/>
            </w:rPr>
            <w:t>name</w:t>
          </w:r>
          <w:r w:rsidRPr="005B1E89">
            <w:rPr>
              <w:rStyle w:val="PlaceholderText"/>
            </w:rPr>
            <w:t>.</w:t>
          </w:r>
        </w:p>
      </w:docPartBody>
    </w:docPart>
    <w:docPart>
      <w:docPartPr>
        <w:name w:val="4AA5AB42CF2A496AABDF89153D14D184"/>
        <w:category>
          <w:name w:val="General"/>
          <w:gallery w:val="placeholder"/>
        </w:category>
        <w:types>
          <w:type w:val="bbPlcHdr"/>
        </w:types>
        <w:behaviors>
          <w:behavior w:val="content"/>
        </w:behaviors>
        <w:guid w:val="{8C1F8018-7288-402F-AF75-C5325AAAF59D}"/>
      </w:docPartPr>
      <w:docPartBody>
        <w:p w:rsidR="0059446D" w:rsidRDefault="00CB3420" w:rsidP="00CB3420">
          <w:pPr>
            <w:pStyle w:val="4AA5AB42CF2A496AABDF89153D14D18415"/>
          </w:pPr>
          <w:r w:rsidRPr="005B1E89">
            <w:rPr>
              <w:rStyle w:val="PlaceholderText"/>
            </w:rPr>
            <w:t xml:space="preserve">Click here to enter </w:t>
          </w:r>
          <w:r>
            <w:rPr>
              <w:rStyle w:val="PlaceholderText"/>
            </w:rPr>
            <w:t>address</w:t>
          </w:r>
          <w:r w:rsidRPr="005B1E89">
            <w:rPr>
              <w:rStyle w:val="PlaceholderText"/>
            </w:rPr>
            <w:t>.</w:t>
          </w:r>
        </w:p>
      </w:docPartBody>
    </w:docPart>
    <w:docPart>
      <w:docPartPr>
        <w:name w:val="28B6BB775B854CED9B6285F6C1C19352"/>
        <w:category>
          <w:name w:val="General"/>
          <w:gallery w:val="placeholder"/>
        </w:category>
        <w:types>
          <w:type w:val="bbPlcHdr"/>
        </w:types>
        <w:behaviors>
          <w:behavior w:val="content"/>
        </w:behaviors>
        <w:guid w:val="{3CEB2BCC-FFA6-494B-B5F6-A1C32BE63DEB}"/>
      </w:docPartPr>
      <w:docPartBody>
        <w:p w:rsidR="0059446D" w:rsidRDefault="00CB3420" w:rsidP="00CB3420">
          <w:pPr>
            <w:pStyle w:val="28B6BB775B854CED9B6285F6C1C1935215"/>
          </w:pPr>
          <w:r w:rsidRPr="005B1E89">
            <w:rPr>
              <w:rStyle w:val="PlaceholderText"/>
            </w:rPr>
            <w:t xml:space="preserve">Click here to enter </w:t>
          </w:r>
          <w:r>
            <w:rPr>
              <w:rStyle w:val="PlaceholderText"/>
            </w:rPr>
            <w:t>postcode</w:t>
          </w:r>
          <w:r w:rsidRPr="005B1E89">
            <w:rPr>
              <w:rStyle w:val="PlaceholderText"/>
            </w:rPr>
            <w:t>.</w:t>
          </w:r>
        </w:p>
      </w:docPartBody>
    </w:docPart>
    <w:docPart>
      <w:docPartPr>
        <w:name w:val="E6EBAA5C2C084E808AB624843AFDC219"/>
        <w:category>
          <w:name w:val="General"/>
          <w:gallery w:val="placeholder"/>
        </w:category>
        <w:types>
          <w:type w:val="bbPlcHdr"/>
        </w:types>
        <w:behaviors>
          <w:behavior w:val="content"/>
        </w:behaviors>
        <w:guid w:val="{CA5C1F9B-F887-4F17-8024-8D2854462AB6}"/>
      </w:docPartPr>
      <w:docPartBody>
        <w:p w:rsidR="0059446D" w:rsidRDefault="00CB3420" w:rsidP="00CB3420">
          <w:pPr>
            <w:pStyle w:val="E6EBAA5C2C084E808AB624843AFDC21915"/>
          </w:pPr>
          <w:r w:rsidRPr="005B1E89">
            <w:rPr>
              <w:rStyle w:val="PlaceholderText"/>
            </w:rPr>
            <w:t xml:space="preserve">Click here to enter </w:t>
          </w:r>
          <w:r>
            <w:rPr>
              <w:rStyle w:val="PlaceholderText"/>
            </w:rPr>
            <w:t>number</w:t>
          </w:r>
          <w:r w:rsidRPr="005B1E89">
            <w:rPr>
              <w:rStyle w:val="PlaceholderText"/>
            </w:rPr>
            <w:t>.</w:t>
          </w:r>
        </w:p>
      </w:docPartBody>
    </w:docPart>
    <w:docPart>
      <w:docPartPr>
        <w:name w:val="370D00867F3C4690AA4486C964E14CC9"/>
        <w:category>
          <w:name w:val="General"/>
          <w:gallery w:val="placeholder"/>
        </w:category>
        <w:types>
          <w:type w:val="bbPlcHdr"/>
        </w:types>
        <w:behaviors>
          <w:behavior w:val="content"/>
        </w:behaviors>
        <w:guid w:val="{ABC42F9C-6BAE-4AB5-948F-5237F4730C81}"/>
      </w:docPartPr>
      <w:docPartBody>
        <w:p w:rsidR="0059446D" w:rsidRDefault="00CB3420" w:rsidP="00CB3420">
          <w:pPr>
            <w:pStyle w:val="370D00867F3C4690AA4486C964E14CC915"/>
          </w:pPr>
          <w:r w:rsidRPr="005B1E89">
            <w:rPr>
              <w:rStyle w:val="PlaceholderText"/>
            </w:rPr>
            <w:t xml:space="preserve">Click here to enter </w:t>
          </w:r>
          <w:r>
            <w:rPr>
              <w:rStyle w:val="PlaceholderText"/>
            </w:rPr>
            <w:t>email</w:t>
          </w:r>
          <w:r w:rsidRPr="005B1E89">
            <w:rPr>
              <w:rStyle w:val="PlaceholderText"/>
            </w:rPr>
            <w:t>.</w:t>
          </w:r>
        </w:p>
      </w:docPartBody>
    </w:docPart>
    <w:docPart>
      <w:docPartPr>
        <w:name w:val="1F60E85D5FDE4A58B8BFF4803B77C1B9"/>
        <w:category>
          <w:name w:val="General"/>
          <w:gallery w:val="placeholder"/>
        </w:category>
        <w:types>
          <w:type w:val="bbPlcHdr"/>
        </w:types>
        <w:behaviors>
          <w:behavior w:val="content"/>
        </w:behaviors>
        <w:guid w:val="{61BC581B-E87A-43DC-8A8E-4DCA91FD78DA}"/>
      </w:docPartPr>
      <w:docPartBody>
        <w:p w:rsidR="0059446D" w:rsidRDefault="00CB3420" w:rsidP="00CB3420">
          <w:pPr>
            <w:pStyle w:val="1F60E85D5FDE4A58B8BFF4803B77C1B915"/>
          </w:pPr>
          <w:r w:rsidRPr="005B1E89">
            <w:rPr>
              <w:rStyle w:val="PlaceholderText"/>
            </w:rPr>
            <w:t xml:space="preserve">Click here to enter </w:t>
          </w:r>
          <w:r>
            <w:rPr>
              <w:rStyle w:val="PlaceholderText"/>
            </w:rPr>
            <w:t>occupation</w:t>
          </w:r>
          <w:r w:rsidRPr="005B1E89">
            <w:rPr>
              <w:rStyle w:val="PlaceholderText"/>
            </w:rPr>
            <w:t>.</w:t>
          </w:r>
        </w:p>
      </w:docPartBody>
    </w:docPart>
    <w:docPart>
      <w:docPartPr>
        <w:name w:val="BFCCD19DC2914C96A39469D3F9D2F5A2"/>
        <w:category>
          <w:name w:val="General"/>
          <w:gallery w:val="placeholder"/>
        </w:category>
        <w:types>
          <w:type w:val="bbPlcHdr"/>
        </w:types>
        <w:behaviors>
          <w:behavior w:val="content"/>
        </w:behaviors>
        <w:guid w:val="{B6AD9EB4-D5A2-4894-8330-B11F22B76E36}"/>
      </w:docPartPr>
      <w:docPartBody>
        <w:p w:rsidR="0059446D" w:rsidRDefault="00CB3420" w:rsidP="00CB3420">
          <w:pPr>
            <w:pStyle w:val="BFCCD19DC2914C96A39469D3F9D2F5A215"/>
          </w:pPr>
          <w:r w:rsidRPr="005B1E89">
            <w:rPr>
              <w:rStyle w:val="PlaceholderText"/>
            </w:rPr>
            <w:t xml:space="preserve">Click here to enter </w:t>
          </w:r>
          <w:r>
            <w:rPr>
              <w:rStyle w:val="PlaceholderText"/>
            </w:rPr>
            <w:t>details</w:t>
          </w:r>
          <w:r w:rsidRPr="005B1E89">
            <w:rPr>
              <w:rStyle w:val="PlaceholderText"/>
            </w:rPr>
            <w:t>.</w:t>
          </w:r>
        </w:p>
      </w:docPartBody>
    </w:docPart>
    <w:docPart>
      <w:docPartPr>
        <w:name w:val="58835A25E62140A0B3C5865F7FBC552B"/>
        <w:category>
          <w:name w:val="General"/>
          <w:gallery w:val="placeholder"/>
        </w:category>
        <w:types>
          <w:type w:val="bbPlcHdr"/>
        </w:types>
        <w:behaviors>
          <w:behavior w:val="content"/>
        </w:behaviors>
        <w:guid w:val="{A96DD2C4-6149-4156-8B61-82D7C0AF6E12}"/>
      </w:docPartPr>
      <w:docPartBody>
        <w:p w:rsidR="0059446D" w:rsidRDefault="00CB3420" w:rsidP="00CB3420">
          <w:pPr>
            <w:pStyle w:val="58835A25E62140A0B3C5865F7FBC552B15"/>
          </w:pPr>
          <w:r w:rsidRPr="005B1E89">
            <w:rPr>
              <w:rStyle w:val="PlaceholderText"/>
            </w:rPr>
            <w:t xml:space="preserve">Click here to enter </w:t>
          </w:r>
          <w:r>
            <w:rPr>
              <w:rStyle w:val="PlaceholderText"/>
            </w:rPr>
            <w:t>name</w:t>
          </w:r>
          <w:r w:rsidRPr="005B1E89">
            <w:rPr>
              <w:rStyle w:val="PlaceholderText"/>
            </w:rPr>
            <w:t>.</w:t>
          </w:r>
        </w:p>
      </w:docPartBody>
    </w:docPart>
    <w:docPart>
      <w:docPartPr>
        <w:name w:val="F40CC81C71A7492E97D508D0DBBA74CE"/>
        <w:category>
          <w:name w:val="General"/>
          <w:gallery w:val="placeholder"/>
        </w:category>
        <w:types>
          <w:type w:val="bbPlcHdr"/>
        </w:types>
        <w:behaviors>
          <w:behavior w:val="content"/>
        </w:behaviors>
        <w:guid w:val="{7E6F815C-176F-4F28-B61B-8E831D83410F}"/>
      </w:docPartPr>
      <w:docPartBody>
        <w:p w:rsidR="0059446D" w:rsidRDefault="00CB3420" w:rsidP="00CB3420">
          <w:pPr>
            <w:pStyle w:val="F40CC81C71A7492E97D508D0DBBA74CE15"/>
          </w:pPr>
          <w:r w:rsidRPr="005B1E89">
            <w:rPr>
              <w:rStyle w:val="PlaceholderText"/>
            </w:rPr>
            <w:t xml:space="preserve">Click here to enter </w:t>
          </w:r>
          <w:r>
            <w:rPr>
              <w:rStyle w:val="PlaceholderText"/>
            </w:rPr>
            <w:t>address</w:t>
          </w:r>
          <w:r w:rsidRPr="005B1E89">
            <w:rPr>
              <w:rStyle w:val="PlaceholderText"/>
            </w:rPr>
            <w:t>.</w:t>
          </w:r>
        </w:p>
      </w:docPartBody>
    </w:docPart>
    <w:docPart>
      <w:docPartPr>
        <w:name w:val="0E7EA7420AC2418685398E6437A956B4"/>
        <w:category>
          <w:name w:val="General"/>
          <w:gallery w:val="placeholder"/>
        </w:category>
        <w:types>
          <w:type w:val="bbPlcHdr"/>
        </w:types>
        <w:behaviors>
          <w:behavior w:val="content"/>
        </w:behaviors>
        <w:guid w:val="{F09D8844-F7DC-43A4-B9A1-72B2EFD5CD9F}"/>
      </w:docPartPr>
      <w:docPartBody>
        <w:p w:rsidR="0059446D" w:rsidRDefault="00CB3420" w:rsidP="00CB3420">
          <w:pPr>
            <w:pStyle w:val="0E7EA7420AC2418685398E6437A956B415"/>
          </w:pPr>
          <w:r w:rsidRPr="005B1E89">
            <w:rPr>
              <w:rStyle w:val="PlaceholderText"/>
            </w:rPr>
            <w:t xml:space="preserve">Click here to enter </w:t>
          </w:r>
          <w:r>
            <w:rPr>
              <w:rStyle w:val="PlaceholderText"/>
            </w:rPr>
            <w:t>postcode</w:t>
          </w:r>
          <w:r w:rsidRPr="005B1E89">
            <w:rPr>
              <w:rStyle w:val="PlaceholderText"/>
            </w:rPr>
            <w:t>.</w:t>
          </w:r>
        </w:p>
      </w:docPartBody>
    </w:docPart>
    <w:docPart>
      <w:docPartPr>
        <w:name w:val="2553048B499C41C1BF97565AF742C9D9"/>
        <w:category>
          <w:name w:val="General"/>
          <w:gallery w:val="placeholder"/>
        </w:category>
        <w:types>
          <w:type w:val="bbPlcHdr"/>
        </w:types>
        <w:behaviors>
          <w:behavior w:val="content"/>
        </w:behaviors>
        <w:guid w:val="{61D94E7E-5D2F-4B89-B4E8-69F13C4214BB}"/>
      </w:docPartPr>
      <w:docPartBody>
        <w:p w:rsidR="0059446D" w:rsidRDefault="00CB3420" w:rsidP="00CB3420">
          <w:pPr>
            <w:pStyle w:val="2553048B499C41C1BF97565AF742C9D915"/>
          </w:pPr>
          <w:r w:rsidRPr="005B1E89">
            <w:rPr>
              <w:rStyle w:val="PlaceholderText"/>
            </w:rPr>
            <w:t xml:space="preserve">Click here to enter </w:t>
          </w:r>
          <w:r>
            <w:rPr>
              <w:rStyle w:val="PlaceholderText"/>
            </w:rPr>
            <w:t>number</w:t>
          </w:r>
          <w:r w:rsidRPr="005B1E89">
            <w:rPr>
              <w:rStyle w:val="PlaceholderText"/>
            </w:rPr>
            <w:t>.</w:t>
          </w:r>
        </w:p>
      </w:docPartBody>
    </w:docPart>
    <w:docPart>
      <w:docPartPr>
        <w:name w:val="AFC1A19DD90B41C4BCF660AB6728F10C"/>
        <w:category>
          <w:name w:val="General"/>
          <w:gallery w:val="placeholder"/>
        </w:category>
        <w:types>
          <w:type w:val="bbPlcHdr"/>
        </w:types>
        <w:behaviors>
          <w:behavior w:val="content"/>
        </w:behaviors>
        <w:guid w:val="{BD234084-5543-4884-926D-73C468B96CEC}"/>
      </w:docPartPr>
      <w:docPartBody>
        <w:p w:rsidR="0059446D" w:rsidRDefault="00CB3420" w:rsidP="00CB3420">
          <w:pPr>
            <w:pStyle w:val="AFC1A19DD90B41C4BCF660AB6728F10C15"/>
          </w:pPr>
          <w:r w:rsidRPr="005B1E89">
            <w:rPr>
              <w:rStyle w:val="PlaceholderText"/>
            </w:rPr>
            <w:t xml:space="preserve">Click here to enter </w:t>
          </w:r>
          <w:r>
            <w:rPr>
              <w:rStyle w:val="PlaceholderText"/>
            </w:rPr>
            <w:t>email</w:t>
          </w:r>
          <w:r w:rsidRPr="005B1E89">
            <w:rPr>
              <w:rStyle w:val="PlaceholderText"/>
            </w:rPr>
            <w:t>.</w:t>
          </w:r>
        </w:p>
      </w:docPartBody>
    </w:docPart>
    <w:docPart>
      <w:docPartPr>
        <w:name w:val="F236EC8C7BCB4ED3A1A9CA6A6C5E144F"/>
        <w:category>
          <w:name w:val="General"/>
          <w:gallery w:val="placeholder"/>
        </w:category>
        <w:types>
          <w:type w:val="bbPlcHdr"/>
        </w:types>
        <w:behaviors>
          <w:behavior w:val="content"/>
        </w:behaviors>
        <w:guid w:val="{8FE43ED0-816E-4630-827A-36993DE0D4EF}"/>
      </w:docPartPr>
      <w:docPartBody>
        <w:p w:rsidR="0059446D" w:rsidRDefault="00CB3420" w:rsidP="00CB3420">
          <w:pPr>
            <w:pStyle w:val="F236EC8C7BCB4ED3A1A9CA6A6C5E144F15"/>
          </w:pPr>
          <w:r w:rsidRPr="005B1E89">
            <w:rPr>
              <w:rStyle w:val="PlaceholderText"/>
            </w:rPr>
            <w:t xml:space="preserve">Click here to enter </w:t>
          </w:r>
          <w:r>
            <w:rPr>
              <w:rStyle w:val="PlaceholderText"/>
            </w:rPr>
            <w:t>occupation</w:t>
          </w:r>
          <w:r w:rsidRPr="005B1E89">
            <w:rPr>
              <w:rStyle w:val="PlaceholderText"/>
            </w:rPr>
            <w:t>.</w:t>
          </w:r>
        </w:p>
      </w:docPartBody>
    </w:docPart>
    <w:docPart>
      <w:docPartPr>
        <w:name w:val="7887243E2B1C427F933FD68B02954CF2"/>
        <w:category>
          <w:name w:val="General"/>
          <w:gallery w:val="placeholder"/>
        </w:category>
        <w:types>
          <w:type w:val="bbPlcHdr"/>
        </w:types>
        <w:behaviors>
          <w:behavior w:val="content"/>
        </w:behaviors>
        <w:guid w:val="{3F10C7E0-9A5B-46CE-B947-220DE03CFC14}"/>
      </w:docPartPr>
      <w:docPartBody>
        <w:p w:rsidR="0059446D" w:rsidRDefault="00CB3420" w:rsidP="00CB3420">
          <w:pPr>
            <w:pStyle w:val="7887243E2B1C427F933FD68B02954CF215"/>
          </w:pPr>
          <w:r w:rsidRPr="005B1E89">
            <w:rPr>
              <w:rStyle w:val="PlaceholderText"/>
            </w:rPr>
            <w:t xml:space="preserve">Click here to enter </w:t>
          </w:r>
          <w:r>
            <w:rPr>
              <w:rStyle w:val="PlaceholderText"/>
            </w:rPr>
            <w:t>details</w:t>
          </w:r>
          <w:r w:rsidRPr="005B1E89">
            <w:rPr>
              <w:rStyle w:val="PlaceholderText"/>
            </w:rPr>
            <w:t>.</w:t>
          </w:r>
        </w:p>
      </w:docPartBody>
    </w:docPart>
    <w:docPart>
      <w:docPartPr>
        <w:name w:val="A5E265E09C934E5598C19652313BFAE8"/>
        <w:category>
          <w:name w:val="General"/>
          <w:gallery w:val="placeholder"/>
        </w:category>
        <w:types>
          <w:type w:val="bbPlcHdr"/>
        </w:types>
        <w:behaviors>
          <w:behavior w:val="content"/>
        </w:behaviors>
        <w:guid w:val="{1EFF9A31-04C0-4C88-900E-4345E36ECCAD}"/>
      </w:docPartPr>
      <w:docPartBody>
        <w:p w:rsidR="0059446D" w:rsidRDefault="00CB3420" w:rsidP="00CB3420">
          <w:pPr>
            <w:pStyle w:val="A5E265E09C934E5598C19652313BFAE815"/>
          </w:pPr>
          <w:r w:rsidRPr="005B1E89">
            <w:rPr>
              <w:rStyle w:val="PlaceholderText"/>
            </w:rPr>
            <w:t xml:space="preserve">Click here to enter </w:t>
          </w:r>
          <w:r>
            <w:rPr>
              <w:rStyle w:val="PlaceholderText"/>
            </w:rPr>
            <w:t>registration number</w:t>
          </w:r>
          <w:r w:rsidRPr="005B1E89">
            <w:rPr>
              <w:rStyle w:val="PlaceholderText"/>
            </w:rPr>
            <w:t>.</w:t>
          </w:r>
        </w:p>
      </w:docPartBody>
    </w:docPart>
    <w:docPart>
      <w:docPartPr>
        <w:name w:val="99B741C568EB4ECDA28E4AB28AC4050C"/>
        <w:category>
          <w:name w:val="General"/>
          <w:gallery w:val="placeholder"/>
        </w:category>
        <w:types>
          <w:type w:val="bbPlcHdr"/>
        </w:types>
        <w:behaviors>
          <w:behavior w:val="content"/>
        </w:behaviors>
        <w:guid w:val="{E1B6FBAA-7E6F-4237-A841-CFC213302F9B}"/>
      </w:docPartPr>
      <w:docPartBody>
        <w:p w:rsidR="0059446D" w:rsidRDefault="00CB3420" w:rsidP="00CB3420">
          <w:pPr>
            <w:pStyle w:val="99B741C568EB4ECDA28E4AB28AC4050C15"/>
          </w:pPr>
          <w:r w:rsidRPr="005B1E89">
            <w:rPr>
              <w:rStyle w:val="PlaceholderText"/>
            </w:rPr>
            <w:t xml:space="preserve">Click here to enter </w:t>
          </w:r>
          <w:r>
            <w:rPr>
              <w:rStyle w:val="PlaceholderText"/>
            </w:rPr>
            <w:t>name</w:t>
          </w:r>
          <w:r w:rsidRPr="005B1E89">
            <w:rPr>
              <w:rStyle w:val="PlaceholderText"/>
            </w:rPr>
            <w:t>.</w:t>
          </w:r>
        </w:p>
      </w:docPartBody>
    </w:docPart>
    <w:docPart>
      <w:docPartPr>
        <w:name w:val="FF11198AB8EA46B9A1718D1C02F9A394"/>
        <w:category>
          <w:name w:val="General"/>
          <w:gallery w:val="placeholder"/>
        </w:category>
        <w:types>
          <w:type w:val="bbPlcHdr"/>
        </w:types>
        <w:behaviors>
          <w:behavior w:val="content"/>
        </w:behaviors>
        <w:guid w:val="{4017785B-6170-419B-8085-7EB73B4A9BF2}"/>
      </w:docPartPr>
      <w:docPartBody>
        <w:p w:rsidR="0059446D" w:rsidRDefault="00CB3420" w:rsidP="00CB3420">
          <w:pPr>
            <w:pStyle w:val="FF11198AB8EA46B9A1718D1C02F9A39415"/>
          </w:pPr>
          <w:r w:rsidRPr="005B1E89">
            <w:rPr>
              <w:rStyle w:val="PlaceholderText"/>
            </w:rPr>
            <w:t xml:space="preserve">Click here to enter </w:t>
          </w:r>
          <w:r>
            <w:rPr>
              <w:rStyle w:val="PlaceholderText"/>
            </w:rPr>
            <w:t>signature</w:t>
          </w:r>
          <w:r w:rsidRPr="005B1E89">
            <w:rPr>
              <w:rStyle w:val="PlaceholderText"/>
            </w:rPr>
            <w:t>.</w:t>
          </w:r>
        </w:p>
      </w:docPartBody>
    </w:docPart>
    <w:docPart>
      <w:docPartPr>
        <w:name w:val="216CD5F07D7D49698452C4AEAB17E4D8"/>
        <w:category>
          <w:name w:val="General"/>
          <w:gallery w:val="placeholder"/>
        </w:category>
        <w:types>
          <w:type w:val="bbPlcHdr"/>
        </w:types>
        <w:behaviors>
          <w:behavior w:val="content"/>
        </w:behaviors>
        <w:guid w:val="{50C9EF5B-9BEC-4404-9B41-9954BBAE7D9D}"/>
      </w:docPartPr>
      <w:docPartBody>
        <w:p w:rsidR="0059446D" w:rsidRDefault="00CB3420" w:rsidP="00CB3420">
          <w:pPr>
            <w:pStyle w:val="216CD5F07D7D49698452C4AEAB17E4D8"/>
          </w:pPr>
          <w:r w:rsidRPr="005B1E89">
            <w:rPr>
              <w:rStyle w:val="PlaceholderText"/>
            </w:rPr>
            <w:t>Click here to enter text.</w:t>
          </w:r>
        </w:p>
      </w:docPartBody>
    </w:docPart>
    <w:docPart>
      <w:docPartPr>
        <w:name w:val="D93CAB4E47914F889844D110108223FF"/>
        <w:category>
          <w:name w:val="General"/>
          <w:gallery w:val="placeholder"/>
        </w:category>
        <w:types>
          <w:type w:val="bbPlcHdr"/>
        </w:types>
        <w:behaviors>
          <w:behavior w:val="content"/>
        </w:behaviors>
        <w:guid w:val="{0D7292E2-B66D-4A6C-8750-7957A1E4E20E}"/>
      </w:docPartPr>
      <w:docPartBody>
        <w:p w:rsidR="0059446D" w:rsidRDefault="00CB3420" w:rsidP="00CB3420">
          <w:pPr>
            <w:pStyle w:val="D93CAB4E47914F889844D110108223FF14"/>
          </w:pPr>
          <w:r w:rsidRPr="005A4A3D">
            <w:rPr>
              <w:rStyle w:val="PlaceholderText"/>
            </w:rPr>
            <w:t>Click or tap to enter a date.</w:t>
          </w:r>
        </w:p>
      </w:docPartBody>
    </w:docPart>
    <w:docPart>
      <w:docPartPr>
        <w:name w:val="00406F75C91A42918AA7A662914C861E"/>
        <w:category>
          <w:name w:val="General"/>
          <w:gallery w:val="placeholder"/>
        </w:category>
        <w:types>
          <w:type w:val="bbPlcHdr"/>
        </w:types>
        <w:behaviors>
          <w:behavior w:val="content"/>
        </w:behaviors>
        <w:guid w:val="{D7B5DBE5-D173-4FFD-9633-07CE6F915EEC}"/>
      </w:docPartPr>
      <w:docPartBody>
        <w:p w:rsidR="0059446D" w:rsidRDefault="00CB3420" w:rsidP="00CB3420">
          <w:pPr>
            <w:pStyle w:val="00406F75C91A42918AA7A662914C861E12"/>
          </w:pPr>
          <w:r>
            <w:rPr>
              <w:rStyle w:val="PlaceholderText"/>
            </w:rPr>
            <w:t>Date</w:t>
          </w:r>
        </w:p>
      </w:docPartBody>
    </w:docPart>
    <w:docPart>
      <w:docPartPr>
        <w:name w:val="0C367510F8BF4F0CB4F0DF8C1D38E5C4"/>
        <w:category>
          <w:name w:val="General"/>
          <w:gallery w:val="placeholder"/>
        </w:category>
        <w:types>
          <w:type w:val="bbPlcHdr"/>
        </w:types>
        <w:behaviors>
          <w:behavior w:val="content"/>
        </w:behaviors>
        <w:guid w:val="{A67D405D-16C7-4D76-AC1C-6FA071DFBE4D}"/>
      </w:docPartPr>
      <w:docPartBody>
        <w:p w:rsidR="0059446D" w:rsidRDefault="00CB3420" w:rsidP="00CB3420">
          <w:pPr>
            <w:pStyle w:val="0C367510F8BF4F0CB4F0DF8C1D38E5C4"/>
          </w:pPr>
          <w:r w:rsidRPr="005A4A3D">
            <w:rPr>
              <w:rStyle w:val="PlaceholderText"/>
            </w:rPr>
            <w:t>Click or tap here to enter text.</w:t>
          </w:r>
        </w:p>
      </w:docPartBody>
    </w:docPart>
    <w:docPart>
      <w:docPartPr>
        <w:name w:val="0A06AFB9708F4623B852A625678AABC5"/>
        <w:category>
          <w:name w:val="General"/>
          <w:gallery w:val="placeholder"/>
        </w:category>
        <w:types>
          <w:type w:val="bbPlcHdr"/>
        </w:types>
        <w:behaviors>
          <w:behavior w:val="content"/>
        </w:behaviors>
        <w:guid w:val="{A6EE4571-A29F-4E3F-82C7-4936D9DCBB31}"/>
      </w:docPartPr>
      <w:docPartBody>
        <w:p w:rsidR="0059446D" w:rsidRDefault="00CB3420" w:rsidP="00CB3420">
          <w:pPr>
            <w:pStyle w:val="0A06AFB9708F4623B852A625678AABC5"/>
          </w:pPr>
          <w:r w:rsidRPr="005A4A3D">
            <w:rPr>
              <w:rStyle w:val="PlaceholderText"/>
            </w:rPr>
            <w:t xml:space="preserve">Click or tap here to enter </w:t>
          </w:r>
          <w:r>
            <w:rPr>
              <w:rStyle w:val="PlaceholderText"/>
            </w:rPr>
            <w:t>details</w:t>
          </w:r>
          <w:r w:rsidRPr="005A4A3D">
            <w:rPr>
              <w:rStyle w:val="PlaceholderText"/>
            </w:rPr>
            <w:t>.</w:t>
          </w:r>
        </w:p>
      </w:docPartBody>
    </w:docPart>
    <w:docPart>
      <w:docPartPr>
        <w:name w:val="5DA585D917F54F2583F2444E520F5205"/>
        <w:category>
          <w:name w:val="General"/>
          <w:gallery w:val="placeholder"/>
        </w:category>
        <w:types>
          <w:type w:val="bbPlcHdr"/>
        </w:types>
        <w:behaviors>
          <w:behavior w:val="content"/>
        </w:behaviors>
        <w:guid w:val="{760FF4B9-4796-4013-8EA4-1F2CF2CB4625}"/>
      </w:docPartPr>
      <w:docPartBody>
        <w:p w:rsidR="0059446D" w:rsidRDefault="00CB3420" w:rsidP="00CB3420">
          <w:pPr>
            <w:pStyle w:val="5DA585D917F54F2583F2444E520F5205"/>
          </w:pPr>
          <w:r w:rsidRPr="005A4A3D">
            <w:rPr>
              <w:rStyle w:val="PlaceholderText"/>
            </w:rPr>
            <w:t xml:space="preserve">Click or tap here to enter </w:t>
          </w:r>
          <w:r>
            <w:rPr>
              <w:rStyle w:val="PlaceholderText"/>
            </w:rPr>
            <w:t>details</w:t>
          </w:r>
          <w:r w:rsidRPr="005A4A3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Castellar">
    <w:panose1 w:val="020A0402060406010301"/>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3420"/>
    <w:rsid w:val="00056D34"/>
    <w:rsid w:val="001D322E"/>
    <w:rsid w:val="0026036F"/>
    <w:rsid w:val="0059446D"/>
    <w:rsid w:val="009C3F98"/>
    <w:rsid w:val="00CB3420"/>
    <w:rsid w:val="00E51E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3420"/>
    <w:rPr>
      <w:color w:val="808080"/>
    </w:rPr>
  </w:style>
  <w:style w:type="paragraph" w:customStyle="1" w:styleId="216CD5F07D7D49698452C4AEAB17E4D8">
    <w:name w:val="216CD5F07D7D49698452C4AEAB17E4D8"/>
    <w:rsid w:val="00CB3420"/>
  </w:style>
  <w:style w:type="paragraph" w:styleId="BodyText3">
    <w:name w:val="Body Text 3"/>
    <w:basedOn w:val="Normal"/>
    <w:link w:val="BodyText3Char"/>
    <w:rsid w:val="00CB3420"/>
    <w:pPr>
      <w:spacing w:after="0" w:line="240" w:lineRule="auto"/>
      <w:jc w:val="both"/>
    </w:pPr>
    <w:rPr>
      <w:rFonts w:ascii="Arial" w:eastAsia="Times New Roman" w:hAnsi="Arial" w:cs="Arial"/>
      <w:kern w:val="0"/>
      <w:szCs w:val="28"/>
      <w14:ligatures w14:val="none"/>
    </w:rPr>
  </w:style>
  <w:style w:type="character" w:customStyle="1" w:styleId="BodyText3Char">
    <w:name w:val="Body Text 3 Char"/>
    <w:basedOn w:val="DefaultParagraphFont"/>
    <w:link w:val="BodyText3"/>
    <w:rsid w:val="00CB3420"/>
    <w:rPr>
      <w:rFonts w:ascii="Arial" w:eastAsia="Times New Roman" w:hAnsi="Arial" w:cs="Arial"/>
      <w:kern w:val="0"/>
      <w:szCs w:val="28"/>
      <w14:ligatures w14:val="none"/>
    </w:rPr>
  </w:style>
  <w:style w:type="paragraph" w:customStyle="1" w:styleId="00406F75C91A42918AA7A662914C861E12">
    <w:name w:val="00406F75C91A42918AA7A662914C861E12"/>
    <w:rsid w:val="00CB3420"/>
    <w:pPr>
      <w:spacing w:after="0" w:line="240" w:lineRule="auto"/>
    </w:pPr>
    <w:rPr>
      <w:rFonts w:ascii="Arial" w:eastAsia="Times New Roman" w:hAnsi="Arial" w:cs="Arial"/>
      <w:kern w:val="0"/>
      <w:szCs w:val="28"/>
      <w14:ligatures w14:val="none"/>
    </w:rPr>
  </w:style>
  <w:style w:type="paragraph" w:customStyle="1" w:styleId="2A29FA61BAA544509A351346B56E367A15">
    <w:name w:val="2A29FA61BAA544509A351346B56E367A15"/>
    <w:rsid w:val="00CB3420"/>
    <w:pPr>
      <w:spacing w:after="0" w:line="240" w:lineRule="auto"/>
    </w:pPr>
    <w:rPr>
      <w:rFonts w:ascii="Arial" w:eastAsia="Times New Roman" w:hAnsi="Arial" w:cs="Arial"/>
      <w:kern w:val="0"/>
      <w:szCs w:val="28"/>
      <w14:ligatures w14:val="none"/>
    </w:rPr>
  </w:style>
  <w:style w:type="paragraph" w:customStyle="1" w:styleId="0291C4A086CD431BB2D5992B736F677E15">
    <w:name w:val="0291C4A086CD431BB2D5992B736F677E15"/>
    <w:rsid w:val="00CB3420"/>
    <w:pPr>
      <w:spacing w:after="0" w:line="240" w:lineRule="auto"/>
    </w:pPr>
    <w:rPr>
      <w:rFonts w:ascii="Arial" w:eastAsia="Times New Roman" w:hAnsi="Arial" w:cs="Arial"/>
      <w:kern w:val="0"/>
      <w:szCs w:val="28"/>
      <w14:ligatures w14:val="none"/>
    </w:rPr>
  </w:style>
  <w:style w:type="paragraph" w:customStyle="1" w:styleId="3EBB807107FC4AAFB72E36CE1F49B37215">
    <w:name w:val="3EBB807107FC4AAFB72E36CE1F49B37215"/>
    <w:rsid w:val="00CB3420"/>
    <w:pPr>
      <w:spacing w:after="0" w:line="240" w:lineRule="auto"/>
    </w:pPr>
    <w:rPr>
      <w:rFonts w:ascii="Arial" w:eastAsia="Times New Roman" w:hAnsi="Arial" w:cs="Arial"/>
      <w:kern w:val="0"/>
      <w:szCs w:val="28"/>
      <w14:ligatures w14:val="none"/>
    </w:rPr>
  </w:style>
  <w:style w:type="paragraph" w:customStyle="1" w:styleId="F501B574CCF0444DBF6B59AA8512212815">
    <w:name w:val="F501B574CCF0444DBF6B59AA8512212815"/>
    <w:rsid w:val="00CB3420"/>
    <w:pPr>
      <w:spacing w:after="0" w:line="240" w:lineRule="auto"/>
    </w:pPr>
    <w:rPr>
      <w:rFonts w:ascii="Arial" w:eastAsia="Times New Roman" w:hAnsi="Arial" w:cs="Arial"/>
      <w:kern w:val="0"/>
      <w:szCs w:val="28"/>
      <w14:ligatures w14:val="none"/>
    </w:rPr>
  </w:style>
  <w:style w:type="paragraph" w:customStyle="1" w:styleId="0820D48650FE4E45A61E7CFB54AE05AD15">
    <w:name w:val="0820D48650FE4E45A61E7CFB54AE05AD15"/>
    <w:rsid w:val="00CB3420"/>
    <w:pPr>
      <w:spacing w:after="0" w:line="240" w:lineRule="auto"/>
    </w:pPr>
    <w:rPr>
      <w:rFonts w:ascii="Arial" w:eastAsia="Times New Roman" w:hAnsi="Arial" w:cs="Arial"/>
      <w:kern w:val="0"/>
      <w:szCs w:val="28"/>
      <w14:ligatures w14:val="none"/>
    </w:rPr>
  </w:style>
  <w:style w:type="paragraph" w:customStyle="1" w:styleId="ECEC9CFD182943D39400191F7185881115">
    <w:name w:val="ECEC9CFD182943D39400191F7185881115"/>
    <w:rsid w:val="00CB3420"/>
    <w:pPr>
      <w:spacing w:after="0" w:line="240" w:lineRule="auto"/>
    </w:pPr>
    <w:rPr>
      <w:rFonts w:ascii="Arial" w:eastAsia="Times New Roman" w:hAnsi="Arial" w:cs="Arial"/>
      <w:kern w:val="0"/>
      <w:szCs w:val="28"/>
      <w14:ligatures w14:val="none"/>
    </w:rPr>
  </w:style>
  <w:style w:type="paragraph" w:customStyle="1" w:styleId="64BF90C54F6544319D790A74EE5B9D2115">
    <w:name w:val="64BF90C54F6544319D790A74EE5B9D2115"/>
    <w:rsid w:val="00CB3420"/>
    <w:pPr>
      <w:spacing w:after="0" w:line="240" w:lineRule="auto"/>
    </w:pPr>
    <w:rPr>
      <w:rFonts w:ascii="Arial" w:eastAsia="Times New Roman" w:hAnsi="Arial" w:cs="Arial"/>
      <w:kern w:val="0"/>
      <w:szCs w:val="28"/>
      <w14:ligatures w14:val="none"/>
    </w:rPr>
  </w:style>
  <w:style w:type="paragraph" w:customStyle="1" w:styleId="A2C160DC029345768BB2C249CA88EF4315">
    <w:name w:val="A2C160DC029345768BB2C249CA88EF4315"/>
    <w:rsid w:val="00CB3420"/>
    <w:pPr>
      <w:spacing w:after="0" w:line="240" w:lineRule="auto"/>
    </w:pPr>
    <w:rPr>
      <w:rFonts w:ascii="Arial" w:eastAsia="Times New Roman" w:hAnsi="Arial" w:cs="Arial"/>
      <w:kern w:val="0"/>
      <w:szCs w:val="28"/>
      <w14:ligatures w14:val="none"/>
    </w:rPr>
  </w:style>
  <w:style w:type="paragraph" w:customStyle="1" w:styleId="2E21E49FB00C49C094C2235854B3E2DC15">
    <w:name w:val="2E21E49FB00C49C094C2235854B3E2DC15"/>
    <w:rsid w:val="00CB3420"/>
    <w:pPr>
      <w:spacing w:after="0" w:line="240" w:lineRule="auto"/>
    </w:pPr>
    <w:rPr>
      <w:rFonts w:ascii="Arial" w:eastAsia="Times New Roman" w:hAnsi="Arial" w:cs="Arial"/>
      <w:kern w:val="0"/>
      <w:szCs w:val="28"/>
      <w14:ligatures w14:val="none"/>
    </w:rPr>
  </w:style>
  <w:style w:type="paragraph" w:customStyle="1" w:styleId="B7713B56D4F94CCBA99202CD131801C015">
    <w:name w:val="B7713B56D4F94CCBA99202CD131801C015"/>
    <w:rsid w:val="00CB3420"/>
    <w:pPr>
      <w:spacing w:after="0" w:line="240" w:lineRule="auto"/>
    </w:pPr>
    <w:rPr>
      <w:rFonts w:ascii="Arial" w:eastAsia="Times New Roman" w:hAnsi="Arial" w:cs="Arial"/>
      <w:kern w:val="0"/>
      <w:szCs w:val="28"/>
      <w14:ligatures w14:val="none"/>
    </w:rPr>
  </w:style>
  <w:style w:type="paragraph" w:customStyle="1" w:styleId="0C367510F8BF4F0CB4F0DF8C1D38E5C4">
    <w:name w:val="0C367510F8BF4F0CB4F0DF8C1D38E5C4"/>
    <w:rsid w:val="00CB3420"/>
    <w:pPr>
      <w:spacing w:after="0" w:line="240" w:lineRule="auto"/>
    </w:pPr>
    <w:rPr>
      <w:rFonts w:ascii="Arial" w:eastAsia="Times New Roman" w:hAnsi="Arial" w:cs="Arial"/>
      <w:kern w:val="0"/>
      <w:szCs w:val="28"/>
      <w14:ligatures w14:val="none"/>
    </w:rPr>
  </w:style>
  <w:style w:type="paragraph" w:customStyle="1" w:styleId="85B059E8E9FE45689E4AC087BA89308911">
    <w:name w:val="85B059E8E9FE45689E4AC087BA89308911"/>
    <w:rsid w:val="00CB3420"/>
    <w:pPr>
      <w:spacing w:after="0" w:line="240" w:lineRule="auto"/>
      <w:jc w:val="both"/>
    </w:pPr>
    <w:rPr>
      <w:rFonts w:ascii="Arial" w:eastAsia="Times New Roman" w:hAnsi="Arial" w:cs="Arial"/>
      <w:kern w:val="0"/>
      <w:szCs w:val="28"/>
      <w14:ligatures w14:val="none"/>
    </w:rPr>
  </w:style>
  <w:style w:type="paragraph" w:customStyle="1" w:styleId="0A06AFB9708F4623B852A625678AABC5">
    <w:name w:val="0A06AFB9708F4623B852A625678AABC5"/>
    <w:rsid w:val="00CB3420"/>
    <w:pPr>
      <w:spacing w:after="0" w:line="240" w:lineRule="auto"/>
      <w:jc w:val="both"/>
    </w:pPr>
    <w:rPr>
      <w:rFonts w:ascii="Arial" w:eastAsia="Times New Roman" w:hAnsi="Arial" w:cs="Arial"/>
      <w:kern w:val="0"/>
      <w:szCs w:val="28"/>
      <w14:ligatures w14:val="none"/>
    </w:rPr>
  </w:style>
  <w:style w:type="paragraph" w:customStyle="1" w:styleId="5DA585D917F54F2583F2444E520F5205">
    <w:name w:val="5DA585D917F54F2583F2444E520F5205"/>
    <w:rsid w:val="00CB3420"/>
    <w:pPr>
      <w:spacing w:after="0" w:line="240" w:lineRule="auto"/>
      <w:jc w:val="both"/>
    </w:pPr>
    <w:rPr>
      <w:rFonts w:ascii="Arial" w:eastAsia="Times New Roman" w:hAnsi="Arial" w:cs="Arial"/>
      <w:kern w:val="0"/>
      <w:szCs w:val="28"/>
      <w14:ligatures w14:val="none"/>
    </w:rPr>
  </w:style>
  <w:style w:type="paragraph" w:customStyle="1" w:styleId="FB8EDC4E50DC42ADB30D9D8E72E6BA4115">
    <w:name w:val="FB8EDC4E50DC42ADB30D9D8E72E6BA4115"/>
    <w:rsid w:val="00CB3420"/>
    <w:pPr>
      <w:spacing w:after="0" w:line="240" w:lineRule="auto"/>
      <w:jc w:val="both"/>
    </w:pPr>
    <w:rPr>
      <w:rFonts w:ascii="Arial" w:eastAsia="Times New Roman" w:hAnsi="Arial" w:cs="Arial"/>
      <w:kern w:val="0"/>
      <w:szCs w:val="28"/>
      <w14:ligatures w14:val="none"/>
    </w:rPr>
  </w:style>
  <w:style w:type="paragraph" w:customStyle="1" w:styleId="4AA5AB42CF2A496AABDF89153D14D18415">
    <w:name w:val="4AA5AB42CF2A496AABDF89153D14D18415"/>
    <w:rsid w:val="00CB3420"/>
    <w:pPr>
      <w:spacing w:after="0" w:line="240" w:lineRule="auto"/>
      <w:jc w:val="both"/>
    </w:pPr>
    <w:rPr>
      <w:rFonts w:ascii="Arial" w:eastAsia="Times New Roman" w:hAnsi="Arial" w:cs="Arial"/>
      <w:kern w:val="0"/>
      <w:szCs w:val="28"/>
      <w14:ligatures w14:val="none"/>
    </w:rPr>
  </w:style>
  <w:style w:type="paragraph" w:customStyle="1" w:styleId="28B6BB775B854CED9B6285F6C1C1935215">
    <w:name w:val="28B6BB775B854CED9B6285F6C1C1935215"/>
    <w:rsid w:val="00CB3420"/>
    <w:pPr>
      <w:spacing w:after="0" w:line="240" w:lineRule="auto"/>
      <w:jc w:val="both"/>
    </w:pPr>
    <w:rPr>
      <w:rFonts w:ascii="Arial" w:eastAsia="Times New Roman" w:hAnsi="Arial" w:cs="Arial"/>
      <w:kern w:val="0"/>
      <w:szCs w:val="28"/>
      <w14:ligatures w14:val="none"/>
    </w:rPr>
  </w:style>
  <w:style w:type="paragraph" w:customStyle="1" w:styleId="E6EBAA5C2C084E808AB624843AFDC21915">
    <w:name w:val="E6EBAA5C2C084E808AB624843AFDC21915"/>
    <w:rsid w:val="00CB3420"/>
    <w:pPr>
      <w:spacing w:after="0" w:line="240" w:lineRule="auto"/>
      <w:jc w:val="both"/>
    </w:pPr>
    <w:rPr>
      <w:rFonts w:ascii="Arial" w:eastAsia="Times New Roman" w:hAnsi="Arial" w:cs="Arial"/>
      <w:kern w:val="0"/>
      <w:szCs w:val="28"/>
      <w14:ligatures w14:val="none"/>
    </w:rPr>
  </w:style>
  <w:style w:type="paragraph" w:customStyle="1" w:styleId="370D00867F3C4690AA4486C964E14CC915">
    <w:name w:val="370D00867F3C4690AA4486C964E14CC915"/>
    <w:rsid w:val="00CB3420"/>
    <w:pPr>
      <w:spacing w:after="0" w:line="240" w:lineRule="auto"/>
      <w:jc w:val="both"/>
    </w:pPr>
    <w:rPr>
      <w:rFonts w:ascii="Arial" w:eastAsia="Times New Roman" w:hAnsi="Arial" w:cs="Arial"/>
      <w:kern w:val="0"/>
      <w:szCs w:val="28"/>
      <w14:ligatures w14:val="none"/>
    </w:rPr>
  </w:style>
  <w:style w:type="paragraph" w:customStyle="1" w:styleId="1F60E85D5FDE4A58B8BFF4803B77C1B915">
    <w:name w:val="1F60E85D5FDE4A58B8BFF4803B77C1B915"/>
    <w:rsid w:val="00CB3420"/>
    <w:pPr>
      <w:spacing w:after="0" w:line="240" w:lineRule="auto"/>
      <w:jc w:val="both"/>
    </w:pPr>
    <w:rPr>
      <w:rFonts w:ascii="Arial" w:eastAsia="Times New Roman" w:hAnsi="Arial" w:cs="Arial"/>
      <w:kern w:val="0"/>
      <w:szCs w:val="28"/>
      <w14:ligatures w14:val="none"/>
    </w:rPr>
  </w:style>
  <w:style w:type="paragraph" w:customStyle="1" w:styleId="BFCCD19DC2914C96A39469D3F9D2F5A215">
    <w:name w:val="BFCCD19DC2914C96A39469D3F9D2F5A215"/>
    <w:rsid w:val="00CB3420"/>
    <w:pPr>
      <w:spacing w:after="0" w:line="240" w:lineRule="auto"/>
      <w:jc w:val="both"/>
    </w:pPr>
    <w:rPr>
      <w:rFonts w:ascii="Arial" w:eastAsia="Times New Roman" w:hAnsi="Arial" w:cs="Arial"/>
      <w:kern w:val="0"/>
      <w:szCs w:val="28"/>
      <w14:ligatures w14:val="none"/>
    </w:rPr>
  </w:style>
  <w:style w:type="paragraph" w:customStyle="1" w:styleId="58835A25E62140A0B3C5865F7FBC552B15">
    <w:name w:val="58835A25E62140A0B3C5865F7FBC552B15"/>
    <w:rsid w:val="00CB3420"/>
    <w:pPr>
      <w:spacing w:after="0" w:line="240" w:lineRule="auto"/>
      <w:jc w:val="both"/>
    </w:pPr>
    <w:rPr>
      <w:rFonts w:ascii="Arial" w:eastAsia="Times New Roman" w:hAnsi="Arial" w:cs="Arial"/>
      <w:kern w:val="0"/>
      <w:szCs w:val="28"/>
      <w14:ligatures w14:val="none"/>
    </w:rPr>
  </w:style>
  <w:style w:type="paragraph" w:customStyle="1" w:styleId="F40CC81C71A7492E97D508D0DBBA74CE15">
    <w:name w:val="F40CC81C71A7492E97D508D0DBBA74CE15"/>
    <w:rsid w:val="00CB3420"/>
    <w:pPr>
      <w:spacing w:after="0" w:line="240" w:lineRule="auto"/>
      <w:jc w:val="both"/>
    </w:pPr>
    <w:rPr>
      <w:rFonts w:ascii="Arial" w:eastAsia="Times New Roman" w:hAnsi="Arial" w:cs="Arial"/>
      <w:kern w:val="0"/>
      <w:szCs w:val="28"/>
      <w14:ligatures w14:val="none"/>
    </w:rPr>
  </w:style>
  <w:style w:type="paragraph" w:customStyle="1" w:styleId="0E7EA7420AC2418685398E6437A956B415">
    <w:name w:val="0E7EA7420AC2418685398E6437A956B415"/>
    <w:rsid w:val="00CB3420"/>
    <w:pPr>
      <w:spacing w:after="0" w:line="240" w:lineRule="auto"/>
      <w:jc w:val="both"/>
    </w:pPr>
    <w:rPr>
      <w:rFonts w:ascii="Arial" w:eastAsia="Times New Roman" w:hAnsi="Arial" w:cs="Arial"/>
      <w:kern w:val="0"/>
      <w:szCs w:val="28"/>
      <w14:ligatures w14:val="none"/>
    </w:rPr>
  </w:style>
  <w:style w:type="paragraph" w:customStyle="1" w:styleId="2553048B499C41C1BF97565AF742C9D915">
    <w:name w:val="2553048B499C41C1BF97565AF742C9D915"/>
    <w:rsid w:val="00CB3420"/>
    <w:pPr>
      <w:spacing w:after="0" w:line="240" w:lineRule="auto"/>
      <w:jc w:val="both"/>
    </w:pPr>
    <w:rPr>
      <w:rFonts w:ascii="Arial" w:eastAsia="Times New Roman" w:hAnsi="Arial" w:cs="Arial"/>
      <w:kern w:val="0"/>
      <w:szCs w:val="28"/>
      <w14:ligatures w14:val="none"/>
    </w:rPr>
  </w:style>
  <w:style w:type="paragraph" w:customStyle="1" w:styleId="AFC1A19DD90B41C4BCF660AB6728F10C15">
    <w:name w:val="AFC1A19DD90B41C4BCF660AB6728F10C15"/>
    <w:rsid w:val="00CB3420"/>
    <w:pPr>
      <w:spacing w:after="0" w:line="240" w:lineRule="auto"/>
      <w:jc w:val="both"/>
    </w:pPr>
    <w:rPr>
      <w:rFonts w:ascii="Arial" w:eastAsia="Times New Roman" w:hAnsi="Arial" w:cs="Arial"/>
      <w:kern w:val="0"/>
      <w:szCs w:val="28"/>
      <w14:ligatures w14:val="none"/>
    </w:rPr>
  </w:style>
  <w:style w:type="paragraph" w:customStyle="1" w:styleId="F236EC8C7BCB4ED3A1A9CA6A6C5E144F15">
    <w:name w:val="F236EC8C7BCB4ED3A1A9CA6A6C5E144F15"/>
    <w:rsid w:val="00CB3420"/>
    <w:pPr>
      <w:spacing w:after="0" w:line="240" w:lineRule="auto"/>
      <w:jc w:val="both"/>
    </w:pPr>
    <w:rPr>
      <w:rFonts w:ascii="Arial" w:eastAsia="Times New Roman" w:hAnsi="Arial" w:cs="Arial"/>
      <w:kern w:val="0"/>
      <w:szCs w:val="28"/>
      <w14:ligatures w14:val="none"/>
    </w:rPr>
  </w:style>
  <w:style w:type="paragraph" w:customStyle="1" w:styleId="7887243E2B1C427F933FD68B02954CF215">
    <w:name w:val="7887243E2B1C427F933FD68B02954CF215"/>
    <w:rsid w:val="00CB3420"/>
    <w:pPr>
      <w:spacing w:after="0" w:line="240" w:lineRule="auto"/>
      <w:jc w:val="both"/>
    </w:pPr>
    <w:rPr>
      <w:rFonts w:ascii="Arial" w:eastAsia="Times New Roman" w:hAnsi="Arial" w:cs="Arial"/>
      <w:kern w:val="0"/>
      <w:szCs w:val="28"/>
      <w14:ligatures w14:val="none"/>
    </w:rPr>
  </w:style>
  <w:style w:type="paragraph" w:customStyle="1" w:styleId="A5E265E09C934E5598C19652313BFAE815">
    <w:name w:val="A5E265E09C934E5598C19652313BFAE815"/>
    <w:rsid w:val="00CB3420"/>
    <w:pPr>
      <w:spacing w:after="0" w:line="240" w:lineRule="auto"/>
    </w:pPr>
    <w:rPr>
      <w:rFonts w:ascii="Arial" w:eastAsia="Times New Roman" w:hAnsi="Arial" w:cs="Arial"/>
      <w:kern w:val="0"/>
      <w:szCs w:val="28"/>
      <w14:ligatures w14:val="none"/>
    </w:rPr>
  </w:style>
  <w:style w:type="paragraph" w:customStyle="1" w:styleId="99B741C568EB4ECDA28E4AB28AC4050C15">
    <w:name w:val="99B741C568EB4ECDA28E4AB28AC4050C15"/>
    <w:rsid w:val="00CB3420"/>
    <w:pPr>
      <w:spacing w:after="0" w:line="240" w:lineRule="auto"/>
    </w:pPr>
    <w:rPr>
      <w:rFonts w:ascii="Arial" w:eastAsia="Times New Roman" w:hAnsi="Arial" w:cs="Arial"/>
      <w:kern w:val="0"/>
      <w:szCs w:val="28"/>
      <w14:ligatures w14:val="none"/>
    </w:rPr>
  </w:style>
  <w:style w:type="paragraph" w:customStyle="1" w:styleId="FF11198AB8EA46B9A1718D1C02F9A39415">
    <w:name w:val="FF11198AB8EA46B9A1718D1C02F9A39415"/>
    <w:rsid w:val="00CB3420"/>
    <w:pPr>
      <w:spacing w:after="0" w:line="240" w:lineRule="auto"/>
    </w:pPr>
    <w:rPr>
      <w:rFonts w:ascii="Arial" w:eastAsia="Times New Roman" w:hAnsi="Arial" w:cs="Arial"/>
      <w:kern w:val="0"/>
      <w:szCs w:val="28"/>
      <w14:ligatures w14:val="none"/>
    </w:rPr>
  </w:style>
  <w:style w:type="paragraph" w:customStyle="1" w:styleId="D93CAB4E47914F889844D110108223FF14">
    <w:name w:val="D93CAB4E47914F889844D110108223FF14"/>
    <w:rsid w:val="00CB3420"/>
    <w:pPr>
      <w:spacing w:after="0" w:line="240" w:lineRule="auto"/>
    </w:pPr>
    <w:rPr>
      <w:rFonts w:ascii="Arial" w:eastAsia="Times New Roman" w:hAnsi="Arial" w:cs="Arial"/>
      <w:kern w:val="0"/>
      <w:szCs w:val="28"/>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BE95E-7398-4ED1-9383-C6DA1AEB3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5</Pages>
  <Words>966</Words>
  <Characters>4971</Characters>
  <Application>Microsoft Office Word</Application>
  <DocSecurity>0</DocSecurity>
  <Lines>251</Lines>
  <Paragraphs>86</Paragraphs>
  <ScaleCrop>false</ScaleCrop>
  <HeadingPairs>
    <vt:vector size="2" baseType="variant">
      <vt:variant>
        <vt:lpstr>Title</vt:lpstr>
      </vt:variant>
      <vt:variant>
        <vt:i4>1</vt:i4>
      </vt:variant>
    </vt:vector>
  </HeadingPairs>
  <TitlesOfParts>
    <vt:vector size="1" baseType="lpstr">
      <vt:lpstr>THE PEOPLE’S ADVOCACY SERVICE</vt:lpstr>
    </vt:vector>
  </TitlesOfParts>
  <Company>Hewlett-Packard</Company>
  <LinksUpToDate>false</LinksUpToDate>
  <CharactersWithSpaces>6429</CharactersWithSpaces>
  <SharedDoc>false</SharedDoc>
  <HLinks>
    <vt:vector size="6" baseType="variant">
      <vt:variant>
        <vt:i4>2359326</vt:i4>
      </vt:variant>
      <vt:variant>
        <vt:i4>3</vt:i4>
      </vt:variant>
      <vt:variant>
        <vt:i4>0</vt:i4>
      </vt:variant>
      <vt:variant>
        <vt:i4>5</vt:i4>
      </vt:variant>
      <vt:variant>
        <vt:lpwstr>mailto:pamela.deans@dgadvocacy.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EOPLE’S ADVOCACY SERVICE</dc:title>
  <dc:subject/>
  <dc:creator>Campbell Graham</dc:creator>
  <cp:keywords/>
  <cp:lastModifiedBy>Pamela Deans</cp:lastModifiedBy>
  <cp:revision>86</cp:revision>
  <cp:lastPrinted>2013-11-06T09:47:00Z</cp:lastPrinted>
  <dcterms:created xsi:type="dcterms:W3CDTF">2023-05-30T11:02:00Z</dcterms:created>
  <dcterms:modified xsi:type="dcterms:W3CDTF">2023-10-26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a98dbd2f8b611996d6c093162c6e6597472bb6be5260e38f558cea0ec12959</vt:lpwstr>
  </property>
</Properties>
</file>